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0"/>
      </w:tblGrid>
      <w:tr w:rsidR="00F203DE" w14:paraId="13A0C51C" w14:textId="77777777" w:rsidTr="004024A6">
        <w:trPr>
          <w:trHeight w:val="900"/>
        </w:trPr>
        <w:tc>
          <w:tcPr>
            <w:tcW w:w="10980" w:type="dxa"/>
          </w:tcPr>
          <w:p w14:paraId="0392947D" w14:textId="50FF6913" w:rsidR="00F203DE" w:rsidRPr="004D700B" w:rsidRDefault="008770FC" w:rsidP="00F203DE">
            <w:pPr>
              <w:pStyle w:val="TableParagraph"/>
              <w:spacing w:line="437" w:lineRule="exact"/>
              <w:ind w:right="1020"/>
              <w:jc w:val="center"/>
              <w:rPr>
                <w:rFonts w:ascii="Calibri"/>
                <w:sz w:val="36"/>
              </w:rPr>
            </w:pPr>
            <w:r>
              <w:rPr>
                <w:rFonts w:ascii="Calibri"/>
                <w:sz w:val="36"/>
              </w:rPr>
              <w:t xml:space="preserve"> </w:t>
            </w:r>
            <w:r w:rsidR="004024A6" w:rsidRPr="004D700B">
              <w:rPr>
                <w:rFonts w:ascii="Calibri"/>
                <w:sz w:val="36"/>
              </w:rPr>
              <w:t>Customized</w:t>
            </w:r>
            <w:r w:rsidR="00AD73CA" w:rsidRPr="004D700B">
              <w:rPr>
                <w:rFonts w:ascii="Calibri"/>
                <w:sz w:val="36"/>
              </w:rPr>
              <w:t xml:space="preserve"> </w:t>
            </w:r>
            <w:r w:rsidR="00F203DE" w:rsidRPr="004D700B">
              <w:rPr>
                <w:rFonts w:ascii="Calibri"/>
                <w:sz w:val="36"/>
              </w:rPr>
              <w:t xml:space="preserve"> Living</w:t>
            </w:r>
            <w:r w:rsidR="004D700B">
              <w:rPr>
                <w:rFonts w:ascii="Calibri"/>
                <w:sz w:val="36"/>
              </w:rPr>
              <w:t xml:space="preserve"> (CL) Integrated Community Supports (ICS)</w:t>
            </w:r>
            <w:r w:rsidR="00F203DE" w:rsidRPr="004D700B">
              <w:rPr>
                <w:rFonts w:ascii="Calibri"/>
                <w:sz w:val="36"/>
              </w:rPr>
              <w:t xml:space="preserve"> and Community Residential Services</w:t>
            </w:r>
            <w:r w:rsidR="004D700B">
              <w:rPr>
                <w:rFonts w:ascii="Calibri"/>
                <w:sz w:val="36"/>
              </w:rPr>
              <w:t xml:space="preserve"> (CRS)</w:t>
            </w:r>
          </w:p>
          <w:p w14:paraId="2957428C" w14:textId="77777777" w:rsidR="00F203DE" w:rsidRDefault="00F203DE" w:rsidP="00F203DE">
            <w:pPr>
              <w:pStyle w:val="TableParagraph"/>
              <w:spacing w:line="437" w:lineRule="exact"/>
              <w:ind w:right="1020"/>
              <w:jc w:val="center"/>
              <w:rPr>
                <w:rFonts w:ascii="Calibri"/>
                <w:sz w:val="36"/>
              </w:rPr>
            </w:pPr>
            <w:r w:rsidRPr="004D700B">
              <w:rPr>
                <w:rFonts w:ascii="Calibri"/>
                <w:sz w:val="36"/>
              </w:rPr>
              <w:t>Request Form</w:t>
            </w:r>
          </w:p>
        </w:tc>
      </w:tr>
    </w:tbl>
    <w:p w14:paraId="19B68B41" w14:textId="45DCCA1F" w:rsidR="00BD66AC" w:rsidRPr="00FB4113" w:rsidRDefault="00094B9B">
      <w:pPr>
        <w:spacing w:before="11"/>
        <w:rPr>
          <w:rFonts w:asciiTheme="minorHAnsi" w:hAnsiTheme="minorHAnsi" w:cstheme="minorHAnsi"/>
          <w:sz w:val="19"/>
        </w:rPr>
      </w:pPr>
      <w:r w:rsidRPr="00FB411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433D0C03" wp14:editId="5C3CCE52">
                <wp:simplePos x="0" y="0"/>
                <wp:positionH relativeFrom="margin">
                  <wp:align>left</wp:align>
                </wp:positionH>
                <wp:positionV relativeFrom="paragraph">
                  <wp:posOffset>50165</wp:posOffset>
                </wp:positionV>
                <wp:extent cx="6896100" cy="933450"/>
                <wp:effectExtent l="0" t="0" r="19050" b="1905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0" cy="933450"/>
                        </a:xfrm>
                        <a:prstGeom prst="rect">
                          <a:avLst/>
                        </a:prstGeom>
                        <a:solidFill>
                          <a:srgbClr val="D0CECE"/>
                        </a:solidFill>
                        <a:ln w="610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8621A" w14:textId="3DA9B3C7" w:rsidR="00327A6C" w:rsidRDefault="00327A6C">
                            <w:pPr>
                              <w:pStyle w:val="BodyText"/>
                              <w:ind w:left="100" w:right="128"/>
                              <w:rPr>
                                <w:color w:val="FF0000"/>
                              </w:rPr>
                            </w:pPr>
                            <w:r w:rsidRPr="004D700B">
                              <w:rPr>
                                <w:sz w:val="28"/>
                                <w:szCs w:val="28"/>
                              </w:rPr>
                              <w:t xml:space="preserve"> Email filled out form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to: </w:t>
                            </w:r>
                            <w:hyperlink r:id="rId7" w:history="1">
                              <w:r w:rsidRPr="00133C9C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services@accessiblespace.org</w:t>
                              </w:r>
                            </w:hyperlink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D700B">
                              <w:rPr>
                                <w:color w:val="864EA8" w:themeColor="accent1" w:themeShade="BF"/>
                                <w:sz w:val="28"/>
                                <w:szCs w:val="28"/>
                              </w:rPr>
                              <w:t xml:space="preserve"> along with CSSP, IAPP, </w:t>
                            </w:r>
                            <w:r w:rsidRPr="004D700B">
                              <w:rPr>
                                <w:color w:val="7030A0"/>
                                <w:sz w:val="28"/>
                                <w:szCs w:val="28"/>
                              </w:rPr>
                              <w:t xml:space="preserve">behavior, and substance abuse records, or notes </w:t>
                            </w:r>
                            <w:r w:rsidRPr="004D700B">
                              <w:rPr>
                                <w:color w:val="FF0000"/>
                                <w:sz w:val="28"/>
                                <w:szCs w:val="28"/>
                              </w:rPr>
                              <w:t>and signed release of information for health care</w:t>
                            </w:r>
                            <w:r w:rsidRPr="004D700B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4D700B">
                              <w:rPr>
                                <w:color w:val="FF0000"/>
                                <w:sz w:val="28"/>
                                <w:szCs w:val="28"/>
                              </w:rPr>
                              <w:t>professionals</w:t>
                            </w:r>
                            <w:r w:rsidRPr="004D700B">
                              <w:rPr>
                                <w:color w:val="FF0000"/>
                              </w:rPr>
                              <w:t xml:space="preserve">. </w:t>
                            </w:r>
                          </w:p>
                          <w:p w14:paraId="522B7F8A" w14:textId="5DDEE0D5" w:rsidR="00327A6C" w:rsidRPr="00C13BEF" w:rsidRDefault="00327A6C" w:rsidP="00C13BEF">
                            <w:pPr>
                              <w:pStyle w:val="BodyText"/>
                              <w:ind w:left="100" w:right="128"/>
                              <w:jc w:val="center"/>
                              <w:rPr>
                                <w:color w:val="7030A0"/>
                              </w:rPr>
                            </w:pPr>
                            <w:r w:rsidRPr="00C13BEF">
                              <w:rPr>
                                <w:sz w:val="28"/>
                                <w:szCs w:val="28"/>
                                <w:highlight w:val="yellow"/>
                              </w:rPr>
                              <w:t xml:space="preserve">COMPLETE THIS FORM IN </w:t>
                            </w:r>
                            <w:proofErr w:type="gramStart"/>
                            <w:r w:rsidRPr="00C13BEF">
                              <w:rPr>
                                <w:sz w:val="28"/>
                                <w:szCs w:val="28"/>
                                <w:highlight w:val="yellow"/>
                              </w:rPr>
                              <w:t>IT’S</w:t>
                            </w:r>
                            <w:proofErr w:type="gramEnd"/>
                            <w:r w:rsidRPr="00C13BEF">
                              <w:rPr>
                                <w:sz w:val="28"/>
                                <w:szCs w:val="28"/>
                                <w:highlight w:val="yellow"/>
                              </w:rPr>
                              <w:t xml:space="preserve"> ENTIRETY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D6D2B0B" w14:textId="77777777" w:rsidR="00327A6C" w:rsidRPr="004E61F6" w:rsidRDefault="00327A6C" w:rsidP="00C13BEF">
                            <w:pPr>
                              <w:pStyle w:val="BodyText"/>
                              <w:numPr>
                                <w:ilvl w:val="0"/>
                                <w:numId w:val="8"/>
                              </w:numPr>
                              <w:ind w:right="128"/>
                              <w:jc w:val="center"/>
                              <w:rPr>
                                <w:color w:val="7030A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3D0C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.95pt;width:543pt;height:73.5pt;z-index:25165824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" fillcolor="#d0cece" strokeweight=".16969mm">
                <v:textbox inset="0,0,0,0">
                  <w:txbxContent>
                    <w:p w14:paraId="2E48621A" w14:textId="3DA9B3C7" w:rsidR="00327A6C" w:rsidRDefault="00327A6C">
                      <w:pPr>
                        <w:pStyle w:val="BodyText"/>
                        <w:ind w:left="100" w:right="128"/>
                        <w:rPr>
                          <w:color w:val="FF0000"/>
                        </w:rPr>
                      </w:pPr>
                      <w:r w:rsidRPr="004D700B">
                        <w:rPr>
                          <w:sz w:val="28"/>
                          <w:szCs w:val="28"/>
                        </w:rPr>
                        <w:t xml:space="preserve"> Email filled out form</w:t>
                      </w:r>
                      <w:r>
                        <w:rPr>
                          <w:sz w:val="28"/>
                          <w:szCs w:val="28"/>
                        </w:rPr>
                        <w:t xml:space="preserve"> to: </w:t>
                      </w:r>
                      <w:hyperlink r:id="rId8" w:history="1">
                        <w:r w:rsidRPr="00133C9C">
                          <w:rPr>
                            <w:rStyle w:val="Hyperlink"/>
                            <w:sz w:val="28"/>
                            <w:szCs w:val="28"/>
                          </w:rPr>
                          <w:t>services@accessiblespace.org</w:t>
                        </w:r>
                      </w:hyperlink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4D700B">
                        <w:rPr>
                          <w:color w:val="864EA8" w:themeColor="accent1" w:themeShade="BF"/>
                          <w:sz w:val="28"/>
                          <w:szCs w:val="28"/>
                        </w:rPr>
                        <w:t xml:space="preserve"> along with CSSP, IAPP, </w:t>
                      </w:r>
                      <w:r w:rsidRPr="004D700B">
                        <w:rPr>
                          <w:color w:val="7030A0"/>
                          <w:sz w:val="28"/>
                          <w:szCs w:val="28"/>
                        </w:rPr>
                        <w:t xml:space="preserve">behavior, and substance abuse records, or notes </w:t>
                      </w:r>
                      <w:r w:rsidRPr="004D700B">
                        <w:rPr>
                          <w:color w:val="FF0000"/>
                          <w:sz w:val="28"/>
                          <w:szCs w:val="28"/>
                        </w:rPr>
                        <w:t>and signed release of information for health care</w:t>
                      </w:r>
                      <w:r w:rsidRPr="004D700B">
                        <w:rPr>
                          <w:color w:val="FF0000"/>
                        </w:rPr>
                        <w:t xml:space="preserve"> </w:t>
                      </w:r>
                      <w:r w:rsidRPr="004D700B">
                        <w:rPr>
                          <w:color w:val="FF0000"/>
                          <w:sz w:val="28"/>
                          <w:szCs w:val="28"/>
                        </w:rPr>
                        <w:t>professionals</w:t>
                      </w:r>
                      <w:r w:rsidRPr="004D700B">
                        <w:rPr>
                          <w:color w:val="FF0000"/>
                        </w:rPr>
                        <w:t xml:space="preserve">. </w:t>
                      </w:r>
                    </w:p>
                    <w:p w14:paraId="522B7F8A" w14:textId="5DDEE0D5" w:rsidR="00327A6C" w:rsidRPr="00C13BEF" w:rsidRDefault="00327A6C" w:rsidP="00C13BEF">
                      <w:pPr>
                        <w:pStyle w:val="BodyText"/>
                        <w:ind w:left="100" w:right="128"/>
                        <w:jc w:val="center"/>
                        <w:rPr>
                          <w:color w:val="7030A0"/>
                        </w:rPr>
                      </w:pPr>
                      <w:r w:rsidRPr="00C13BEF">
                        <w:rPr>
                          <w:sz w:val="28"/>
                          <w:szCs w:val="28"/>
                          <w:highlight w:val="yellow"/>
                        </w:rPr>
                        <w:t xml:space="preserve">COMPLETE THIS FORM IN </w:t>
                      </w:r>
                      <w:proofErr w:type="gramStart"/>
                      <w:r w:rsidRPr="00C13BEF">
                        <w:rPr>
                          <w:sz w:val="28"/>
                          <w:szCs w:val="28"/>
                          <w:highlight w:val="yellow"/>
                        </w:rPr>
                        <w:t>IT’S</w:t>
                      </w:r>
                      <w:proofErr w:type="gramEnd"/>
                      <w:r w:rsidRPr="00C13BEF">
                        <w:rPr>
                          <w:sz w:val="28"/>
                          <w:szCs w:val="28"/>
                          <w:highlight w:val="yellow"/>
                        </w:rPr>
                        <w:t xml:space="preserve"> ENTIRETY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7D6D2B0B" w14:textId="77777777" w:rsidR="00327A6C" w:rsidRPr="004E61F6" w:rsidRDefault="00327A6C" w:rsidP="00C13BEF">
                      <w:pPr>
                        <w:pStyle w:val="BodyText"/>
                        <w:numPr>
                          <w:ilvl w:val="0"/>
                          <w:numId w:val="8"/>
                        </w:numPr>
                        <w:ind w:right="128"/>
                        <w:jc w:val="center"/>
                        <w:rPr>
                          <w:color w:val="7030A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D700B" w:rsidRPr="00FB4113">
        <w:rPr>
          <w:rFonts w:asciiTheme="minorHAnsi" w:hAnsiTheme="minorHAnsi" w:cstheme="minorHAnsi"/>
          <w:sz w:val="19"/>
        </w:rPr>
        <w:t xml:space="preserve">All Accessible Space Inc. homes are funded by HUD, and rent is 30% of all income sources. </w:t>
      </w:r>
    </w:p>
    <w:p w14:paraId="0B090C6A" w14:textId="77777777" w:rsidR="00BD66AC" w:rsidRDefault="00BD66AC">
      <w:pPr>
        <w:pStyle w:val="BodyText"/>
        <w:spacing w:before="9"/>
        <w:rPr>
          <w:b/>
          <w:sz w:val="5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0"/>
        <w:gridCol w:w="6390"/>
      </w:tblGrid>
      <w:tr w:rsidR="00BD66AC" w:rsidRPr="00F203DE" w14:paraId="00DA5E4B" w14:textId="77777777" w:rsidTr="007503C9">
        <w:trPr>
          <w:trHeight w:val="440"/>
        </w:trPr>
        <w:tc>
          <w:tcPr>
            <w:tcW w:w="4590" w:type="dxa"/>
          </w:tcPr>
          <w:p w14:paraId="752E0324" w14:textId="77777777" w:rsidR="00F203DE" w:rsidRPr="00C13BEF" w:rsidRDefault="00F203DE" w:rsidP="00AD73CA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C13BEF">
              <w:rPr>
                <w:rFonts w:asciiTheme="minorHAnsi" w:hAnsiTheme="minorHAnsi" w:cstheme="minorHAnsi"/>
                <w:bCs/>
                <w:sz w:val="28"/>
                <w:szCs w:val="28"/>
              </w:rPr>
              <w:t>Date of Application:</w:t>
            </w:r>
            <w:r w:rsidR="00036F9A" w:rsidRPr="00C13BEF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  <w:p w14:paraId="013B649B" w14:textId="77777777" w:rsidR="00BE3E29" w:rsidRPr="00B42749" w:rsidRDefault="00BE3E29" w:rsidP="00F203DE">
            <w:pPr>
              <w:pStyle w:val="TableParagraph"/>
              <w:spacing w:line="268" w:lineRule="exact"/>
              <w:rPr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5E8F50C5" w14:textId="77777777" w:rsidR="00F203DE" w:rsidRPr="00FB4113" w:rsidRDefault="00F203DE" w:rsidP="00AD73CA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Individuals Name:</w:t>
            </w:r>
          </w:p>
          <w:p w14:paraId="3B1A73D4" w14:textId="77777777" w:rsidR="00121A96" w:rsidRPr="00FB4113" w:rsidRDefault="00121A96">
            <w:pPr>
              <w:pStyle w:val="TableParagraph"/>
              <w:spacing w:line="268" w:lineRule="exact"/>
              <w:ind w:left="105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F203DE" w:rsidRPr="00F203DE" w14:paraId="6469B7DC" w14:textId="77777777" w:rsidTr="007503C9">
        <w:trPr>
          <w:trHeight w:val="440"/>
        </w:trPr>
        <w:tc>
          <w:tcPr>
            <w:tcW w:w="4590" w:type="dxa"/>
          </w:tcPr>
          <w:p w14:paraId="5460014B" w14:textId="77777777" w:rsidR="00F203DE" w:rsidRPr="00FB4113" w:rsidRDefault="00F203DE" w:rsidP="00286507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Date of Birth:</w:t>
            </w:r>
            <w:r w:rsidR="00AE43BF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021E6DDF" w14:textId="4A614815" w:rsidR="00F203DE" w:rsidRPr="00FB4113" w:rsidRDefault="00F203DE" w:rsidP="00E7420F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Gender:</w:t>
            </w:r>
            <w:r w:rsidR="00AE43BF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</w:tc>
      </w:tr>
      <w:tr w:rsidR="00F203DE" w:rsidRPr="00F203DE" w14:paraId="0F8E825B" w14:textId="77777777" w:rsidTr="007503C9">
        <w:trPr>
          <w:trHeight w:val="440"/>
        </w:trPr>
        <w:tc>
          <w:tcPr>
            <w:tcW w:w="4590" w:type="dxa"/>
          </w:tcPr>
          <w:p w14:paraId="46BF6770" w14:textId="77777777" w:rsidR="00F203DE" w:rsidRPr="00FB4113" w:rsidRDefault="00F203DE" w:rsidP="00286507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Phone:</w:t>
            </w:r>
            <w:r w:rsidR="00AE43BF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37F00F7A" w14:textId="77777777" w:rsidR="00F203DE" w:rsidRPr="00FB4113" w:rsidRDefault="00F203DE" w:rsidP="00286507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Address:</w:t>
            </w:r>
            <w:r w:rsidR="00AE43BF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 </w:t>
            </w:r>
          </w:p>
        </w:tc>
      </w:tr>
      <w:tr w:rsidR="00F203DE" w:rsidRPr="00F203DE" w14:paraId="48808E72" w14:textId="77777777" w:rsidTr="007503C9">
        <w:trPr>
          <w:trHeight w:val="440"/>
        </w:trPr>
        <w:tc>
          <w:tcPr>
            <w:tcW w:w="4590" w:type="dxa"/>
          </w:tcPr>
          <w:p w14:paraId="692B9806" w14:textId="77777777" w:rsidR="00F203DE" w:rsidRPr="00FB4113" w:rsidRDefault="00F203DE" w:rsidP="00AD73CA">
            <w:pPr>
              <w:pStyle w:val="TableParagraph"/>
              <w:spacing w:line="267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MA #:</w:t>
            </w:r>
            <w:r w:rsidR="00AE43BF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  <w:p w14:paraId="48741C82" w14:textId="77777777" w:rsidR="00F203DE" w:rsidRPr="00FB4113" w:rsidRDefault="00F203DE" w:rsidP="00AE43BF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29768A82" w14:textId="77777777" w:rsidR="00AE43BF" w:rsidRPr="00FB4113" w:rsidRDefault="00F203DE" w:rsidP="00AD73CA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Other Insurance:</w:t>
            </w:r>
            <w:r w:rsidR="00AE43BF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  <w:p w14:paraId="43AC6A8D" w14:textId="77777777" w:rsidR="00F203DE" w:rsidRPr="00FB4113" w:rsidRDefault="00F203DE">
            <w:pPr>
              <w:pStyle w:val="TableParagraph"/>
              <w:spacing w:line="268" w:lineRule="exact"/>
              <w:ind w:left="105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4D700B" w:rsidRPr="00F203DE" w14:paraId="2F4F065E" w14:textId="77777777" w:rsidTr="007503C9">
        <w:trPr>
          <w:trHeight w:val="440"/>
        </w:trPr>
        <w:tc>
          <w:tcPr>
            <w:tcW w:w="4590" w:type="dxa"/>
          </w:tcPr>
          <w:p w14:paraId="06E5827C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Social Security number: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19711EE4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Individuals Email: </w:t>
            </w:r>
          </w:p>
          <w:p w14:paraId="73BCDBF4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4D700B" w:rsidRPr="00F203DE" w14:paraId="726B7CC8" w14:textId="77777777" w:rsidTr="007503C9">
        <w:trPr>
          <w:trHeight w:val="420"/>
        </w:trPr>
        <w:tc>
          <w:tcPr>
            <w:tcW w:w="4590" w:type="dxa"/>
          </w:tcPr>
          <w:p w14:paraId="05B41F31" w14:textId="514B18BB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Diagnosis: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90" w:type="dxa"/>
          </w:tcPr>
          <w:p w14:paraId="23BAE1AE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Onset Date: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  <w:p w14:paraId="7F8D7FC4" w14:textId="77777777" w:rsidR="004D700B" w:rsidRPr="00FB4113" w:rsidRDefault="004D700B" w:rsidP="004D700B">
            <w:pPr>
              <w:pStyle w:val="TableParagraph"/>
              <w:spacing w:line="268" w:lineRule="exact"/>
              <w:ind w:left="105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4D700B" w:rsidRPr="00F203DE" w14:paraId="09B8EED3" w14:textId="77777777" w:rsidTr="00DF1CD6">
        <w:trPr>
          <w:trHeight w:val="420"/>
        </w:trPr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094C6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Height:</w:t>
            </w:r>
          </w:p>
          <w:p w14:paraId="209F0B28" w14:textId="096D87A5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7684B" w14:textId="53708350" w:rsidR="004D700B" w:rsidRPr="00FB4113" w:rsidRDefault="004D700B" w:rsidP="004D700B">
            <w:pPr>
              <w:pStyle w:val="TableParagraph"/>
              <w:spacing w:line="268" w:lineRule="exact"/>
              <w:ind w:left="105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Approximate weight: </w:t>
            </w:r>
          </w:p>
        </w:tc>
      </w:tr>
      <w:tr w:rsidR="004D700B" w:rsidRPr="00F203DE" w14:paraId="0202547B" w14:textId="77777777" w:rsidTr="0030775C">
        <w:trPr>
          <w:trHeight w:val="1090"/>
        </w:trPr>
        <w:tc>
          <w:tcPr>
            <w:tcW w:w="10980" w:type="dxa"/>
            <w:gridSpan w:val="2"/>
          </w:tcPr>
          <w:p w14:paraId="42CE5E3E" w14:textId="079176DE" w:rsidR="004D700B" w:rsidRPr="00FB4113" w:rsidRDefault="004D700B" w:rsidP="004D700B">
            <w:pPr>
              <w:pStyle w:val="TableParagraph"/>
              <w:spacing w:line="314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Description of injury or condition: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</w:p>
        </w:tc>
      </w:tr>
      <w:tr w:rsidR="004D700B" w:rsidRPr="00F203DE" w14:paraId="7CAB5DE7" w14:textId="77777777" w:rsidTr="0030775C">
        <w:trPr>
          <w:trHeight w:val="420"/>
        </w:trPr>
        <w:tc>
          <w:tcPr>
            <w:tcW w:w="4590" w:type="dxa"/>
          </w:tcPr>
          <w:p w14:paraId="2E6FB200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Emergency Contact Name: </w:t>
            </w:r>
          </w:p>
          <w:p w14:paraId="0E0C7023" w14:textId="77777777" w:rsidR="004D700B" w:rsidRPr="00FB4113" w:rsidRDefault="004D700B" w:rsidP="004D700B">
            <w:pPr>
              <w:pStyle w:val="TableParagraph"/>
              <w:spacing w:line="268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0E36B9CC" w14:textId="77777777" w:rsidR="004D700B" w:rsidRPr="00FB4113" w:rsidRDefault="004D700B" w:rsidP="004D700B">
            <w:pPr>
              <w:pStyle w:val="TableParagraph"/>
              <w:spacing w:line="268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64827ABC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Emergency Contact Phone, E-mail: </w:t>
            </w:r>
          </w:p>
        </w:tc>
      </w:tr>
      <w:tr w:rsidR="004D700B" w:rsidRPr="00F203DE" w14:paraId="185B9907" w14:textId="77777777" w:rsidTr="007503C9">
        <w:trPr>
          <w:trHeight w:val="420"/>
        </w:trPr>
        <w:tc>
          <w:tcPr>
            <w:tcW w:w="4590" w:type="dxa"/>
          </w:tcPr>
          <w:p w14:paraId="553E5E6D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</w:rPr>
              <w:t>County Waiver Type</w:t>
            </w:r>
          </w:p>
          <w:p w14:paraId="54B97102" w14:textId="77777777" w:rsidR="004D700B" w:rsidRPr="00FB4113" w:rsidRDefault="00B846D9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-62084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CADI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1593594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BI </w:t>
            </w:r>
          </w:p>
          <w:p w14:paraId="69314BC4" w14:textId="77777777" w:rsidR="004D700B" w:rsidRPr="00FB4113" w:rsidRDefault="00B846D9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204046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EW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-301468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Other (what) </w:t>
            </w:r>
          </w:p>
          <w:p w14:paraId="23348994" w14:textId="0210F2A2" w:rsidR="004D700B" w:rsidRPr="00FB4113" w:rsidRDefault="00B846D9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1051188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Private Pay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726272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Community Residential Services (Waiver Reimagined.) </w:t>
            </w:r>
          </w:p>
          <w:p w14:paraId="237CC920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  <w:highlight w:val="yellow"/>
                <w:u w:val="single"/>
              </w:rPr>
              <w:t>County of Financial Responsibility: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t xml:space="preserve">  </w:t>
            </w:r>
          </w:p>
          <w:p w14:paraId="5F38DCD5" w14:textId="053C90C4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7F8A7542" w14:textId="7DC15ECE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7E5F1286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318EB168" w14:textId="77777777" w:rsidR="004D700B" w:rsidRPr="00FB4113" w:rsidRDefault="004D700B" w:rsidP="004D700B">
            <w:pPr>
              <w:pStyle w:val="TableParagraph"/>
              <w:spacing w:line="268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  <w:tc>
          <w:tcPr>
            <w:tcW w:w="6390" w:type="dxa"/>
          </w:tcPr>
          <w:p w14:paraId="77F8607A" w14:textId="77777777" w:rsidR="004D700B" w:rsidRPr="00FB4113" w:rsidRDefault="004D700B" w:rsidP="004D700B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" w:line="260" w:lineRule="exact"/>
              <w:ind w:left="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/>
                <w:sz w:val="28"/>
                <w:szCs w:val="28"/>
                <w:highlight w:val="yellow"/>
              </w:rPr>
              <w:t>Do you have any of the following?</w:t>
            </w:r>
          </w:p>
          <w:p w14:paraId="2163D486" w14:textId="093EE9FF" w:rsidR="004D700B" w:rsidRPr="00FB4113" w:rsidRDefault="004D700B" w:rsidP="004D700B">
            <w:pPr>
              <w:pStyle w:val="TableParagraph"/>
              <w:ind w:left="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color w:val="FF0000"/>
                <w:sz w:val="28"/>
                <w:szCs w:val="28"/>
              </w:rPr>
              <w:t>Name and phone number of provider (s).</w:t>
            </w:r>
          </w:p>
          <w:p w14:paraId="0E9A22FB" w14:textId="77777777" w:rsidR="004D700B" w:rsidRPr="00FB4113" w:rsidRDefault="004D700B" w:rsidP="004D700B">
            <w:pPr>
              <w:pStyle w:val="TableParagraph"/>
              <w:spacing w:before="8" w:line="260" w:lineRule="exact"/>
              <w:ind w:left="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4A3CB7FF" w14:textId="77777777" w:rsidR="004D700B" w:rsidRPr="00FB4113" w:rsidRDefault="004D700B" w:rsidP="004D700B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Relocation service coordinator: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164538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150047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No</w:t>
            </w:r>
          </w:p>
          <w:p w14:paraId="3781F11B" w14:textId="77777777" w:rsidR="004D700B" w:rsidRPr="00FB4113" w:rsidRDefault="004D700B" w:rsidP="004D700B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0F0B5CFF" w14:textId="77777777" w:rsidR="004D700B" w:rsidRPr="00FB4113" w:rsidRDefault="004D700B" w:rsidP="00A2253F">
            <w:pPr>
              <w:pStyle w:val="NoSpacing"/>
            </w:pPr>
            <w:r w:rsidRPr="00FB4113">
              <w:t xml:space="preserve">ARHMS or Mental Health Case Manager: </w:t>
            </w:r>
            <w:sdt>
              <w:sdtPr>
                <w:id w:val="80905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B4113">
              <w:t xml:space="preserve"> Yes </w:t>
            </w:r>
            <w:sdt>
              <w:sdtPr>
                <w:id w:val="701667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B4113">
              <w:t xml:space="preserve"> No</w:t>
            </w:r>
          </w:p>
          <w:p w14:paraId="41FB615A" w14:textId="493F6B8D" w:rsidR="004D700B" w:rsidRPr="00FB4113" w:rsidRDefault="004D700B" w:rsidP="004D700B">
            <w:pPr>
              <w:pStyle w:val="TableParagraph"/>
              <w:ind w:left="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  <w:p w14:paraId="63D294CE" w14:textId="77777777" w:rsidR="004D700B" w:rsidRPr="00FB4113" w:rsidRDefault="004D700B" w:rsidP="004D700B">
            <w:pPr>
              <w:pStyle w:val="TableParagraph"/>
              <w:spacing w:line="256" w:lineRule="exact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20A39E3F" w14:textId="77777777" w:rsidR="004D700B" w:rsidRPr="00FB4113" w:rsidRDefault="004D700B" w:rsidP="004D700B">
            <w:pPr>
              <w:pStyle w:val="TableParagraph"/>
              <w:spacing w:line="256" w:lineRule="exact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Individualized Home Support: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127336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57844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No</w:t>
            </w:r>
          </w:p>
          <w:p w14:paraId="0A8978BA" w14:textId="77777777" w:rsidR="004D700B" w:rsidRPr="00FB4113" w:rsidRDefault="004D700B" w:rsidP="004D700B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6E92DD1" w14:textId="77777777" w:rsidR="004D700B" w:rsidRPr="00FB4113" w:rsidRDefault="004D700B" w:rsidP="004D700B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Personal Care Servic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172498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201799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No</w:t>
            </w:r>
          </w:p>
          <w:p w14:paraId="48FF60D7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</w:pPr>
          </w:p>
          <w:p w14:paraId="7CCE7B42" w14:textId="47B01416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</w:pPr>
          </w:p>
        </w:tc>
      </w:tr>
      <w:tr w:rsidR="004D700B" w:rsidRPr="00F203DE" w14:paraId="4163E535" w14:textId="77777777" w:rsidTr="0030775C">
        <w:trPr>
          <w:trHeight w:val="540"/>
        </w:trPr>
        <w:tc>
          <w:tcPr>
            <w:tcW w:w="10980" w:type="dxa"/>
            <w:gridSpan w:val="2"/>
          </w:tcPr>
          <w:p w14:paraId="0D0A5360" w14:textId="7F681F35" w:rsidR="004D700B" w:rsidRPr="00FB4113" w:rsidRDefault="004D700B" w:rsidP="004D700B">
            <w:pPr>
              <w:pStyle w:val="TableParagraph"/>
              <w:spacing w:line="314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lastRenderedPageBreak/>
              <w:t xml:space="preserve">Guardian/Conservator/Power of attorney: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69788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1807051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No</w:t>
            </w:r>
          </w:p>
          <w:p w14:paraId="602D3555" w14:textId="77777777" w:rsidR="004D700B" w:rsidRPr="00B42749" w:rsidRDefault="004D700B" w:rsidP="004D700B">
            <w:pPr>
              <w:pStyle w:val="TableParagraph"/>
              <w:spacing w:line="314" w:lineRule="exact"/>
              <w:ind w:left="0"/>
              <w:rPr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color w:val="FF0000"/>
                <w:sz w:val="28"/>
                <w:szCs w:val="28"/>
              </w:rPr>
              <w:t>Must Provide legal documentation (</w:t>
            </w:r>
            <w:r w:rsidRPr="00457AC4">
              <w:rPr>
                <w:rFonts w:asciiTheme="minorHAnsi" w:hAnsiTheme="minorHAnsi" w:cstheme="minorHAnsi"/>
                <w:bCs/>
                <w:color w:val="FF0000"/>
                <w:sz w:val="28"/>
                <w:szCs w:val="28"/>
                <w:highlight w:val="yellow"/>
              </w:rPr>
              <w:t>Please attach</w:t>
            </w:r>
            <w:r w:rsidRPr="00FB4113">
              <w:rPr>
                <w:rFonts w:asciiTheme="minorHAnsi" w:hAnsiTheme="minorHAnsi" w:cstheme="minorHAnsi"/>
                <w:bCs/>
                <w:color w:val="FF0000"/>
                <w:sz w:val="28"/>
                <w:szCs w:val="28"/>
              </w:rPr>
              <w:t>)</w:t>
            </w:r>
            <w:r w:rsidRPr="00B42749">
              <w:rPr>
                <w:bCs/>
                <w:color w:val="FF0000"/>
                <w:sz w:val="28"/>
                <w:szCs w:val="28"/>
              </w:rPr>
              <w:t xml:space="preserve"> </w:t>
            </w:r>
          </w:p>
        </w:tc>
      </w:tr>
      <w:tr w:rsidR="004D700B" w:rsidRPr="00FB4113" w14:paraId="774638A9" w14:textId="77777777" w:rsidTr="00AD73CA">
        <w:trPr>
          <w:trHeight w:val="368"/>
        </w:trPr>
        <w:tc>
          <w:tcPr>
            <w:tcW w:w="10980" w:type="dxa"/>
            <w:gridSpan w:val="2"/>
          </w:tcPr>
          <w:p w14:paraId="2F0F2892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305CE83D" w14:textId="54753215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In the event that we are not able to reach the applicant who may we contact:</w:t>
            </w:r>
          </w:p>
        </w:tc>
      </w:tr>
      <w:tr w:rsidR="004D700B" w:rsidRPr="00FB4113" w14:paraId="0FB0F8DC" w14:textId="77777777" w:rsidTr="0030775C">
        <w:trPr>
          <w:trHeight w:val="420"/>
        </w:trPr>
        <w:tc>
          <w:tcPr>
            <w:tcW w:w="4590" w:type="dxa"/>
          </w:tcPr>
          <w:p w14:paraId="5BF896B1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Name:</w:t>
            </w:r>
          </w:p>
          <w:p w14:paraId="6AB9E255" w14:textId="77777777" w:rsidR="004D700B" w:rsidRPr="00FB4113" w:rsidRDefault="004D700B" w:rsidP="004D700B">
            <w:pPr>
              <w:pStyle w:val="TableParagraph"/>
              <w:spacing w:line="268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782CD581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Phone:</w:t>
            </w:r>
          </w:p>
        </w:tc>
        <w:tc>
          <w:tcPr>
            <w:tcW w:w="6390" w:type="dxa"/>
          </w:tcPr>
          <w:p w14:paraId="6B07B504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Relationship:</w:t>
            </w:r>
          </w:p>
          <w:p w14:paraId="21B83DBC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342522B3" w14:textId="77777777" w:rsidR="004D700B" w:rsidRPr="00FB4113" w:rsidRDefault="004D700B" w:rsidP="004D700B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Email: </w:t>
            </w:r>
          </w:p>
        </w:tc>
      </w:tr>
      <w:tr w:rsidR="004D700B" w:rsidRPr="00FB4113" w14:paraId="1A3B3805" w14:textId="77777777" w:rsidTr="00592118">
        <w:trPr>
          <w:trHeight w:val="278"/>
        </w:trPr>
        <w:tc>
          <w:tcPr>
            <w:tcW w:w="10980" w:type="dxa"/>
            <w:gridSpan w:val="2"/>
          </w:tcPr>
          <w:p w14:paraId="42B83506" w14:textId="77777777" w:rsidR="004D700B" w:rsidRPr="00FB4113" w:rsidRDefault="004D700B" w:rsidP="004D700B">
            <w:pPr>
              <w:pStyle w:val="TableParagraph"/>
              <w:spacing w:line="252" w:lineRule="exact"/>
              <w:ind w:left="0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1347BC82" w14:textId="78013AB8" w:rsidR="004D700B" w:rsidRPr="00FB4113" w:rsidRDefault="004D700B" w:rsidP="004D700B">
            <w:pPr>
              <w:pStyle w:val="TableParagraph"/>
              <w:spacing w:line="252" w:lineRule="exact"/>
              <w:ind w:left="0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Currently living in a health, nursing rehab facility, or group home: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149684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Cs/>
                  <w:sz w:val="28"/>
                  <w:szCs w:val="28"/>
                </w:rPr>
                <w:id w:val="-34617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4113">
                  <w:rPr>
                    <w:rFonts w:ascii="Segoe UI Symbol" w:eastAsia="MS Gothic" w:hAnsi="Segoe UI Symbol" w:cs="Segoe UI Symbol"/>
                    <w:bCs/>
                    <w:sz w:val="28"/>
                    <w:szCs w:val="28"/>
                  </w:rPr>
                  <w:t>☐</w:t>
                </w:r>
              </w:sdtContent>
            </w:sdt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No</w:t>
            </w:r>
          </w:p>
          <w:p w14:paraId="42177DA0" w14:textId="77777777" w:rsidR="004D700B" w:rsidRPr="00FB4113" w:rsidRDefault="004D700B" w:rsidP="004D700B">
            <w:pPr>
              <w:pStyle w:val="TableParagraph"/>
              <w:spacing w:line="252" w:lineRule="exact"/>
              <w:ind w:left="105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4D700B" w:rsidRPr="00FB4113" w14:paraId="0B7B7907" w14:textId="77777777" w:rsidTr="00F5373D">
        <w:trPr>
          <w:trHeight w:val="540"/>
        </w:trPr>
        <w:tc>
          <w:tcPr>
            <w:tcW w:w="10980" w:type="dxa"/>
            <w:gridSpan w:val="2"/>
          </w:tcPr>
          <w:p w14:paraId="6CE0E9EF" w14:textId="77777777" w:rsidR="004D700B" w:rsidRPr="00FB4113" w:rsidRDefault="004D700B" w:rsidP="004D700B">
            <w:pPr>
              <w:pStyle w:val="TableParagraph"/>
              <w:spacing w:line="252" w:lineRule="exact"/>
              <w:ind w:left="0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Facility Name:</w:t>
            </w:r>
          </w:p>
        </w:tc>
      </w:tr>
      <w:tr w:rsidR="004D700B" w:rsidRPr="00FB4113" w14:paraId="11C3F3BE" w14:textId="77777777" w:rsidTr="00F5373D">
        <w:trPr>
          <w:trHeight w:val="540"/>
        </w:trPr>
        <w:tc>
          <w:tcPr>
            <w:tcW w:w="10980" w:type="dxa"/>
            <w:gridSpan w:val="2"/>
          </w:tcPr>
          <w:p w14:paraId="1ADEB71F" w14:textId="77777777" w:rsidR="004D700B" w:rsidRPr="00FB4113" w:rsidRDefault="004D700B" w:rsidP="004D700B">
            <w:pPr>
              <w:pStyle w:val="TableParagraph"/>
              <w:spacing w:line="252" w:lineRule="exact"/>
              <w:ind w:left="0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Facility Address:</w:t>
            </w:r>
          </w:p>
          <w:p w14:paraId="6D23CEDD" w14:textId="77777777" w:rsidR="004D700B" w:rsidRPr="00FB4113" w:rsidRDefault="004D700B" w:rsidP="004D700B">
            <w:pPr>
              <w:pStyle w:val="TableParagraph"/>
              <w:spacing w:line="268" w:lineRule="exact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4D700B" w:rsidRPr="00FB4113" w14:paraId="7254F1E7" w14:textId="77777777" w:rsidTr="00F5373D">
        <w:trPr>
          <w:trHeight w:val="540"/>
        </w:trPr>
        <w:tc>
          <w:tcPr>
            <w:tcW w:w="10980" w:type="dxa"/>
            <w:gridSpan w:val="2"/>
          </w:tcPr>
          <w:p w14:paraId="256A7274" w14:textId="210705E3" w:rsidR="004D700B" w:rsidRPr="00FB4113" w:rsidRDefault="004D700B" w:rsidP="004D700B">
            <w:pPr>
              <w:pStyle w:val="TableParagraph"/>
              <w:spacing w:line="252" w:lineRule="exact"/>
              <w:ind w:left="0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Facility Contact Name:</w:t>
            </w:r>
          </w:p>
          <w:p w14:paraId="7FB588FB" w14:textId="77777777" w:rsidR="004D700B" w:rsidRPr="00FB4113" w:rsidRDefault="004D700B" w:rsidP="004D700B">
            <w:pPr>
              <w:pStyle w:val="TableParagraph"/>
              <w:spacing w:line="268" w:lineRule="exact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</w:tc>
      </w:tr>
      <w:tr w:rsidR="004D700B" w:rsidRPr="00FB4113" w14:paraId="53EC32FA" w14:textId="77777777" w:rsidTr="00F5373D">
        <w:trPr>
          <w:trHeight w:val="540"/>
        </w:trPr>
        <w:tc>
          <w:tcPr>
            <w:tcW w:w="10980" w:type="dxa"/>
            <w:gridSpan w:val="2"/>
          </w:tcPr>
          <w:p w14:paraId="3FD11A56" w14:textId="77777777" w:rsidR="004D700B" w:rsidRPr="00FB4113" w:rsidRDefault="004D700B" w:rsidP="004D700B">
            <w:pPr>
              <w:pStyle w:val="TableParagraph"/>
              <w:spacing w:line="252" w:lineRule="exact"/>
              <w:ind w:left="0"/>
              <w:jc w:val="both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Telephone Number:                                                       Fax Number:</w:t>
            </w:r>
          </w:p>
        </w:tc>
      </w:tr>
    </w:tbl>
    <w:p w14:paraId="276C8394" w14:textId="77777777" w:rsidR="00DF1CD6" w:rsidRPr="00FB4113" w:rsidRDefault="00DF1CD6">
      <w:pPr>
        <w:rPr>
          <w:rFonts w:asciiTheme="minorHAnsi" w:hAnsiTheme="minorHAnsi" w:cstheme="minorHAnsi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0"/>
        <w:gridCol w:w="6390"/>
      </w:tblGrid>
      <w:tr w:rsidR="00DF1CD6" w:rsidRPr="00FB4113" w14:paraId="4DCC3C95" w14:textId="77777777" w:rsidTr="00810101">
        <w:trPr>
          <w:trHeight w:val="2411"/>
        </w:trPr>
        <w:tc>
          <w:tcPr>
            <w:tcW w:w="4590" w:type="dxa"/>
            <w:tcBorders>
              <w:bottom w:val="single" w:sz="4" w:space="0" w:color="auto"/>
            </w:tcBorders>
          </w:tcPr>
          <w:p w14:paraId="430C99F6" w14:textId="77777777" w:rsidR="00810101" w:rsidRPr="00FB4113" w:rsidRDefault="00810101" w:rsidP="00810101">
            <w:pPr>
              <w:pStyle w:val="TableParagraph"/>
              <w:spacing w:line="280" w:lineRule="exact"/>
              <w:ind w:left="105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  <w:highlight w:val="yellow"/>
              </w:rPr>
              <w:t>For all locations, you will also need to fill out a housing application.</w:t>
            </w: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</w:p>
          <w:p w14:paraId="557B4AA2" w14:textId="77777777" w:rsidR="00810101" w:rsidRPr="00FB4113" w:rsidRDefault="00810101" w:rsidP="00810101">
            <w:pPr>
              <w:pStyle w:val="TableParagraph"/>
              <w:numPr>
                <w:ilvl w:val="0"/>
                <w:numId w:val="6"/>
              </w:numPr>
              <w:spacing w:line="280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ASI housing application *</w:t>
            </w:r>
          </w:p>
          <w:p w14:paraId="75EB01A3" w14:textId="77777777" w:rsidR="00810101" w:rsidRPr="00FB4113" w:rsidRDefault="00810101" w:rsidP="00810101">
            <w:pPr>
              <w:pStyle w:val="TableParagraph"/>
              <w:numPr>
                <w:ilvl w:val="0"/>
                <w:numId w:val="6"/>
              </w:numPr>
              <w:spacing w:line="280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NHHI housing application **</w:t>
            </w:r>
          </w:p>
          <w:p w14:paraId="090087AE" w14:textId="6751E21E" w:rsidR="00DF1CD6" w:rsidRPr="00FB4113" w:rsidRDefault="00810101" w:rsidP="008C494E">
            <w:pPr>
              <w:pStyle w:val="TableParagraph"/>
              <w:numPr>
                <w:ilvl w:val="0"/>
                <w:numId w:val="6"/>
              </w:numPr>
              <w:spacing w:line="280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SPPHA housing application ***</w:t>
            </w:r>
          </w:p>
        </w:tc>
        <w:tc>
          <w:tcPr>
            <w:tcW w:w="6390" w:type="dxa"/>
            <w:vMerge w:val="restart"/>
          </w:tcPr>
          <w:p w14:paraId="7461D98D" w14:textId="77777777" w:rsidR="00DF1CD6" w:rsidRPr="00FB4113" w:rsidRDefault="00DF1CD6" w:rsidP="00AD73CA">
            <w:pPr>
              <w:pStyle w:val="TableParagraph"/>
              <w:spacing w:line="280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70"/>
              <w:gridCol w:w="2069"/>
              <w:gridCol w:w="2070"/>
            </w:tblGrid>
            <w:tr w:rsidR="00DF1CD6" w:rsidRPr="00FB4113" w14:paraId="33CD0F06" w14:textId="77777777" w:rsidTr="009B3116">
              <w:tc>
                <w:tcPr>
                  <w:tcW w:w="2070" w:type="dxa"/>
                </w:tcPr>
                <w:p w14:paraId="68E3F107" w14:textId="6D58F337" w:rsidR="00DF1CD6" w:rsidRPr="00FB4113" w:rsidRDefault="0030775C" w:rsidP="0030775C">
                  <w:pPr>
                    <w:pStyle w:val="TableParagraph"/>
                    <w:spacing w:line="280" w:lineRule="exact"/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t xml:space="preserve">Integrated Community Supports (ICS) </w:t>
                  </w:r>
                  <w:r w:rsidR="00DF1CD6"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t>(own apartment)</w:t>
                  </w:r>
                </w:p>
              </w:tc>
              <w:tc>
                <w:tcPr>
                  <w:tcW w:w="2069" w:type="dxa"/>
                </w:tcPr>
                <w:p w14:paraId="0BA28EA9" w14:textId="6D17CB0C" w:rsidR="00DF1CD6" w:rsidRPr="00FB4113" w:rsidRDefault="00DF1CD6" w:rsidP="009B3116">
                  <w:pPr>
                    <w:pStyle w:val="TableParagraph"/>
                    <w:ind w:left="144" w:right="115"/>
                    <w:rPr>
                      <w:rFonts w:asciiTheme="minorHAnsi" w:hAnsiTheme="minorHAnsi" w:cstheme="minorHAnsi"/>
                      <w:bCs/>
                      <w:iCs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t xml:space="preserve">24-Hour </w:t>
                  </w:r>
                  <w:r w:rsidR="008C494E"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t xml:space="preserve">Customized Living </w:t>
                  </w:r>
                  <w:r w:rsidR="009B3116" w:rsidRPr="00FB4113">
                    <w:rPr>
                      <w:rFonts w:asciiTheme="minorHAnsi" w:hAnsiTheme="minorHAnsi" w:cstheme="minorHAnsi"/>
                      <w:bCs/>
                      <w:iCs/>
                      <w:color w:val="7030A0"/>
                      <w:w w:val="105"/>
                      <w:sz w:val="28"/>
                      <w:szCs w:val="28"/>
                    </w:rPr>
                    <w:t xml:space="preserve">(shared house with 5 other </w:t>
                  </w:r>
                  <w:r w:rsidR="009B3116" w:rsidRPr="00FB4113">
                    <w:rPr>
                      <w:rFonts w:asciiTheme="minorHAnsi" w:hAnsiTheme="minorHAnsi" w:cstheme="minorHAnsi"/>
                      <w:bCs/>
                      <w:iCs/>
                      <w:color w:val="7030A0"/>
                      <w:w w:val="105"/>
                      <w:sz w:val="28"/>
                      <w:szCs w:val="28"/>
                    </w:rPr>
                    <w:lastRenderedPageBreak/>
                    <w:t xml:space="preserve">people) </w:t>
                  </w:r>
                </w:p>
              </w:tc>
              <w:tc>
                <w:tcPr>
                  <w:tcW w:w="2070" w:type="dxa"/>
                </w:tcPr>
                <w:p w14:paraId="76479932" w14:textId="178C3D45" w:rsidR="00DF1CD6" w:rsidRPr="00FB4113" w:rsidRDefault="00DF1CD6" w:rsidP="00BE3E29">
                  <w:pPr>
                    <w:pStyle w:val="TableParagraph"/>
                    <w:spacing w:before="53" w:line="244" w:lineRule="auto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lastRenderedPageBreak/>
                    <w:t xml:space="preserve">Community Residential Services (Corporate Adult Foster </w:t>
                  </w:r>
                  <w:r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lastRenderedPageBreak/>
                    <w:t>Care)</w:t>
                  </w:r>
                  <w:r w:rsidR="009B3116"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  <w:t xml:space="preserve"> </w:t>
                  </w:r>
                  <w:r w:rsidR="009B3116" w:rsidRPr="00FB4113">
                    <w:rPr>
                      <w:rFonts w:asciiTheme="minorHAnsi" w:hAnsiTheme="minorHAnsi" w:cstheme="minorHAnsi"/>
                      <w:bCs/>
                      <w:color w:val="7030A0"/>
                      <w:w w:val="105"/>
                      <w:sz w:val="28"/>
                      <w:szCs w:val="28"/>
                    </w:rPr>
                    <w:t xml:space="preserve">4 bed group home </w:t>
                  </w:r>
                </w:p>
              </w:tc>
            </w:tr>
            <w:tr w:rsidR="00DF1CD6" w:rsidRPr="00FB4113" w14:paraId="365609E4" w14:textId="77777777" w:rsidTr="009B3116">
              <w:tc>
                <w:tcPr>
                  <w:tcW w:w="6209" w:type="dxa"/>
                  <w:gridSpan w:val="3"/>
                </w:tcPr>
                <w:p w14:paraId="5CC61665" w14:textId="6B32EF6D" w:rsidR="00DF1CD6" w:rsidRPr="00FB4113" w:rsidRDefault="00DF1CD6" w:rsidP="00810101">
                  <w:pPr>
                    <w:pStyle w:val="TableParagraph"/>
                    <w:spacing w:before="53" w:line="244" w:lineRule="auto"/>
                    <w:ind w:left="0"/>
                    <w:jc w:val="center"/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bCs/>
                      <w:w w:val="105"/>
                      <w:sz w:val="28"/>
                      <w:szCs w:val="28"/>
                      <w:highlight w:val="yellow"/>
                    </w:rPr>
                    <w:lastRenderedPageBreak/>
                    <w:t>Check all that apply</w:t>
                  </w:r>
                </w:p>
              </w:tc>
            </w:tr>
            <w:tr w:rsidR="006C530A" w:rsidRPr="00FB4113" w14:paraId="381F0660" w14:textId="77777777" w:rsidTr="009B3116">
              <w:tc>
                <w:tcPr>
                  <w:tcW w:w="2070" w:type="dxa"/>
                </w:tcPr>
                <w:p w14:paraId="1DC64A92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18349573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86507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>St. Paul ***</w:t>
                  </w:r>
                </w:p>
              </w:tc>
              <w:tc>
                <w:tcPr>
                  <w:tcW w:w="2069" w:type="dxa"/>
                </w:tcPr>
                <w:p w14:paraId="694523E8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-770695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Minneapolis *</w:t>
                  </w:r>
                </w:p>
                <w:p w14:paraId="5B27753D" w14:textId="4B559AED" w:rsidR="009B3116" w:rsidRPr="00FB4113" w:rsidRDefault="009B3116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13C999D4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18811289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St. Anthony *</w:t>
                  </w:r>
                </w:p>
              </w:tc>
            </w:tr>
            <w:tr w:rsidR="006C530A" w:rsidRPr="00FB4113" w14:paraId="392C1896" w14:textId="77777777" w:rsidTr="009B3116">
              <w:tc>
                <w:tcPr>
                  <w:tcW w:w="2070" w:type="dxa"/>
                </w:tcPr>
                <w:p w14:paraId="194458BC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18442035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Roseville *</w:t>
                  </w:r>
                </w:p>
              </w:tc>
              <w:tc>
                <w:tcPr>
                  <w:tcW w:w="2069" w:type="dxa"/>
                </w:tcPr>
                <w:p w14:paraId="6E0CDF30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-14403726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Grand Rapids *</w:t>
                  </w:r>
                </w:p>
              </w:tc>
              <w:tc>
                <w:tcPr>
                  <w:tcW w:w="2070" w:type="dxa"/>
                </w:tcPr>
                <w:p w14:paraId="7EDB2BCB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1798024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Falcon Heights *</w:t>
                  </w:r>
                </w:p>
              </w:tc>
            </w:tr>
            <w:tr w:rsidR="006C530A" w:rsidRPr="00FB4113" w14:paraId="5F367171" w14:textId="77777777" w:rsidTr="009B3116">
              <w:tc>
                <w:tcPr>
                  <w:tcW w:w="2070" w:type="dxa"/>
                </w:tcPr>
                <w:p w14:paraId="6BB8067C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12883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New Brighton **</w:t>
                  </w:r>
                </w:p>
              </w:tc>
              <w:tc>
                <w:tcPr>
                  <w:tcW w:w="2069" w:type="dxa"/>
                </w:tcPr>
                <w:p w14:paraId="0DDDB4A4" w14:textId="77777777" w:rsidR="006C530A" w:rsidRPr="00FB4113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0D67B925" w14:textId="70EE6D73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8067456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Coon Rapids</w:t>
                  </w:r>
                  <w:r w:rsidR="00810101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810101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>Flintwood</w:t>
                  </w:r>
                  <w:proofErr w:type="spellEnd"/>
                  <w:r w:rsidR="00810101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*</w:t>
                  </w:r>
                </w:p>
              </w:tc>
            </w:tr>
            <w:tr w:rsidR="006C530A" w:rsidRPr="00FB4113" w14:paraId="6490BB60" w14:textId="77777777" w:rsidTr="009B3116">
              <w:tc>
                <w:tcPr>
                  <w:tcW w:w="2070" w:type="dxa"/>
                </w:tcPr>
                <w:p w14:paraId="46AAF450" w14:textId="77777777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4371044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C530A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6C530A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Mounds view **</w:t>
                  </w:r>
                </w:p>
              </w:tc>
              <w:tc>
                <w:tcPr>
                  <w:tcW w:w="2069" w:type="dxa"/>
                </w:tcPr>
                <w:p w14:paraId="276B68FF" w14:textId="77777777" w:rsidR="006C530A" w:rsidRPr="00FB4113" w:rsidRDefault="006C530A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5EA7C07F" w14:textId="1498E93B" w:rsidR="006C530A" w:rsidRPr="00FB4113" w:rsidRDefault="00B846D9" w:rsidP="006C530A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1252384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10101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810101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Coon Rapids Magnolia *</w:t>
                  </w:r>
                </w:p>
              </w:tc>
            </w:tr>
            <w:tr w:rsidR="003B2D17" w:rsidRPr="00FB4113" w14:paraId="5ED153E3" w14:textId="77777777" w:rsidTr="009B3116">
              <w:tc>
                <w:tcPr>
                  <w:tcW w:w="2070" w:type="dxa"/>
                </w:tcPr>
                <w:p w14:paraId="1F7139A7" w14:textId="622ACCEB" w:rsidR="003B2D17" w:rsidRPr="00FB4113" w:rsidRDefault="00B846D9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-261103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B2D17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3B2D17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Brooklyn Park **</w:t>
                  </w:r>
                </w:p>
              </w:tc>
              <w:tc>
                <w:tcPr>
                  <w:tcW w:w="2069" w:type="dxa"/>
                </w:tcPr>
                <w:p w14:paraId="55BD8519" w14:textId="77777777" w:rsidR="003B2D17" w:rsidRPr="00FB4113" w:rsidRDefault="003B2D17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62A7EA38" w14:textId="7CAD1DD7" w:rsidR="003B2D17" w:rsidRPr="00FB4113" w:rsidRDefault="00B846D9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2368278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B2D17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3B2D17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Blaine *</w:t>
                  </w:r>
                </w:p>
              </w:tc>
            </w:tr>
            <w:tr w:rsidR="003B2D17" w:rsidRPr="00FB4113" w14:paraId="0E99E01E" w14:textId="77777777" w:rsidTr="009B3116">
              <w:tc>
                <w:tcPr>
                  <w:tcW w:w="2070" w:type="dxa"/>
                </w:tcPr>
                <w:p w14:paraId="1F8C1ABC" w14:textId="2D2FA5D0" w:rsidR="003B2D17" w:rsidRPr="00FB4113" w:rsidRDefault="00B846D9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eastAsia="MS Gothic" w:hAnsiTheme="minorHAnsi" w:cstheme="minorHAnsi"/>
                        <w:bCs/>
                        <w:sz w:val="28"/>
                        <w:szCs w:val="28"/>
                      </w:rPr>
                      <w:id w:val="-81102528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Pr="00FB4113">
                    <w:rPr>
                      <w:rFonts w:asciiTheme="minorHAnsi" w:eastAsia="MS Gothic" w:hAnsiTheme="minorHAnsi" w:cstheme="minorHAnsi"/>
                      <w:bCs/>
                      <w:sz w:val="28"/>
                      <w:szCs w:val="28"/>
                    </w:rPr>
                    <w:t xml:space="preserve"> Duluth *</w:t>
                  </w:r>
                  <w:bookmarkStart w:id="0" w:name="_GoBack"/>
                  <w:bookmarkEnd w:id="0"/>
                </w:p>
              </w:tc>
              <w:tc>
                <w:tcPr>
                  <w:tcW w:w="2069" w:type="dxa"/>
                </w:tcPr>
                <w:p w14:paraId="5CEA6E05" w14:textId="77777777" w:rsidR="003B2D17" w:rsidRPr="00FB4113" w:rsidRDefault="003B2D17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288B99D9" w14:textId="584ED270" w:rsidR="003B2D17" w:rsidRPr="00FB4113" w:rsidRDefault="00B846D9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Cs/>
                        <w:sz w:val="28"/>
                        <w:szCs w:val="28"/>
                      </w:rPr>
                      <w:id w:val="-2919883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B2D17" w:rsidRPr="00FB4113">
                        <w:rPr>
                          <w:rFonts w:ascii="Segoe UI Symbol" w:eastAsia="MS Gothic" w:hAnsi="Segoe UI Symbol" w:cs="Segoe UI Symbol"/>
                          <w:bCs/>
                          <w:sz w:val="28"/>
                          <w:szCs w:val="28"/>
                        </w:rPr>
                        <w:t>☐</w:t>
                      </w:r>
                    </w:sdtContent>
                  </w:sdt>
                  <w:r w:rsidR="003B2D17" w:rsidRPr="00FB4113"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  <w:t xml:space="preserve"> White Bear Lake *</w:t>
                  </w:r>
                </w:p>
              </w:tc>
            </w:tr>
            <w:tr w:rsidR="003B2D17" w:rsidRPr="00FB4113" w14:paraId="2692DED0" w14:textId="77777777" w:rsidTr="009B3116">
              <w:tc>
                <w:tcPr>
                  <w:tcW w:w="2070" w:type="dxa"/>
                </w:tcPr>
                <w:p w14:paraId="4037A0E9" w14:textId="55EADE48" w:rsidR="003B2D17" w:rsidRPr="00FB4113" w:rsidRDefault="003B2D17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eastAsia="MS Gothic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69" w:type="dxa"/>
                </w:tcPr>
                <w:p w14:paraId="3124E575" w14:textId="77777777" w:rsidR="003B2D17" w:rsidRPr="00FB4113" w:rsidRDefault="003B2D17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6F839909" w14:textId="77777777" w:rsidR="003B2D17" w:rsidRPr="00FB4113" w:rsidRDefault="003B2D17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</w:tr>
            <w:tr w:rsidR="0030775C" w:rsidRPr="00FB4113" w14:paraId="6D15CB0B" w14:textId="77777777" w:rsidTr="009B3116">
              <w:tc>
                <w:tcPr>
                  <w:tcW w:w="2070" w:type="dxa"/>
                </w:tcPr>
                <w:p w14:paraId="5C4CF529" w14:textId="77777777" w:rsidR="0030775C" w:rsidRPr="00FB4113" w:rsidRDefault="0030775C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eastAsia="MS Gothic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69" w:type="dxa"/>
                </w:tcPr>
                <w:p w14:paraId="0F660009" w14:textId="77777777" w:rsidR="0030775C" w:rsidRPr="00FB4113" w:rsidRDefault="0030775C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2070" w:type="dxa"/>
                </w:tcPr>
                <w:p w14:paraId="571C2073" w14:textId="77777777" w:rsidR="0030775C" w:rsidRPr="00FB4113" w:rsidRDefault="0030775C" w:rsidP="003B2D17">
                  <w:pPr>
                    <w:pStyle w:val="TableParagraph"/>
                    <w:spacing w:line="280" w:lineRule="exact"/>
                    <w:ind w:left="0"/>
                    <w:rPr>
                      <w:rFonts w:asciiTheme="minorHAnsi" w:hAnsiTheme="minorHAnsi" w:cstheme="minorHAnsi"/>
                      <w:bCs/>
                      <w:sz w:val="28"/>
                      <w:szCs w:val="28"/>
                    </w:rPr>
                  </w:pPr>
                </w:p>
              </w:tc>
            </w:tr>
          </w:tbl>
          <w:p w14:paraId="345DD159" w14:textId="77777777" w:rsidR="00810101" w:rsidRPr="00FB4113" w:rsidRDefault="00810101" w:rsidP="00810101">
            <w:pPr>
              <w:pStyle w:val="TableParagraph"/>
              <w:spacing w:line="280" w:lineRule="exact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>How Did you hear about us?</w:t>
            </w:r>
          </w:p>
          <w:p w14:paraId="644E11C9" w14:textId="2523FD7D" w:rsidR="00810101" w:rsidRPr="00FB4113" w:rsidRDefault="00810101" w:rsidP="00810101">
            <w:pPr>
              <w:pStyle w:val="TableParagraph"/>
              <w:spacing w:line="280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Web Site          </w:t>
            </w:r>
            <w:r w:rsidR="008C494E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          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</w:t>
            </w:r>
            <w:r w:rsidRPr="00FB4113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Case Manager___________</w:t>
            </w:r>
          </w:p>
          <w:p w14:paraId="34CD94A5" w14:textId="221410FA" w:rsidR="00810101" w:rsidRPr="00FB4113" w:rsidRDefault="00810101" w:rsidP="008665B5">
            <w:pPr>
              <w:pStyle w:val="TableParagraph"/>
              <w:spacing w:line="280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FB4113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="008C494E"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Family____________</w:t>
            </w:r>
            <w:r w:rsidRPr="00FB4113">
              <w:rPr>
                <w:rFonts w:ascii="Segoe UI Symbol" w:hAnsi="Segoe UI Symbol" w:cs="Segoe UI Symbol"/>
                <w:bCs/>
                <w:sz w:val="28"/>
                <w:szCs w:val="28"/>
              </w:rPr>
              <w:t>☐</w:t>
            </w:r>
            <w:r w:rsidRPr="00FB4113">
              <w:rPr>
                <w:rFonts w:asciiTheme="minorHAnsi" w:hAnsiTheme="minorHAnsi" w:cstheme="minorHAnsi"/>
                <w:bCs/>
                <w:sz w:val="28"/>
                <w:szCs w:val="28"/>
              </w:rPr>
              <w:t xml:space="preserve"> Other____________ </w:t>
            </w:r>
          </w:p>
        </w:tc>
      </w:tr>
      <w:tr w:rsidR="00DF1CD6" w:rsidRPr="00FB4113" w14:paraId="12680E09" w14:textId="77777777" w:rsidTr="0030775C">
        <w:trPr>
          <w:trHeight w:val="6038"/>
        </w:trPr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3CF446" w14:textId="3C24BE41" w:rsidR="00DF1CD6" w:rsidRPr="00FB4113" w:rsidRDefault="008C494E" w:rsidP="00BE3E29">
            <w:pPr>
              <w:pStyle w:val="ListParagraph"/>
              <w:numPr>
                <w:ilvl w:val="0"/>
                <w:numId w:val="2"/>
              </w:numPr>
              <w:tabs>
                <w:tab w:val="left" w:pos="646"/>
                <w:tab w:val="left" w:pos="647"/>
              </w:tabs>
              <w:spacing w:before="102" w:line="249" w:lineRule="auto"/>
              <w:ind w:left="645" w:hanging="348"/>
              <w:rPr>
                <w:rFonts w:asciiTheme="minorHAnsi" w:hAnsiTheme="minorHAnsi" w:cstheme="minorHAnsi"/>
              </w:rPr>
            </w:pPr>
            <w:r w:rsidRPr="00FB4113">
              <w:rPr>
                <w:rFonts w:asciiTheme="minorHAnsi" w:hAnsiTheme="minorHAnsi" w:cstheme="minorHAnsi"/>
                <w:b/>
                <w:bCs/>
                <w:w w:val="105"/>
              </w:rPr>
              <w:lastRenderedPageBreak/>
              <w:t xml:space="preserve">Customized Living </w:t>
            </w:r>
            <w:r w:rsidR="00DF1CD6" w:rsidRPr="00FB4113">
              <w:rPr>
                <w:rFonts w:asciiTheme="minorHAnsi" w:hAnsiTheme="minorHAnsi" w:cstheme="minorHAnsi"/>
                <w:b/>
                <w:w w:val="105"/>
              </w:rPr>
              <w:t xml:space="preserve">(shared house):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Consumer self-directed services for persons with a physical disability</w:t>
            </w:r>
            <w:r w:rsidR="00DF1CD6" w:rsidRPr="00FB4113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and/or</w:t>
            </w:r>
            <w:r w:rsidR="00DF1CD6" w:rsidRPr="00FB4113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BI</w:t>
            </w:r>
            <w:r w:rsidR="00DF1CD6" w:rsidRPr="00FB4113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or</w:t>
            </w:r>
            <w:r w:rsidR="00DF1CD6" w:rsidRPr="00FB4113">
              <w:rPr>
                <w:rFonts w:asciiTheme="minorHAnsi" w:hAnsiTheme="minorHAnsi" w:cstheme="minorHAnsi"/>
                <w:spacing w:val="-13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similar</w:t>
            </w:r>
            <w:r w:rsidR="00DF1CD6" w:rsidRPr="00FB4113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cognitive</w:t>
            </w:r>
            <w:r w:rsidR="00DF1CD6" w:rsidRPr="00FB4113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disability</w:t>
            </w:r>
            <w:r w:rsidR="00DF1CD6" w:rsidRPr="00FB4113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in</w:t>
            </w:r>
            <w:r w:rsidR="00DF1CD6" w:rsidRPr="00FB4113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a</w:t>
            </w:r>
            <w:r w:rsidR="00DF1CD6" w:rsidRPr="00FB4113">
              <w:rPr>
                <w:rFonts w:asciiTheme="minorHAnsi" w:hAnsiTheme="minorHAnsi" w:cstheme="minorHAnsi"/>
                <w:spacing w:val="-14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shared</w:t>
            </w:r>
            <w:r w:rsidR="00DF1CD6" w:rsidRPr="00FB4113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house</w:t>
            </w:r>
            <w:r w:rsidR="00DF1CD6" w:rsidRPr="00FB4113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with</w:t>
            </w:r>
            <w:r w:rsidR="00DF1CD6" w:rsidRPr="00FB4113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private</w:t>
            </w:r>
            <w:r w:rsidR="00DF1CD6" w:rsidRPr="00FB4113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bedroom,</w:t>
            </w:r>
            <w:r w:rsidR="00DF1CD6" w:rsidRPr="00FB4113">
              <w:rPr>
                <w:rFonts w:asciiTheme="minorHAnsi" w:hAnsiTheme="minorHAnsi" w:cstheme="minorHAnsi"/>
                <w:spacing w:val="-2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access to staff 24 hours per</w:t>
            </w:r>
            <w:r w:rsidR="00DF1CD6" w:rsidRPr="00FB4113">
              <w:rPr>
                <w:rFonts w:asciiTheme="minorHAnsi" w:hAnsiTheme="minorHAnsi" w:cstheme="minorHAnsi"/>
                <w:spacing w:val="-24"/>
                <w:w w:val="105"/>
              </w:rPr>
              <w:t xml:space="preserve"> </w:t>
            </w:r>
            <w:r w:rsidR="00DF1CD6" w:rsidRPr="00FB4113">
              <w:rPr>
                <w:rFonts w:asciiTheme="minorHAnsi" w:hAnsiTheme="minorHAnsi" w:cstheme="minorHAnsi"/>
                <w:w w:val="105"/>
              </w:rPr>
              <w:t>day.</w:t>
            </w:r>
          </w:p>
          <w:p w14:paraId="05FF93D1" w14:textId="1986CBCF" w:rsidR="00DF1CD6" w:rsidRPr="00FB4113" w:rsidRDefault="00DF1CD6" w:rsidP="00BE3E29">
            <w:pPr>
              <w:pStyle w:val="ListParagraph"/>
              <w:numPr>
                <w:ilvl w:val="0"/>
                <w:numId w:val="2"/>
              </w:numPr>
              <w:tabs>
                <w:tab w:val="left" w:pos="646"/>
                <w:tab w:val="left" w:pos="647"/>
              </w:tabs>
              <w:spacing w:before="102" w:line="249" w:lineRule="auto"/>
              <w:ind w:left="645" w:hanging="348"/>
              <w:rPr>
                <w:rFonts w:asciiTheme="minorHAnsi" w:hAnsiTheme="minorHAnsi" w:cstheme="minorHAnsi"/>
              </w:rPr>
            </w:pPr>
            <w:r w:rsidRPr="00FB4113">
              <w:rPr>
                <w:rFonts w:asciiTheme="minorHAnsi" w:hAnsiTheme="minorHAnsi" w:cstheme="minorHAnsi"/>
                <w:b/>
                <w:w w:val="105"/>
              </w:rPr>
              <w:t xml:space="preserve">Community Residential Services (Adult Foster Care Home): </w:t>
            </w:r>
            <w:r w:rsidRPr="00FB4113">
              <w:rPr>
                <w:rFonts w:asciiTheme="minorHAnsi" w:hAnsiTheme="minorHAnsi" w:cstheme="minorHAnsi"/>
                <w:w w:val="105"/>
              </w:rPr>
              <w:t>Supportive services for persons with a physical disability, BI and/or severe cognitive disability in a shared home with private bedroom.</w:t>
            </w:r>
            <w:r w:rsidRPr="00FB4113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="0030775C" w:rsidRPr="00FB4113">
              <w:rPr>
                <w:rFonts w:asciiTheme="minorHAnsi" w:hAnsiTheme="minorHAnsi" w:cstheme="minorHAnsi"/>
                <w:w w:val="105"/>
              </w:rPr>
              <w:t>A</w:t>
            </w:r>
            <w:r w:rsidRPr="00FB4113">
              <w:rPr>
                <w:rFonts w:asciiTheme="minorHAnsi" w:hAnsiTheme="minorHAnsi" w:cstheme="minorHAnsi"/>
                <w:w w:val="105"/>
              </w:rPr>
              <w:t>wake</w:t>
            </w:r>
            <w:r w:rsidRPr="00FB4113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FB4113">
              <w:rPr>
                <w:rFonts w:asciiTheme="minorHAnsi" w:hAnsiTheme="minorHAnsi" w:cstheme="minorHAnsi"/>
                <w:w w:val="105"/>
              </w:rPr>
              <w:t>overnight</w:t>
            </w:r>
            <w:r w:rsidRPr="00FB4113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FB4113">
              <w:rPr>
                <w:rFonts w:asciiTheme="minorHAnsi" w:hAnsiTheme="minorHAnsi" w:cstheme="minorHAnsi"/>
                <w:w w:val="105"/>
              </w:rPr>
              <w:t>staffing</w:t>
            </w:r>
            <w:r w:rsidRPr="00FB4113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FB4113">
              <w:rPr>
                <w:rFonts w:asciiTheme="minorHAnsi" w:hAnsiTheme="minorHAnsi" w:cstheme="minorHAnsi"/>
                <w:w w:val="105"/>
              </w:rPr>
              <w:t>options.</w:t>
            </w:r>
          </w:p>
          <w:p w14:paraId="5073FA98" w14:textId="723B9663" w:rsidR="00810101" w:rsidRPr="00FB4113" w:rsidRDefault="003B2D17" w:rsidP="00BE3E29">
            <w:pPr>
              <w:pStyle w:val="ListParagraph"/>
              <w:numPr>
                <w:ilvl w:val="0"/>
                <w:numId w:val="2"/>
              </w:numPr>
              <w:tabs>
                <w:tab w:val="left" w:pos="646"/>
                <w:tab w:val="left" w:pos="647"/>
              </w:tabs>
              <w:spacing w:before="102" w:line="249" w:lineRule="auto"/>
              <w:ind w:left="645" w:hanging="348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bCs/>
                <w:w w:val="105"/>
              </w:rPr>
              <w:t>Integrated Community Supports (ICS)</w:t>
            </w:r>
            <w:r w:rsidR="008C494E" w:rsidRPr="00FB4113">
              <w:rPr>
                <w:rFonts w:asciiTheme="minorHAnsi" w:hAnsiTheme="minorHAnsi" w:cstheme="minorHAnsi"/>
                <w:bCs/>
                <w:w w:val="105"/>
              </w:rPr>
              <w:t xml:space="preserve"> </w:t>
            </w:r>
            <w:r w:rsidR="00810101" w:rsidRPr="00FB4113">
              <w:rPr>
                <w:rFonts w:asciiTheme="minorHAnsi" w:hAnsiTheme="minorHAnsi" w:cstheme="minorHAnsi"/>
                <w:b/>
                <w:w w:val="105"/>
              </w:rPr>
              <w:t>(own apartment):</w:t>
            </w:r>
            <w:r w:rsidR="00810101" w:rsidRPr="00FB4113">
              <w:rPr>
                <w:rFonts w:asciiTheme="minorHAnsi" w:hAnsiTheme="minorHAnsi" w:cstheme="minorHAnsi"/>
                <w:bCs/>
                <w:w w:val="105"/>
              </w:rPr>
              <w:t xml:space="preserve"> Consumer self-directed services for persons with a physical disability and/or a BI or similar cognitive disability in an apartment setting with access to staff 24 hours per</w:t>
            </w:r>
            <w:r w:rsidR="00810101" w:rsidRPr="00FB4113">
              <w:rPr>
                <w:rFonts w:asciiTheme="minorHAnsi" w:hAnsiTheme="minorHAnsi" w:cstheme="minorHAnsi"/>
                <w:bCs/>
                <w:spacing w:val="-2"/>
                <w:w w:val="105"/>
              </w:rPr>
              <w:t xml:space="preserve"> </w:t>
            </w:r>
            <w:r w:rsidR="00810101" w:rsidRPr="00FB4113">
              <w:rPr>
                <w:rFonts w:asciiTheme="minorHAnsi" w:hAnsiTheme="minorHAnsi" w:cstheme="minorHAnsi"/>
                <w:bCs/>
                <w:w w:val="105"/>
              </w:rPr>
              <w:t>day.</w:t>
            </w:r>
          </w:p>
        </w:tc>
        <w:tc>
          <w:tcPr>
            <w:tcW w:w="6390" w:type="dxa"/>
            <w:vMerge/>
            <w:tcBorders>
              <w:bottom w:val="single" w:sz="4" w:space="0" w:color="auto"/>
            </w:tcBorders>
          </w:tcPr>
          <w:p w14:paraId="0C6178E8" w14:textId="77777777" w:rsidR="00DF1CD6" w:rsidRPr="00FB4113" w:rsidRDefault="00DF1CD6" w:rsidP="00424CE0">
            <w:pPr>
              <w:pStyle w:val="TableParagraph"/>
              <w:spacing w:line="280" w:lineRule="exact"/>
              <w:ind w:left="105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30775C" w:rsidRPr="00FB4113" w14:paraId="6B29BB30" w14:textId="77777777" w:rsidTr="0051316F">
        <w:trPr>
          <w:trHeight w:val="26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F110641" w14:textId="77777777" w:rsidR="0030775C" w:rsidRPr="00FB4113" w:rsidRDefault="0030775C" w:rsidP="00285482">
            <w:pPr>
              <w:pStyle w:val="TableParagraph"/>
              <w:spacing w:line="256" w:lineRule="exact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AD73CA" w:rsidRPr="00FB4113" w14:paraId="478FE5BA" w14:textId="77777777" w:rsidTr="0051316F">
        <w:trPr>
          <w:trHeight w:val="260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EF3A20" w14:textId="3F0B6C2A" w:rsidR="00AD73CA" w:rsidRPr="00FB4113" w:rsidRDefault="00AD73CA" w:rsidP="00285482">
            <w:pPr>
              <w:pStyle w:val="TableParagraph"/>
              <w:spacing w:line="256" w:lineRule="exact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Will anyone else be living with the applicant</w:t>
            </w:r>
          </w:p>
          <w:p w14:paraId="4095A2B6" w14:textId="4EBCD867" w:rsidR="00AD73CA" w:rsidRPr="00FB4113" w:rsidRDefault="00B846D9" w:rsidP="00AD73CA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195883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101"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D73CA"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Spouse/Partner    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66832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CA"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D73CA"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Children (age 17 or younger)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160395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73CA" w:rsidRPr="00FB4113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D73CA" w:rsidRPr="00FB4113">
              <w:rPr>
                <w:rFonts w:asciiTheme="minorHAnsi" w:hAnsiTheme="minorHAnsi" w:cstheme="minorHAnsi"/>
                <w:sz w:val="28"/>
                <w:szCs w:val="28"/>
              </w:rPr>
              <w:t xml:space="preserve"> Other adults </w:t>
            </w:r>
          </w:p>
        </w:tc>
      </w:tr>
      <w:tr w:rsidR="0051316F" w:rsidRPr="00FB4113" w14:paraId="3DB6EEB7" w14:textId="77777777" w:rsidTr="0051316F">
        <w:trPr>
          <w:trHeight w:val="260"/>
        </w:trPr>
        <w:tc>
          <w:tcPr>
            <w:tcW w:w="4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66CE097" w14:textId="77777777" w:rsidR="0051316F" w:rsidRPr="00FB4113" w:rsidRDefault="0051316F" w:rsidP="00810101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F100C2" w14:textId="77777777" w:rsidR="0051316F" w:rsidRPr="00FB4113" w:rsidRDefault="0051316F" w:rsidP="00285482">
            <w:pPr>
              <w:pStyle w:val="TableParagraph"/>
              <w:spacing w:line="256" w:lineRule="exact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285482" w:rsidRPr="00FB4113" w14:paraId="67792BFA" w14:textId="77777777" w:rsidTr="00EF0B23">
        <w:trPr>
          <w:trHeight w:val="4022"/>
        </w:trPr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3226F" w14:textId="77777777" w:rsidR="00285482" w:rsidRPr="00FB4113" w:rsidRDefault="007559D1" w:rsidP="00036F9A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33"/>
              <w:ind w:left="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  <w:highlight w:val="yellow"/>
              </w:rPr>
              <w:t>Case Management Information:</w:t>
            </w:r>
          </w:p>
          <w:p w14:paraId="56DD0751" w14:textId="77777777" w:rsidR="007559D1" w:rsidRPr="00FB4113" w:rsidRDefault="007559D1" w:rsidP="007559D1">
            <w:pPr>
              <w:pStyle w:val="TableParagraph"/>
              <w:spacing w:before="133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Name:</w:t>
            </w:r>
          </w:p>
          <w:p w14:paraId="786E862A" w14:textId="77777777" w:rsidR="007559D1" w:rsidRPr="00FB4113" w:rsidRDefault="007559D1" w:rsidP="007559D1">
            <w:pPr>
              <w:pStyle w:val="TableParagraph"/>
              <w:spacing w:before="133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Address:</w:t>
            </w:r>
          </w:p>
          <w:p w14:paraId="431DEDFF" w14:textId="77777777" w:rsidR="007559D1" w:rsidRPr="00FB4113" w:rsidRDefault="007559D1" w:rsidP="007559D1">
            <w:pPr>
              <w:pStyle w:val="TableParagraph"/>
              <w:spacing w:before="133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Phone:</w:t>
            </w:r>
          </w:p>
          <w:p w14:paraId="6E402979" w14:textId="77777777" w:rsidR="007559D1" w:rsidRPr="00FB4113" w:rsidRDefault="007559D1" w:rsidP="007559D1">
            <w:pPr>
              <w:pStyle w:val="TableParagraph"/>
              <w:spacing w:before="133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Fax</w:t>
            </w:r>
          </w:p>
          <w:p w14:paraId="2E83FEFE" w14:textId="77777777" w:rsidR="007559D1" w:rsidRPr="00FB4113" w:rsidRDefault="007559D1" w:rsidP="007559D1">
            <w:pPr>
              <w:pStyle w:val="TableParagraph"/>
              <w:spacing w:before="133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Email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2FD1" w14:textId="77777777" w:rsidR="007559D1" w:rsidRPr="00FB4113" w:rsidRDefault="007559D1" w:rsidP="00036F9A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" w:line="260" w:lineRule="exact"/>
              <w:ind w:left="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  <w:highlight w:val="yellow"/>
              </w:rPr>
              <w:t>Do you have any of the following?</w:t>
            </w:r>
          </w:p>
          <w:p w14:paraId="69777ACA" w14:textId="77777777" w:rsidR="008C494E" w:rsidRPr="00FB4113" w:rsidRDefault="008C494E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  <w:u w:val="single"/>
              </w:rPr>
            </w:pPr>
            <w:r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  <w:u w:val="single"/>
              </w:rPr>
              <w:t xml:space="preserve">Behaviors Such as shouting, hitting, manipulation </w:t>
            </w:r>
          </w:p>
          <w:p w14:paraId="27AE98F0" w14:textId="0B724E82" w:rsidR="008C494E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51889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</w:t>
            </w:r>
            <w:r w:rsidR="008C494E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Maladaptive Behaviors Present </w:t>
            </w:r>
          </w:p>
          <w:p w14:paraId="2BB0C1AE" w14:textId="4D49CE37" w:rsidR="008C494E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1415427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8C494E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History of behaviors not present </w:t>
            </w:r>
          </w:p>
          <w:p w14:paraId="2379001B" w14:textId="321A91C3" w:rsidR="004D700B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-43644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4D700B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No Behaviors </w:t>
            </w:r>
          </w:p>
          <w:p w14:paraId="37030541" w14:textId="0EA8435C" w:rsidR="008C494E" w:rsidRPr="00FB4113" w:rsidRDefault="008C494E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Please list behaviors </w:t>
            </w:r>
          </w:p>
          <w:sdt>
            <w:sdtPr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id w:val="180321231"/>
              <w:placeholder>
                <w:docPart w:val="DefaultPlaceholder_-1854013440"/>
              </w:placeholder>
            </w:sdtPr>
            <w:sdtEndPr/>
            <w:sdtContent>
              <w:p w14:paraId="682CD206" w14:textId="7C1AF3CA" w:rsidR="0030775C" w:rsidRPr="00FB4113" w:rsidRDefault="0030775C" w:rsidP="008C494E">
                <w:pPr>
                  <w:pStyle w:val="TableParagraph"/>
                  <w:spacing w:line="268" w:lineRule="exact"/>
                  <w:ind w:left="0"/>
                  <w:rPr>
                    <w:rFonts w:asciiTheme="minorHAnsi" w:hAnsiTheme="minorHAnsi" w:cstheme="minorHAnsi"/>
                    <w:bCs/>
                    <w:color w:val="7030A0"/>
                    <w:sz w:val="28"/>
                    <w:szCs w:val="28"/>
                  </w:rPr>
                </w:pPr>
                <w:r w:rsidRPr="00FB4113">
                  <w:rPr>
                    <w:rFonts w:asciiTheme="minorHAnsi" w:hAnsiTheme="minorHAnsi" w:cstheme="minorHAnsi"/>
                    <w:bCs/>
                    <w:color w:val="7030A0"/>
                    <w:sz w:val="28"/>
                    <w:szCs w:val="28"/>
                  </w:rPr>
                  <w:t xml:space="preserve">       </w:t>
                </w:r>
              </w:p>
            </w:sdtContent>
          </w:sdt>
          <w:p w14:paraId="09ED6EAD" w14:textId="36E278EE" w:rsidR="008C494E" w:rsidRPr="00FB4113" w:rsidRDefault="008C494E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</w:rPr>
            </w:pPr>
          </w:p>
          <w:p w14:paraId="74BB9113" w14:textId="77777777" w:rsidR="008C494E" w:rsidRPr="00FB4113" w:rsidRDefault="008C494E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</w:pPr>
          </w:p>
          <w:p w14:paraId="5AB988E0" w14:textId="77777777" w:rsidR="008C494E" w:rsidRPr="00FB4113" w:rsidRDefault="008C494E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  <w:u w:val="single"/>
              </w:rPr>
            </w:pPr>
            <w:r w:rsidRPr="00482437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  <w:highlight w:val="yellow"/>
                <w:u w:val="single"/>
              </w:rPr>
              <w:t>Substance Abuse</w:t>
            </w:r>
          </w:p>
          <w:p w14:paraId="1AC4E6B3" w14:textId="77777777" w:rsidR="008C494E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6808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8C494E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Prescription Drug Abuse</w:t>
            </w:r>
          </w:p>
          <w:p w14:paraId="0ED31508" w14:textId="77777777" w:rsidR="008C494E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-166970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8C494E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Illegal Drug Abuse </w:t>
            </w: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1143938953"/>
                <w:placeholder>
                  <w:docPart w:val="510584D689BE430D9E0FE43C73FF7C3D"/>
                </w:placeholder>
              </w:sdtPr>
              <w:sdtEndPr/>
              <w:sdtContent>
                <w:r w:rsidR="008C494E" w:rsidRPr="00FB4113">
                  <w:rPr>
                    <w:rFonts w:asciiTheme="minorHAnsi" w:hAnsiTheme="minorHAnsi" w:cstheme="minorHAnsi"/>
                    <w:bCs/>
                    <w:color w:val="7030A0"/>
                    <w:sz w:val="28"/>
                    <w:szCs w:val="28"/>
                  </w:rPr>
                  <w:t>What?</w:t>
                </w:r>
              </w:sdtContent>
            </w:sdt>
          </w:p>
          <w:p w14:paraId="52DA89A1" w14:textId="77777777" w:rsidR="008C494E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70383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8C494E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Alcohol Abuse</w:t>
            </w:r>
          </w:p>
          <w:p w14:paraId="24DEC865" w14:textId="77777777" w:rsidR="008C494E" w:rsidRPr="00FB4113" w:rsidRDefault="00B846D9" w:rsidP="008C494E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7030A0"/>
                  <w:sz w:val="28"/>
                  <w:szCs w:val="28"/>
                </w:rPr>
                <w:id w:val="-15584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494E" w:rsidRPr="00FB4113">
                  <w:rPr>
                    <w:rFonts w:ascii="Segoe UI Symbol" w:eastAsia="MS Gothic" w:hAnsi="Segoe UI Symbol" w:cs="Segoe UI Symbol"/>
                    <w:bCs/>
                    <w:color w:val="7030A0"/>
                    <w:sz w:val="28"/>
                    <w:szCs w:val="28"/>
                  </w:rPr>
                  <w:t>☐</w:t>
                </w:r>
              </w:sdtContent>
            </w:sdt>
            <w:r w:rsidR="008C494E" w:rsidRPr="00FB4113">
              <w:rPr>
                <w:rFonts w:asciiTheme="minorHAnsi" w:hAnsiTheme="minorHAnsi" w:cstheme="minorHAnsi"/>
                <w:bCs/>
                <w:color w:val="7030A0"/>
                <w:sz w:val="28"/>
                <w:szCs w:val="28"/>
              </w:rPr>
              <w:t xml:space="preserve"> Solvent Abuse </w:t>
            </w:r>
          </w:p>
          <w:p w14:paraId="43672813" w14:textId="1D413413" w:rsidR="00AA1A82" w:rsidRPr="00FB4113" w:rsidRDefault="00AA1A82" w:rsidP="00285482">
            <w:pPr>
              <w:pStyle w:val="TableParagraph"/>
              <w:ind w:left="0"/>
              <w:rPr>
                <w:rFonts w:asciiTheme="minorHAnsi" w:hAnsiTheme="minorHAnsi" w:cstheme="minorHAnsi"/>
                <w:color w:val="FF0000"/>
                <w:sz w:val="28"/>
                <w:szCs w:val="28"/>
              </w:rPr>
            </w:pPr>
          </w:p>
        </w:tc>
      </w:tr>
      <w:tr w:rsidR="000C460E" w:rsidRPr="00FB4113" w14:paraId="5A50195D" w14:textId="77777777" w:rsidTr="00A75BE9">
        <w:trPr>
          <w:trHeight w:val="1178"/>
        </w:trPr>
        <w:tc>
          <w:tcPr>
            <w:tcW w:w="10980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E99162D" w14:textId="77777777" w:rsidR="000C460E" w:rsidRPr="00FB4113" w:rsidRDefault="000C460E" w:rsidP="00036F9A">
            <w:pPr>
              <w:pStyle w:val="Table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482437">
              <w:rPr>
                <w:rFonts w:asciiTheme="minorHAnsi" w:hAnsiTheme="minorHAnsi" w:cstheme="minorHAnsi"/>
                <w:b/>
                <w:sz w:val="28"/>
                <w:szCs w:val="28"/>
                <w:highlight w:val="yellow"/>
              </w:rPr>
              <w:t>Housing History</w:t>
            </w:r>
          </w:p>
          <w:p w14:paraId="41F47598" w14:textId="77777777" w:rsidR="000C460E" w:rsidRPr="00FB4113" w:rsidRDefault="000C460E" w:rsidP="004024A6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Setting Codes (1) With Parent (2) Rental house, or apartment (3) Hospital (4) Group Home (5) Nursing Home (6) Rehab Facility</w:t>
            </w:r>
          </w:p>
        </w:tc>
      </w:tr>
      <w:tr w:rsidR="000C460E" w:rsidRPr="00FB4113" w14:paraId="79B959A9" w14:textId="77777777" w:rsidTr="00A75BE9">
        <w:trPr>
          <w:trHeight w:val="485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E9FA1F" w14:textId="77777777" w:rsidR="000C460E" w:rsidRPr="00FB4113" w:rsidRDefault="000C460E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>Current Housing Code:</w:t>
            </w:r>
          </w:p>
          <w:p w14:paraId="242D6256" w14:textId="77777777" w:rsidR="000C460E" w:rsidRPr="00FB4113" w:rsidRDefault="000C460E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7C22465E" w14:textId="77777777" w:rsidR="00036F9A" w:rsidRPr="00FB4113" w:rsidRDefault="00036F9A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F28F24" w14:textId="77777777" w:rsidR="000C460E" w:rsidRPr="00FB4113" w:rsidRDefault="000C460E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Former Housing code:</w:t>
            </w:r>
          </w:p>
          <w:p w14:paraId="796A2FD1" w14:textId="77777777" w:rsidR="000C460E" w:rsidRPr="00FB4113" w:rsidRDefault="000C460E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036F9A" w:rsidRPr="00FB4113" w14:paraId="6BD111CC" w14:textId="77777777" w:rsidTr="00A75BE9">
        <w:trPr>
          <w:trHeight w:val="638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B1A899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Length of residency:</w:t>
            </w:r>
          </w:p>
          <w:p w14:paraId="789DC753" w14:textId="77777777" w:rsidR="00036F9A" w:rsidRPr="00FB4113" w:rsidRDefault="00036F9A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7F4C1DF" w14:textId="77777777" w:rsidR="00036F9A" w:rsidRPr="00FB4113" w:rsidRDefault="00036F9A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BE78A1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>Length of residency:</w:t>
            </w:r>
          </w:p>
          <w:p w14:paraId="1D26928E" w14:textId="77777777" w:rsidR="00036F9A" w:rsidRPr="00FB4113" w:rsidRDefault="00036F9A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036F9A" w:rsidRPr="00FB4113" w14:paraId="24712111" w14:textId="77777777" w:rsidTr="00A75BE9">
        <w:trPr>
          <w:trHeight w:val="530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A4B280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>Name of facility/property:</w:t>
            </w:r>
          </w:p>
          <w:p w14:paraId="1F60A7DA" w14:textId="77777777" w:rsidR="00036F9A" w:rsidRPr="00FB4113" w:rsidRDefault="00036F9A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A141762" w14:textId="77777777" w:rsidR="00036F9A" w:rsidRPr="00FB4113" w:rsidRDefault="00036F9A" w:rsidP="000C460E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D1E57D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>Name of facility/property:</w:t>
            </w:r>
          </w:p>
          <w:p w14:paraId="425DD2EA" w14:textId="77777777" w:rsidR="00036F9A" w:rsidRPr="00FB4113" w:rsidRDefault="00036F9A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036F9A" w:rsidRPr="00FB4113" w14:paraId="18023E9A" w14:textId="77777777" w:rsidTr="00A75BE9">
        <w:trPr>
          <w:trHeight w:val="620"/>
        </w:trPr>
        <w:tc>
          <w:tcPr>
            <w:tcW w:w="45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0E5CA6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>Reason for moving:</w:t>
            </w:r>
          </w:p>
          <w:p w14:paraId="79050D1D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51D5164F" w14:textId="77777777" w:rsidR="00036F9A" w:rsidRPr="00FB4113" w:rsidRDefault="00036F9A" w:rsidP="00036F9A">
            <w:pPr>
              <w:pStyle w:val="TableParagraph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C5A971" w14:textId="77777777" w:rsidR="00036F9A" w:rsidRPr="00FB4113" w:rsidRDefault="00036F9A" w:rsidP="000C460E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sz w:val="28"/>
                <w:szCs w:val="28"/>
              </w:rPr>
              <w:t>Reason for moving:</w:t>
            </w:r>
          </w:p>
        </w:tc>
      </w:tr>
      <w:tr w:rsidR="00272931" w:rsidRPr="00FB4113" w14:paraId="0BE3E641" w14:textId="77777777" w:rsidTr="008139DC">
        <w:trPr>
          <w:trHeight w:val="458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92858D0" w14:textId="77777777" w:rsidR="00272931" w:rsidRPr="00FB4113" w:rsidRDefault="00272931" w:rsidP="007503C9">
            <w:pPr>
              <w:pStyle w:val="TableParagraph"/>
              <w:tabs>
                <w:tab w:val="left" w:pos="375"/>
              </w:tabs>
              <w:spacing w:before="2"/>
              <w:ind w:left="0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b/>
                <w:sz w:val="28"/>
                <w:szCs w:val="28"/>
              </w:rPr>
              <w:t>Medical History</w:t>
            </w:r>
          </w:p>
        </w:tc>
      </w:tr>
      <w:tr w:rsidR="00272931" w:rsidRPr="00FB4113" w14:paraId="6461D7F5" w14:textId="77777777" w:rsidTr="008139DC">
        <w:trPr>
          <w:trHeight w:val="458"/>
        </w:trPr>
        <w:tc>
          <w:tcPr>
            <w:tcW w:w="109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04F20D" w14:textId="77777777" w:rsidR="00272931" w:rsidRPr="00FB4113" w:rsidRDefault="00272931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 xml:space="preserve">List Hospitals, Rehabilitation Centers, Nursing Homes, etc. from which you have received recent medical treatment. </w:t>
            </w:r>
            <w:r w:rsidRPr="00FB4113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 xml:space="preserve">IMPORTANT! Please fill out a corresponding "Authorization for Release of Protected Information" form (attached) for </w:t>
            </w:r>
            <w:r w:rsidRPr="00FB4113">
              <w:rPr>
                <w:rFonts w:asciiTheme="minorHAnsi" w:hAnsiTheme="minorHAnsi" w:cstheme="minorHAnsi"/>
                <w:b/>
                <w:w w:val="105"/>
                <w:sz w:val="28"/>
                <w:szCs w:val="28"/>
                <w:u w:val="single"/>
              </w:rPr>
              <w:t>each</w:t>
            </w:r>
            <w:r w:rsidRPr="00FB4113">
              <w:rPr>
                <w:rFonts w:asciiTheme="minorHAnsi" w:hAnsiTheme="minorHAnsi" w:cstheme="minorHAnsi"/>
                <w:b/>
                <w:w w:val="105"/>
                <w:sz w:val="28"/>
                <w:szCs w:val="28"/>
              </w:rPr>
              <w:t xml:space="preserve"> vendor/provider/contact you list below.</w:t>
            </w:r>
          </w:p>
          <w:p w14:paraId="75C6BD87" w14:textId="77777777" w:rsidR="00272931" w:rsidRPr="00FB4113" w:rsidRDefault="00272931" w:rsidP="00272931">
            <w:pPr>
              <w:pStyle w:val="TableParagraph"/>
              <w:tabs>
                <w:tab w:val="left" w:pos="375"/>
              </w:tabs>
              <w:spacing w:before="2"/>
              <w:ind w:left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272931" w:rsidRPr="00FB4113" w14:paraId="768A820A" w14:textId="77777777" w:rsidTr="008139DC">
        <w:trPr>
          <w:trHeight w:val="458"/>
        </w:trPr>
        <w:tc>
          <w:tcPr>
            <w:tcW w:w="4590" w:type="dxa"/>
            <w:tcBorders>
              <w:top w:val="single" w:sz="12" w:space="0" w:color="auto"/>
            </w:tcBorders>
          </w:tcPr>
          <w:p w14:paraId="18A6ABD8" w14:textId="77777777" w:rsidR="00272931" w:rsidRPr="00FB4113" w:rsidRDefault="00272931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 xml:space="preserve">Dates of Stay: </w:t>
            </w:r>
          </w:p>
          <w:p w14:paraId="4D1B4F24" w14:textId="77777777" w:rsidR="00272931" w:rsidRPr="00FB4113" w:rsidRDefault="00272931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</w:tcBorders>
          </w:tcPr>
          <w:p w14:paraId="2BB7F178" w14:textId="77777777" w:rsidR="00AA1A82" w:rsidRPr="00FB4113" w:rsidRDefault="00AA1A82" w:rsidP="00AA1A82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 xml:space="preserve">Dates of Stay: </w:t>
            </w:r>
          </w:p>
          <w:p w14:paraId="4AB756D2" w14:textId="77777777" w:rsidR="00272931" w:rsidRPr="00FB4113" w:rsidRDefault="00272931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</w:tr>
      <w:tr w:rsidR="008139DC" w:rsidRPr="00FB4113" w14:paraId="527FEB0C" w14:textId="77777777" w:rsidTr="007503C9">
        <w:trPr>
          <w:trHeight w:val="458"/>
        </w:trPr>
        <w:tc>
          <w:tcPr>
            <w:tcW w:w="4590" w:type="dxa"/>
          </w:tcPr>
          <w:p w14:paraId="3AABABF9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Facility Name:</w:t>
            </w:r>
          </w:p>
        </w:tc>
        <w:tc>
          <w:tcPr>
            <w:tcW w:w="6390" w:type="dxa"/>
          </w:tcPr>
          <w:p w14:paraId="66F1507D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Facility Name:</w:t>
            </w:r>
          </w:p>
          <w:p w14:paraId="52A9ADDD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</w:tr>
      <w:tr w:rsidR="008139DC" w:rsidRPr="00FB4113" w14:paraId="393A7D42" w14:textId="77777777" w:rsidTr="007503C9">
        <w:trPr>
          <w:trHeight w:val="458"/>
        </w:trPr>
        <w:tc>
          <w:tcPr>
            <w:tcW w:w="4590" w:type="dxa"/>
          </w:tcPr>
          <w:p w14:paraId="10691D8E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Address:</w:t>
            </w:r>
          </w:p>
          <w:p w14:paraId="2B9F7D2B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  <w:tc>
          <w:tcPr>
            <w:tcW w:w="6390" w:type="dxa"/>
          </w:tcPr>
          <w:p w14:paraId="2091B762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Address:</w:t>
            </w:r>
          </w:p>
          <w:p w14:paraId="1134FF80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</w:tr>
      <w:tr w:rsidR="008139DC" w:rsidRPr="00FB4113" w14:paraId="0CF7BD17" w14:textId="77777777" w:rsidTr="007503C9">
        <w:trPr>
          <w:trHeight w:val="458"/>
        </w:trPr>
        <w:tc>
          <w:tcPr>
            <w:tcW w:w="4590" w:type="dxa"/>
          </w:tcPr>
          <w:p w14:paraId="13E429D1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Phone:</w:t>
            </w:r>
          </w:p>
          <w:p w14:paraId="3324EC6D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  <w:tc>
          <w:tcPr>
            <w:tcW w:w="6390" w:type="dxa"/>
          </w:tcPr>
          <w:p w14:paraId="2A8EDF9A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Phone:</w:t>
            </w:r>
          </w:p>
          <w:p w14:paraId="4624CDCB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</w:tr>
      <w:tr w:rsidR="008139DC" w:rsidRPr="00FB4113" w14:paraId="7F94E079" w14:textId="77777777" w:rsidTr="008139DC">
        <w:trPr>
          <w:trHeight w:val="458"/>
        </w:trPr>
        <w:tc>
          <w:tcPr>
            <w:tcW w:w="4590" w:type="dxa"/>
            <w:tcBorders>
              <w:bottom w:val="single" w:sz="12" w:space="0" w:color="auto"/>
            </w:tcBorders>
          </w:tcPr>
          <w:p w14:paraId="171DD4C1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Fax:</w:t>
            </w:r>
          </w:p>
        </w:tc>
        <w:tc>
          <w:tcPr>
            <w:tcW w:w="6390" w:type="dxa"/>
            <w:tcBorders>
              <w:bottom w:val="single" w:sz="12" w:space="0" w:color="auto"/>
            </w:tcBorders>
          </w:tcPr>
          <w:p w14:paraId="6E77A8D5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Fax:</w:t>
            </w:r>
          </w:p>
        </w:tc>
      </w:tr>
      <w:tr w:rsidR="008139DC" w:rsidRPr="00FB4113" w14:paraId="46A453D1" w14:textId="77777777" w:rsidTr="0030775C">
        <w:trPr>
          <w:trHeight w:val="458"/>
        </w:trPr>
        <w:tc>
          <w:tcPr>
            <w:tcW w:w="10980" w:type="dxa"/>
            <w:gridSpan w:val="2"/>
          </w:tcPr>
          <w:p w14:paraId="0D746DC8" w14:textId="77777777" w:rsidR="008139DC" w:rsidRPr="00FB4113" w:rsidRDefault="008139DC" w:rsidP="008139DC">
            <w:pPr>
              <w:spacing w:before="7" w:line="254" w:lineRule="auto"/>
              <w:ind w:right="696"/>
              <w:jc w:val="center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  <w:highlight w:val="yellow"/>
              </w:rPr>
              <w:t>Primary Physician</w:t>
            </w:r>
          </w:p>
        </w:tc>
      </w:tr>
      <w:tr w:rsidR="008139DC" w:rsidRPr="00FB4113" w14:paraId="739C2724" w14:textId="77777777" w:rsidTr="008139DC">
        <w:trPr>
          <w:trHeight w:val="458"/>
        </w:trPr>
        <w:tc>
          <w:tcPr>
            <w:tcW w:w="4590" w:type="dxa"/>
            <w:tcBorders>
              <w:top w:val="single" w:sz="12" w:space="0" w:color="auto"/>
              <w:bottom w:val="single" w:sz="12" w:space="0" w:color="auto"/>
            </w:tcBorders>
          </w:tcPr>
          <w:p w14:paraId="293061AD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Facility Name:</w:t>
            </w:r>
          </w:p>
          <w:p w14:paraId="40200124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bottom w:val="single" w:sz="12" w:space="0" w:color="auto"/>
            </w:tcBorders>
          </w:tcPr>
          <w:p w14:paraId="26D88D02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Address:</w:t>
            </w:r>
          </w:p>
          <w:p w14:paraId="5CA651C7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</w:tr>
      <w:tr w:rsidR="008139DC" w:rsidRPr="00FB4113" w14:paraId="7BE53D58" w14:textId="77777777" w:rsidTr="008139DC">
        <w:trPr>
          <w:trHeight w:val="458"/>
        </w:trPr>
        <w:tc>
          <w:tcPr>
            <w:tcW w:w="4590" w:type="dxa"/>
            <w:tcBorders>
              <w:top w:val="single" w:sz="12" w:space="0" w:color="auto"/>
              <w:bottom w:val="single" w:sz="12" w:space="0" w:color="auto"/>
            </w:tcBorders>
          </w:tcPr>
          <w:p w14:paraId="489686D7" w14:textId="77777777" w:rsidR="008139DC" w:rsidRPr="00FB4113" w:rsidRDefault="008139DC" w:rsidP="008139DC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Phone:</w:t>
            </w:r>
          </w:p>
          <w:p w14:paraId="51BFBC33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</w:p>
        </w:tc>
        <w:tc>
          <w:tcPr>
            <w:tcW w:w="6390" w:type="dxa"/>
            <w:tcBorders>
              <w:top w:val="single" w:sz="12" w:space="0" w:color="auto"/>
              <w:bottom w:val="single" w:sz="12" w:space="0" w:color="auto"/>
            </w:tcBorders>
          </w:tcPr>
          <w:p w14:paraId="43A3BF0D" w14:textId="77777777" w:rsidR="008139DC" w:rsidRPr="00FB4113" w:rsidRDefault="008139DC" w:rsidP="00272931">
            <w:pPr>
              <w:spacing w:before="7" w:line="254" w:lineRule="auto"/>
              <w:ind w:right="696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</w:rPr>
              <w:t>Fax:</w:t>
            </w:r>
          </w:p>
        </w:tc>
      </w:tr>
      <w:tr w:rsidR="008139DC" w:rsidRPr="00FB4113" w14:paraId="5FF050F7" w14:textId="77777777" w:rsidTr="0030775C">
        <w:trPr>
          <w:trHeight w:val="458"/>
        </w:trPr>
        <w:tc>
          <w:tcPr>
            <w:tcW w:w="10980" w:type="dxa"/>
            <w:gridSpan w:val="2"/>
          </w:tcPr>
          <w:p w14:paraId="246F6131" w14:textId="77777777" w:rsidR="008139DC" w:rsidRPr="00FB4113" w:rsidRDefault="008139DC" w:rsidP="008139DC">
            <w:pPr>
              <w:spacing w:before="7" w:line="254" w:lineRule="auto"/>
              <w:ind w:right="696"/>
              <w:jc w:val="center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  <w:highlight w:val="yellow"/>
              </w:rPr>
              <w:t>Psychiatrist Name</w:t>
            </w:r>
          </w:p>
        </w:tc>
      </w:tr>
      <w:tr w:rsidR="008139DC" w:rsidRPr="00FB4113" w14:paraId="5E9E793A" w14:textId="77777777" w:rsidTr="0030775C">
        <w:trPr>
          <w:trHeight w:val="458"/>
        </w:trPr>
        <w:tc>
          <w:tcPr>
            <w:tcW w:w="10980" w:type="dxa"/>
            <w:gridSpan w:val="2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590"/>
              <w:gridCol w:w="6390"/>
            </w:tblGrid>
            <w:tr w:rsidR="008139DC" w:rsidRPr="00FB4113" w14:paraId="197B53E3" w14:textId="77777777" w:rsidTr="008139DC">
              <w:trPr>
                <w:trHeight w:val="458"/>
              </w:trPr>
              <w:tc>
                <w:tcPr>
                  <w:tcW w:w="4590" w:type="dxa"/>
                  <w:tcBorders>
                    <w:bottom w:val="single" w:sz="12" w:space="0" w:color="auto"/>
                  </w:tcBorders>
                </w:tcPr>
                <w:p w14:paraId="215F0E77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Facility Name:</w:t>
                  </w:r>
                </w:p>
                <w:p w14:paraId="56BAB2F0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bottom w:val="single" w:sz="12" w:space="0" w:color="auto"/>
                  </w:tcBorders>
                </w:tcPr>
                <w:p w14:paraId="536F7482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Address:</w:t>
                  </w:r>
                </w:p>
                <w:p w14:paraId="75D57877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</w:p>
              </w:tc>
            </w:tr>
            <w:tr w:rsidR="008139DC" w:rsidRPr="00FB4113" w14:paraId="16DA0EE6" w14:textId="77777777" w:rsidTr="008139DC">
              <w:trPr>
                <w:trHeight w:val="458"/>
              </w:trPr>
              <w:tc>
                <w:tcPr>
                  <w:tcW w:w="4590" w:type="dxa"/>
                  <w:tcBorders>
                    <w:top w:val="single" w:sz="12" w:space="0" w:color="auto"/>
                  </w:tcBorders>
                </w:tcPr>
                <w:p w14:paraId="2B4DD93F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lastRenderedPageBreak/>
                    <w:t>Phone:</w:t>
                  </w:r>
                </w:p>
                <w:p w14:paraId="64941F0D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top w:val="single" w:sz="12" w:space="0" w:color="auto"/>
                  </w:tcBorders>
                </w:tcPr>
                <w:p w14:paraId="21781569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Fax:</w:t>
                  </w:r>
                </w:p>
              </w:tc>
            </w:tr>
          </w:tbl>
          <w:p w14:paraId="467A5868" w14:textId="77777777" w:rsidR="008139DC" w:rsidRPr="00FB4113" w:rsidRDefault="008139DC" w:rsidP="008139DC">
            <w:pPr>
              <w:spacing w:before="7" w:line="254" w:lineRule="auto"/>
              <w:ind w:right="696"/>
              <w:jc w:val="center"/>
              <w:rPr>
                <w:rFonts w:asciiTheme="minorHAnsi" w:hAnsiTheme="minorHAnsi" w:cstheme="minorHAnsi"/>
                <w:w w:val="105"/>
                <w:sz w:val="28"/>
                <w:szCs w:val="28"/>
                <w:highlight w:val="yellow"/>
              </w:rPr>
            </w:pPr>
          </w:p>
        </w:tc>
      </w:tr>
      <w:tr w:rsidR="008139DC" w:rsidRPr="00FB4113" w14:paraId="37F88005" w14:textId="77777777" w:rsidTr="0030775C">
        <w:trPr>
          <w:trHeight w:val="458"/>
        </w:trPr>
        <w:tc>
          <w:tcPr>
            <w:tcW w:w="10980" w:type="dxa"/>
            <w:gridSpan w:val="2"/>
          </w:tcPr>
          <w:p w14:paraId="009D920C" w14:textId="77777777" w:rsidR="008139DC" w:rsidRPr="00FB4113" w:rsidRDefault="008139DC" w:rsidP="008139DC">
            <w:pPr>
              <w:spacing w:before="7" w:line="254" w:lineRule="auto"/>
              <w:ind w:right="696"/>
              <w:jc w:val="center"/>
              <w:rPr>
                <w:rFonts w:asciiTheme="minorHAnsi" w:hAnsiTheme="minorHAnsi" w:cstheme="minorHAnsi"/>
                <w:w w:val="105"/>
                <w:sz w:val="28"/>
                <w:szCs w:val="28"/>
              </w:rPr>
            </w:pPr>
            <w:r w:rsidRPr="00FB4113">
              <w:rPr>
                <w:rFonts w:asciiTheme="minorHAnsi" w:hAnsiTheme="minorHAnsi" w:cstheme="minorHAnsi"/>
                <w:w w:val="105"/>
                <w:sz w:val="28"/>
                <w:szCs w:val="28"/>
                <w:highlight w:val="yellow"/>
              </w:rPr>
              <w:lastRenderedPageBreak/>
              <w:t>Psychologist Name:</w:t>
            </w:r>
          </w:p>
        </w:tc>
      </w:tr>
      <w:tr w:rsidR="008139DC" w:rsidRPr="00FB4113" w14:paraId="03CC1976" w14:textId="77777777" w:rsidTr="0030775C">
        <w:trPr>
          <w:trHeight w:val="458"/>
        </w:trPr>
        <w:tc>
          <w:tcPr>
            <w:tcW w:w="10980" w:type="dxa"/>
            <w:gridSpan w:val="2"/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4590"/>
              <w:gridCol w:w="6390"/>
            </w:tblGrid>
            <w:tr w:rsidR="008139DC" w:rsidRPr="00FB4113" w14:paraId="25686A67" w14:textId="77777777" w:rsidTr="0030775C">
              <w:trPr>
                <w:trHeight w:val="458"/>
              </w:trPr>
              <w:tc>
                <w:tcPr>
                  <w:tcW w:w="4590" w:type="dxa"/>
                  <w:tcBorders>
                    <w:bottom w:val="single" w:sz="12" w:space="0" w:color="auto"/>
                  </w:tcBorders>
                </w:tcPr>
                <w:p w14:paraId="5354195B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Facility Name:</w:t>
                  </w:r>
                </w:p>
                <w:p w14:paraId="5C5D9FAF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bottom w:val="single" w:sz="12" w:space="0" w:color="auto"/>
                  </w:tcBorders>
                </w:tcPr>
                <w:p w14:paraId="0EC3DE6F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Address:</w:t>
                  </w:r>
                </w:p>
                <w:p w14:paraId="0B390458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</w:p>
              </w:tc>
            </w:tr>
            <w:tr w:rsidR="008139DC" w:rsidRPr="00FB4113" w14:paraId="09E76921" w14:textId="77777777" w:rsidTr="0030775C">
              <w:trPr>
                <w:trHeight w:val="458"/>
              </w:trPr>
              <w:tc>
                <w:tcPr>
                  <w:tcW w:w="4590" w:type="dxa"/>
                  <w:tcBorders>
                    <w:top w:val="single" w:sz="12" w:space="0" w:color="auto"/>
                  </w:tcBorders>
                </w:tcPr>
                <w:p w14:paraId="31C6C15E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Phone:</w:t>
                  </w:r>
                </w:p>
                <w:p w14:paraId="30F505B8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</w:p>
              </w:tc>
              <w:tc>
                <w:tcPr>
                  <w:tcW w:w="6390" w:type="dxa"/>
                  <w:tcBorders>
                    <w:top w:val="single" w:sz="12" w:space="0" w:color="auto"/>
                  </w:tcBorders>
                </w:tcPr>
                <w:p w14:paraId="42E94420" w14:textId="77777777" w:rsidR="008139DC" w:rsidRPr="00FB4113" w:rsidRDefault="008139DC" w:rsidP="008139DC">
                  <w:pPr>
                    <w:spacing w:before="7" w:line="254" w:lineRule="auto"/>
                    <w:ind w:right="696"/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</w:pPr>
                  <w:r w:rsidRPr="00FB4113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Fax:</w:t>
                  </w:r>
                </w:p>
              </w:tc>
            </w:tr>
          </w:tbl>
          <w:p w14:paraId="0DB8C0E0" w14:textId="77777777" w:rsidR="008139DC" w:rsidRPr="00FB4113" w:rsidRDefault="008139DC" w:rsidP="008139DC">
            <w:pPr>
              <w:rPr>
                <w:rFonts w:asciiTheme="minorHAnsi" w:hAnsiTheme="minorHAnsi" w:cstheme="minorHAnsi"/>
              </w:rPr>
            </w:pPr>
          </w:p>
        </w:tc>
      </w:tr>
      <w:tr w:rsidR="000C460E" w:rsidRPr="00FB4113" w14:paraId="46E30DF8" w14:textId="77777777" w:rsidTr="00285482">
        <w:trPr>
          <w:trHeight w:val="260"/>
        </w:trPr>
        <w:tc>
          <w:tcPr>
            <w:tcW w:w="10980" w:type="dxa"/>
            <w:gridSpan w:val="2"/>
          </w:tcPr>
          <w:p w14:paraId="47F96D4D" w14:textId="77777777" w:rsidR="000C460E" w:rsidRPr="00FB4113" w:rsidRDefault="000C460E" w:rsidP="000C460E">
            <w:pPr>
              <w:pStyle w:val="TableParagraph"/>
              <w:spacing w:line="266" w:lineRule="exact"/>
              <w:rPr>
                <w:rFonts w:asciiTheme="minorHAnsi" w:hAnsiTheme="minorHAnsi" w:cstheme="minorHAnsi"/>
                <w:sz w:val="24"/>
              </w:rPr>
            </w:pPr>
            <w:r w:rsidRPr="00FB4113">
              <w:rPr>
                <w:rFonts w:asciiTheme="minorHAnsi" w:hAnsiTheme="minorHAnsi" w:cstheme="minorHAnsi"/>
                <w:highlight w:val="yellow"/>
              </w:rPr>
              <w:t xml:space="preserve">* </w:t>
            </w:r>
            <w:r w:rsidRPr="00FB4113">
              <w:rPr>
                <w:rFonts w:asciiTheme="minorHAnsi" w:hAnsiTheme="minorHAnsi" w:cstheme="minorHAnsi"/>
                <w:color w:val="FF0000"/>
                <w:highlight w:val="yellow"/>
              </w:rPr>
              <w:t>ASI uses race, ethnicity for grant writing purposes</w:t>
            </w:r>
          </w:p>
        </w:tc>
      </w:tr>
    </w:tbl>
    <w:p w14:paraId="0F9BCB9F" w14:textId="77777777" w:rsidR="00AA1A82" w:rsidRPr="00FB4113" w:rsidRDefault="00AA1A82">
      <w:pPr>
        <w:spacing w:line="248" w:lineRule="exact"/>
        <w:rPr>
          <w:rFonts w:asciiTheme="minorHAnsi" w:hAnsiTheme="minorHAnsi" w:cstheme="minorHAnsi"/>
        </w:rPr>
      </w:pPr>
    </w:p>
    <w:p w14:paraId="66DF5525" w14:textId="5D59EBF3" w:rsidR="0030775C" w:rsidRPr="00FB4113" w:rsidRDefault="0030775C">
      <w:pPr>
        <w:rPr>
          <w:rFonts w:asciiTheme="minorHAnsi" w:hAnsiTheme="minorHAnsi" w:cstheme="minorHAnsi"/>
        </w:rPr>
      </w:pPr>
      <w:r w:rsidRPr="00FB4113">
        <w:rPr>
          <w:rFonts w:asciiTheme="minorHAnsi" w:hAnsiTheme="minorHAnsi" w:cstheme="minorHAnsi"/>
        </w:rPr>
        <w:br w:type="page"/>
      </w:r>
    </w:p>
    <w:p w14:paraId="5DBDABA8" w14:textId="77777777" w:rsidR="00BD66AC" w:rsidRPr="00AA1A82" w:rsidRDefault="00BD66AC" w:rsidP="007D7E48">
      <w:pPr>
        <w:rPr>
          <w:rFonts w:ascii="Calibri"/>
        </w:rPr>
        <w:sectPr w:rsidR="00BD66AC" w:rsidRPr="00AA1A82" w:rsidSect="0030775C">
          <w:headerReference w:type="default" r:id="rId9"/>
          <w:footerReference w:type="default" r:id="rId10"/>
          <w:type w:val="continuous"/>
          <w:pgSz w:w="12240" w:h="15840"/>
          <w:pgMar w:top="1440" w:right="259" w:bottom="734" w:left="706" w:header="720" w:footer="547" w:gutter="0"/>
          <w:cols w:space="720"/>
        </w:sectPr>
      </w:pPr>
    </w:p>
    <w:tbl>
      <w:tblPr>
        <w:tblStyle w:val="GridTable6Colorful-Accent21"/>
        <w:tblpPr w:leftFromText="180" w:rightFromText="180" w:vertAnchor="text" w:horzAnchor="margin" w:tblpY="286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FF4961" w:rsidRPr="00FF4961" w14:paraId="45255E9B" w14:textId="77777777" w:rsidTr="00FF49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5" w:type="dxa"/>
          </w:tcPr>
          <w:p w14:paraId="0A038C2D" w14:textId="77777777" w:rsidR="00FF4961" w:rsidRPr="00FF4961" w:rsidRDefault="00FF4961" w:rsidP="00FF4961">
            <w:pPr>
              <w:jc w:val="center"/>
              <w:rPr>
                <w:rFonts w:ascii="Calibri" w:hAnsi="Calibri"/>
                <w:sz w:val="38"/>
                <w:szCs w:val="38"/>
              </w:rPr>
            </w:pPr>
            <w:r w:rsidRPr="00482437">
              <w:rPr>
                <w:rFonts w:ascii="Calibri" w:hAnsi="Calibri"/>
                <w:sz w:val="38"/>
                <w:szCs w:val="38"/>
                <w:highlight w:val="yellow"/>
              </w:rPr>
              <w:lastRenderedPageBreak/>
              <w:t>Guided Supports Request Form</w:t>
            </w:r>
            <w:r w:rsidRPr="00FF4961">
              <w:rPr>
                <w:rFonts w:ascii="Calibri" w:hAnsi="Calibri"/>
                <w:sz w:val="38"/>
                <w:szCs w:val="38"/>
              </w:rPr>
              <w:t>.</w:t>
            </w:r>
          </w:p>
        </w:tc>
      </w:tr>
      <w:tr w:rsidR="00FF4961" w:rsidRPr="00FF4961" w14:paraId="4063C624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5" w:type="dxa"/>
          </w:tcPr>
          <w:p w14:paraId="45AB4C5B" w14:textId="77777777" w:rsidR="00FF4961" w:rsidRPr="00FF4961" w:rsidRDefault="00FF4961" w:rsidP="00FF4961">
            <w:pPr>
              <w:rPr>
                <w:rFonts w:ascii="Calibri" w:hAnsi="Calibri"/>
              </w:rPr>
            </w:pPr>
            <w:r w:rsidRPr="00FF4961">
              <w:rPr>
                <w:rFonts w:ascii="Calibri" w:hAnsi="Calibri"/>
                <w:i/>
              </w:rPr>
              <w:t xml:space="preserve">The Following is a list of community living service </w:t>
            </w:r>
            <w:proofErr w:type="gramStart"/>
            <w:r w:rsidRPr="00FF4961">
              <w:rPr>
                <w:rFonts w:ascii="Calibri" w:hAnsi="Calibri"/>
                <w:i/>
              </w:rPr>
              <w:t>categories, that</w:t>
            </w:r>
            <w:proofErr w:type="gramEnd"/>
            <w:r w:rsidRPr="00FF4961">
              <w:rPr>
                <w:rFonts w:ascii="Calibri" w:hAnsi="Calibri"/>
                <w:i/>
              </w:rPr>
              <w:t xml:space="preserve"> Accessible Space Inc. either can assist you in or will assist you in finding outside resources if we are unable to provide the assistance ourselves.</w:t>
            </w:r>
          </w:p>
          <w:p w14:paraId="579D160D" w14:textId="77777777" w:rsidR="00FF4961" w:rsidRPr="00FF4961" w:rsidRDefault="00FF4961" w:rsidP="00FF4961">
            <w:pPr>
              <w:rPr>
                <w:rFonts w:ascii="Calibri" w:hAnsi="Calibri"/>
              </w:rPr>
            </w:pPr>
          </w:p>
        </w:tc>
      </w:tr>
      <w:tr w:rsidR="00FF4961" w:rsidRPr="00FF4961" w14:paraId="17F08064" w14:textId="77777777" w:rsidTr="00FF49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5" w:type="dxa"/>
          </w:tcPr>
          <w:p w14:paraId="4EB52F9D" w14:textId="77777777" w:rsidR="00FF4961" w:rsidRPr="00FF4961" w:rsidRDefault="00FF4961" w:rsidP="00FF4961">
            <w:pPr>
              <w:rPr>
                <w:rFonts w:ascii="Calibri" w:hAnsi="Calibri"/>
                <w:i/>
              </w:rPr>
            </w:pPr>
            <w:r w:rsidRPr="00FF4961">
              <w:rPr>
                <w:rFonts w:ascii="Calibri" w:hAnsi="Calibri"/>
                <w:i/>
              </w:rPr>
              <w:t>Individuals Name:</w:t>
            </w:r>
            <w:sdt>
              <w:sdtPr>
                <w:rPr>
                  <w:rFonts w:ascii="Calibri" w:hAnsi="Calibri"/>
                  <w:i/>
                </w:rPr>
                <w:id w:val="-1765446863"/>
                <w:placeholder>
                  <w:docPart w:val="58BB20CC76C84BF4ABD3B699A7884D1C"/>
                </w:placeholder>
              </w:sdtPr>
              <w:sdtEndPr/>
              <w:sdtContent>
                <w:r w:rsidRPr="00FF4961">
                  <w:rPr>
                    <w:rFonts w:ascii="Calibri" w:hAnsi="Calibri"/>
                    <w:i/>
                  </w:rPr>
                  <w:t>______________________________</w:t>
                </w:r>
              </w:sdtContent>
            </w:sdt>
            <w:r w:rsidRPr="00FF4961">
              <w:rPr>
                <w:rFonts w:ascii="Calibri" w:hAnsi="Calibri"/>
                <w:i/>
              </w:rPr>
              <w:t xml:space="preserve"> Date:</w:t>
            </w:r>
            <w:sdt>
              <w:sdtPr>
                <w:rPr>
                  <w:rFonts w:ascii="Calibri" w:hAnsi="Calibri"/>
                  <w:i/>
                </w:rPr>
                <w:id w:val="-2010050512"/>
                <w:placeholder>
                  <w:docPart w:val="58BB20CC76C84BF4ABD3B699A7884D1C"/>
                </w:placeholder>
              </w:sdtPr>
              <w:sdtEndPr/>
              <w:sdtContent>
                <w:r w:rsidRPr="00FF4961">
                  <w:rPr>
                    <w:rFonts w:ascii="Calibri" w:hAnsi="Calibri"/>
                    <w:i/>
                  </w:rPr>
                  <w:t>______________________________</w:t>
                </w:r>
              </w:sdtContent>
            </w:sdt>
          </w:p>
        </w:tc>
      </w:tr>
    </w:tbl>
    <w:tbl>
      <w:tblPr>
        <w:tblStyle w:val="GridTable4-Accent21"/>
        <w:tblW w:w="0" w:type="auto"/>
        <w:tblLook w:val="04A0" w:firstRow="1" w:lastRow="0" w:firstColumn="1" w:lastColumn="0" w:noHBand="0" w:noVBand="1"/>
      </w:tblPr>
      <w:tblGrid>
        <w:gridCol w:w="1677"/>
        <w:gridCol w:w="3316"/>
        <w:gridCol w:w="1059"/>
        <w:gridCol w:w="3298"/>
      </w:tblGrid>
      <w:tr w:rsidR="00FF4961" w:rsidRPr="00FF4961" w14:paraId="6B3AFB7D" w14:textId="77777777" w:rsidTr="00FF49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007A3474" w14:textId="77777777" w:rsidR="00FF4961" w:rsidRPr="00FF4961" w:rsidRDefault="00FF4961" w:rsidP="00FF4961">
            <w:pPr>
              <w:jc w:val="center"/>
              <w:rPr>
                <w:rFonts w:ascii="Calibri" w:eastAsia="Calibri" w:hAnsi="Calibri"/>
                <w:sz w:val="36"/>
                <w:szCs w:val="36"/>
              </w:rPr>
            </w:pPr>
            <w:r w:rsidRPr="00FF4961">
              <w:rPr>
                <w:rFonts w:ascii="Calibri" w:eastAsia="Calibri" w:hAnsi="Calibri"/>
                <w:sz w:val="36"/>
                <w:szCs w:val="36"/>
              </w:rPr>
              <w:t>Community Living</w:t>
            </w:r>
          </w:p>
        </w:tc>
      </w:tr>
      <w:tr w:rsidR="00FF4961" w:rsidRPr="00FF4961" w14:paraId="7AC2ECB5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50CED0D6" w14:textId="77777777" w:rsidR="00FF4961" w:rsidRPr="00FF4961" w:rsidRDefault="00FF4961" w:rsidP="00FF4961">
            <w:pPr>
              <w:jc w:val="center"/>
              <w:rPr>
                <w:rFonts w:ascii="Calibri" w:eastAsia="Calibri" w:hAnsi="Calibri"/>
                <w:sz w:val="32"/>
                <w:szCs w:val="32"/>
              </w:rPr>
            </w:pPr>
            <w:r w:rsidRPr="00FF4961">
              <w:rPr>
                <w:rFonts w:ascii="Calibri" w:eastAsia="Calibri" w:hAnsi="Calibri"/>
                <w:sz w:val="32"/>
                <w:szCs w:val="32"/>
              </w:rPr>
              <w:t>Check each box that applies</w:t>
            </w:r>
          </w:p>
          <w:p w14:paraId="292E92D0" w14:textId="77777777" w:rsidR="00FF4961" w:rsidRPr="00FF4961" w:rsidRDefault="00FF4961" w:rsidP="00FF4961">
            <w:pPr>
              <w:jc w:val="center"/>
              <w:rPr>
                <w:rFonts w:ascii="Calibri" w:eastAsia="Calibri" w:hAnsi="Calibri"/>
                <w:sz w:val="32"/>
                <w:szCs w:val="32"/>
              </w:rPr>
            </w:pPr>
          </w:p>
        </w:tc>
      </w:tr>
      <w:tr w:rsidR="00FF4961" w:rsidRPr="00FF4961" w14:paraId="749C29E1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2027202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22FFCFF8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40"/>
                    <w:szCs w:val="40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4ADA2C71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Community Mobility, accessing the community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1613084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2EE7D29A" w14:textId="77777777" w:rsidR="00FF4961" w:rsidRPr="00FF4961" w:rsidRDefault="00FF4961" w:rsidP="00FF496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0E8738D6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Asking for help when in the community.</w:t>
            </w:r>
          </w:p>
        </w:tc>
      </w:tr>
      <w:tr w:rsidR="00FF4961" w:rsidRPr="00FF4961" w14:paraId="5A369D50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393778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25FF8929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573DBD70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Safety in the community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2142150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76995FD4" w14:textId="77777777" w:rsidR="00FF4961" w:rsidRPr="00FF4961" w:rsidRDefault="00FF4961" w:rsidP="00FF496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74FE48AA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Finding volunteer activities in the community.</w:t>
            </w:r>
          </w:p>
        </w:tc>
      </w:tr>
      <w:tr w:rsidR="00FF4961" w:rsidRPr="00FF4961" w14:paraId="09F410DE" w14:textId="77777777" w:rsidTr="00EF0B23">
        <w:sdt>
          <w:sdtPr>
            <w:rPr>
              <w:rFonts w:ascii="Calibri" w:eastAsia="Calibri" w:hAnsi="Calibri"/>
              <w:sz w:val="32"/>
              <w:szCs w:val="32"/>
            </w:rPr>
            <w:id w:val="442045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C3DF421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6FCB8FAB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Community resources, social or leisure activitie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1251311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F5392B9" w14:textId="77777777" w:rsidR="00FF4961" w:rsidRPr="00FF4961" w:rsidRDefault="00FF4961" w:rsidP="00FF496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  <w:shd w:val="clear" w:color="auto" w:fill="auto"/>
          </w:tcPr>
          <w:p w14:paraId="7430A9EE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Pedestrian Safety</w:t>
            </w:r>
            <w:r w:rsidRPr="00FF4961">
              <w:rPr>
                <w:rFonts w:ascii="Calibri" w:eastAsia="Calibri" w:hAnsi="Calibri"/>
              </w:rPr>
              <w:t xml:space="preserve"> </w:t>
            </w:r>
          </w:p>
        </w:tc>
      </w:tr>
      <w:tr w:rsidR="00FF4961" w:rsidRPr="00FF4961" w14:paraId="08ED270B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206790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337BC6F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3C44D979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Accessing public transportation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1983372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3857C735" w14:textId="77777777" w:rsidR="00FF4961" w:rsidRPr="00FF4961" w:rsidRDefault="00FF4961" w:rsidP="00FF496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1A820456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 xml:space="preserve">Maintaining appropriate social behavior, </w:t>
            </w:r>
            <w:r w:rsidRPr="00EF0B23">
              <w:rPr>
                <w:rFonts w:ascii="Calibri" w:eastAsia="Calibri" w:hAnsi="Calibri"/>
              </w:rPr>
              <w:t>in the community.</w:t>
            </w:r>
          </w:p>
        </w:tc>
      </w:tr>
      <w:tr w:rsidR="00FF4961" w:rsidRPr="00FF4961" w14:paraId="1CBCCBFC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2082562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0CFF95A2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441C2A03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Finding a place of employment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54394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07849DD8" w14:textId="77777777" w:rsidR="00FF4961" w:rsidRPr="00FF4961" w:rsidRDefault="00FF4961" w:rsidP="00FF496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05A81867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 xml:space="preserve">Finding a place where I can practice my beliefs.  </w:t>
            </w:r>
          </w:p>
        </w:tc>
      </w:tr>
      <w:tr w:rsidR="00FF4961" w:rsidRPr="00FF4961" w14:paraId="4E1AC4A0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222670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11EA4E9A" w14:textId="77777777" w:rsidR="00FF4961" w:rsidRPr="00FF4961" w:rsidRDefault="00FF4961" w:rsidP="00FF4961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64D62B6E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Assistance staying safe in my community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981229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074D11BA" w14:textId="77777777" w:rsidR="00FF4961" w:rsidRPr="00FF4961" w:rsidRDefault="00FF4961" w:rsidP="00FF496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32ADBC3A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Support maintaining friendships and family relationships.</w:t>
            </w:r>
          </w:p>
        </w:tc>
      </w:tr>
      <w:tr w:rsidR="00FF4961" w:rsidRPr="00FF4961" w14:paraId="434B617E" w14:textId="77777777" w:rsidTr="00FF49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9B57D3"/>
          </w:tcPr>
          <w:p w14:paraId="73F619DE" w14:textId="77777777" w:rsidR="00FF4961" w:rsidRPr="00FF4961" w:rsidRDefault="00FF4961" w:rsidP="00FF4961">
            <w:pPr>
              <w:jc w:val="center"/>
              <w:rPr>
                <w:rFonts w:ascii="Calibri" w:eastAsia="Calibri" w:hAnsi="Calibri"/>
                <w:sz w:val="36"/>
                <w:szCs w:val="36"/>
              </w:rPr>
            </w:pPr>
            <w:r w:rsidRPr="00FF4961">
              <w:rPr>
                <w:rFonts w:ascii="Calibri" w:eastAsia="Calibri" w:hAnsi="Calibri"/>
                <w:sz w:val="36"/>
                <w:szCs w:val="36"/>
              </w:rPr>
              <w:t>Health Safety and Wellness</w:t>
            </w:r>
          </w:p>
        </w:tc>
      </w:tr>
      <w:tr w:rsidR="00FF4961" w:rsidRPr="00FF4961" w14:paraId="4BA5BBA7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368510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3DE804C0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090B1BC3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cheduling doctors’ appointment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829486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0A34AB6F" w14:textId="77777777" w:rsidR="00FF4961" w:rsidRPr="00FF4961" w:rsidRDefault="00FF4961" w:rsidP="00FF496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21A17F84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etting up rides to appointments.</w:t>
            </w:r>
          </w:p>
        </w:tc>
      </w:tr>
      <w:tr w:rsidR="00FF4961" w:rsidRPr="00FF4961" w14:paraId="6E96566D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114721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301CC132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5A2C7899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Ordering medications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2145646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771B72D3" w14:textId="77777777" w:rsidR="00FF4961" w:rsidRPr="00FF4961" w:rsidRDefault="00FF4961" w:rsidP="00FF496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73110268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Picking up medications</w:t>
            </w:r>
          </w:p>
        </w:tc>
      </w:tr>
      <w:tr w:rsidR="00FF4961" w:rsidRPr="00FF4961" w14:paraId="56D0B2D3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70263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187E7D2D" w14:textId="77777777" w:rsidR="00FF4961" w:rsidRPr="00FF4961" w:rsidRDefault="00FF4961" w:rsidP="00FF4961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4794D847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Finding a workout gym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1127363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3439E6B9" w14:textId="77777777" w:rsidR="00FF4961" w:rsidRPr="00FF4961" w:rsidRDefault="00FF4961" w:rsidP="00FF496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2C551343" w14:textId="77777777" w:rsidR="00FF4961" w:rsidRPr="00FF4961" w:rsidRDefault="00FF4961" w:rsidP="00FF4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Assistance with hygiene tasks.</w:t>
            </w:r>
          </w:p>
        </w:tc>
      </w:tr>
      <w:tr w:rsidR="00FF4961" w:rsidRPr="00FF4961" w14:paraId="6F4EE5FF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1753000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1F693F6A" w14:textId="77777777" w:rsidR="00FF4961" w:rsidRPr="00FF4961" w:rsidRDefault="00FF4961" w:rsidP="00FF4961">
                <w:pPr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23B29B87" w14:textId="77777777" w:rsidR="00FF4961" w:rsidRPr="00EF0B23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Help at doctors’ appointment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525102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1605519A" w14:textId="77777777" w:rsidR="00FF4961" w:rsidRPr="00FF4961" w:rsidRDefault="00FF4961" w:rsidP="00FF496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65184654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Other</w:t>
            </w:r>
          </w:p>
        </w:tc>
      </w:tr>
      <w:tr w:rsidR="00FF4961" w:rsidRPr="00FF4961" w14:paraId="11DD822D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9B57D3"/>
          </w:tcPr>
          <w:p w14:paraId="40DA4D8A" w14:textId="77777777" w:rsidR="00FF4961" w:rsidRPr="00FF4961" w:rsidRDefault="00FF4961" w:rsidP="00FF4961">
            <w:pPr>
              <w:jc w:val="center"/>
              <w:rPr>
                <w:rFonts w:ascii="Calibri" w:eastAsia="Calibri" w:hAnsi="Calibri"/>
                <w:sz w:val="36"/>
                <w:szCs w:val="36"/>
              </w:rPr>
            </w:pPr>
            <w:r w:rsidRPr="00FF4961">
              <w:rPr>
                <w:rFonts w:ascii="Calibri" w:eastAsia="Calibri" w:hAnsi="Calibri"/>
                <w:sz w:val="36"/>
                <w:szCs w:val="36"/>
              </w:rPr>
              <w:t xml:space="preserve">Household Management </w:t>
            </w:r>
          </w:p>
        </w:tc>
      </w:tr>
      <w:tr w:rsidR="00FF4961" w:rsidRPr="00FF4961" w14:paraId="690BCFEA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906726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9D7A00E" w14:textId="77777777" w:rsidR="00FF4961" w:rsidRPr="00FF4961" w:rsidRDefault="00FF4961" w:rsidP="00FF4961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602443A0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Planning a special diet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328604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A434BC8" w14:textId="77777777" w:rsidR="00FF4961" w:rsidRPr="00FF4961" w:rsidRDefault="00FF4961" w:rsidP="00FF496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32BF1EC2" w14:textId="77777777" w:rsidR="00FF4961" w:rsidRPr="00FF4961" w:rsidRDefault="00FF4961" w:rsidP="00FF4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Making a grocery List.</w:t>
            </w:r>
          </w:p>
        </w:tc>
      </w:tr>
      <w:tr w:rsidR="004D700B" w:rsidRPr="00FF4961" w14:paraId="4306C8FD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406147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0534433D" w14:textId="77777777" w:rsidR="004D700B" w:rsidRPr="00FF4961" w:rsidRDefault="004D700B" w:rsidP="004D700B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41043EF8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Grocery Shopping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187724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5AF098B1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5B1EAE04" w14:textId="6B68BB93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Support with accessibility in my living environment.</w:t>
            </w:r>
          </w:p>
        </w:tc>
      </w:tr>
      <w:tr w:rsidR="004D700B" w:rsidRPr="00FF4961" w14:paraId="0BCC50DE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-40152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6595D36" w14:textId="77777777" w:rsidR="004D700B" w:rsidRPr="00FF4961" w:rsidRDefault="004D700B" w:rsidP="004D700B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5D59CF82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Support with laundry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626618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597AA7D5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51858F03" w14:textId="2BF0D7E3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Calling for home maintenance.</w:t>
            </w:r>
          </w:p>
        </w:tc>
      </w:tr>
      <w:tr w:rsidR="004D700B" w:rsidRPr="00FF4961" w14:paraId="1470FD33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163618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384701E8" w14:textId="77777777" w:rsidR="004D700B" w:rsidRPr="00FF4961" w:rsidRDefault="004D700B" w:rsidP="004D700B">
                <w:pPr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1720F009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 xml:space="preserve">Cooking, and </w:t>
            </w:r>
            <w:r w:rsidRPr="00EF0B23">
              <w:rPr>
                <w:rFonts w:ascii="Calibri" w:eastAsia="Calibri" w:hAnsi="Calibri"/>
              </w:rPr>
              <w:t>safe food handling.</w:t>
            </w:r>
            <w:r w:rsidRPr="00FF4961">
              <w:rPr>
                <w:rFonts w:ascii="Calibri" w:eastAsia="Calibri" w:hAnsi="Calibri"/>
              </w:rPr>
              <w:t xml:space="preserve"> 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1688677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5A53912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0E8B6366" w14:textId="23F8E446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etting up Cleaning Schedule</w:t>
            </w:r>
          </w:p>
        </w:tc>
      </w:tr>
      <w:tr w:rsidR="004D700B" w:rsidRPr="00FF4961" w14:paraId="46BD00D7" w14:textId="77777777" w:rsidTr="00EF0B23">
        <w:sdt>
          <w:sdtPr>
            <w:rPr>
              <w:rFonts w:ascii="Calibri" w:eastAsia="Calibri" w:hAnsi="Calibri"/>
              <w:sz w:val="32"/>
              <w:szCs w:val="32"/>
            </w:rPr>
            <w:id w:val="-831439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4DAE4965" w14:textId="77777777" w:rsidR="004D700B" w:rsidRPr="00FF4961" w:rsidRDefault="004D700B" w:rsidP="004D700B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  <w:shd w:val="clear" w:color="auto" w:fill="auto"/>
          </w:tcPr>
          <w:p w14:paraId="3242868D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 xml:space="preserve">Cleaning, </w:t>
            </w:r>
            <w:r w:rsidRPr="00EF0B23">
              <w:rPr>
                <w:rFonts w:ascii="Calibri" w:eastAsia="Calibri" w:hAnsi="Calibri"/>
              </w:rPr>
              <w:t>home and medical equipment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617645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3D30A76A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0E935F55" w14:textId="0E0D0410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 xml:space="preserve">Other (please list) </w:t>
            </w:r>
          </w:p>
        </w:tc>
      </w:tr>
      <w:tr w:rsidR="004D700B" w:rsidRPr="00FF4961" w14:paraId="07C11F7D" w14:textId="77777777" w:rsidTr="00EF0B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458266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5BD62473" w14:textId="77777777" w:rsidR="004D700B" w:rsidRPr="00FF4961" w:rsidRDefault="004D700B" w:rsidP="004D700B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  <w:shd w:val="clear" w:color="auto" w:fill="auto"/>
          </w:tcPr>
          <w:p w14:paraId="414142A5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Guidance to identify routine household chores and maintenance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315151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7FA678DF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30780769" w14:textId="470BAA3D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</w:p>
        </w:tc>
      </w:tr>
      <w:tr w:rsidR="004D700B" w:rsidRPr="00FF4961" w14:paraId="1EAB542D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789329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16E1B7CF" w14:textId="77777777" w:rsidR="004D700B" w:rsidRPr="00FF4961" w:rsidRDefault="004D700B" w:rsidP="004D700B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6C5538EB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Getting Mail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675161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1C757C78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6234CD0D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Organizing Mail</w:t>
            </w:r>
          </w:p>
        </w:tc>
      </w:tr>
      <w:tr w:rsidR="004D700B" w:rsidRPr="00FF4961" w14:paraId="06C61214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1042328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2DC8FDC4" w14:textId="77777777" w:rsidR="004D700B" w:rsidRPr="00FF4961" w:rsidRDefault="004D700B" w:rsidP="004D700B">
                <w:pPr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12BC239E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Organizing Mail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137160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56AF2EF3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19A91638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etting up household budget.</w:t>
            </w:r>
          </w:p>
        </w:tc>
      </w:tr>
      <w:tr w:rsidR="004D700B" w:rsidRPr="00FF4961" w14:paraId="0BCDB8FE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-1464738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7B0316D" w14:textId="77777777" w:rsidR="004D700B" w:rsidRPr="00FF4961" w:rsidRDefault="004D700B" w:rsidP="004D700B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3D650A39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Completing recertification paperwork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1625889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8460EA3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62AC6C90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Paying bills</w:t>
            </w:r>
          </w:p>
        </w:tc>
      </w:tr>
      <w:tr w:rsidR="004D700B" w:rsidRPr="00FF4961" w14:paraId="4E9A2859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465645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6E3E923B" w14:textId="77777777" w:rsidR="004D700B" w:rsidRPr="00FF4961" w:rsidRDefault="004D700B" w:rsidP="004D700B">
                <w:pPr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717CD6D8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Balancing money checkbook, saving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47552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5D4B0E95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eastAsia="Calibri" w:hAnsi="Calibri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237B5C8C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 xml:space="preserve">Organizing Home, </w:t>
            </w:r>
            <w:r w:rsidRPr="00EF0B23">
              <w:rPr>
                <w:rFonts w:ascii="Calibri" w:eastAsia="Calibri" w:hAnsi="Calibri"/>
              </w:rPr>
              <w:t>to meet my needs.</w:t>
            </w:r>
          </w:p>
        </w:tc>
      </w:tr>
      <w:tr w:rsidR="004D700B" w:rsidRPr="00FF4961" w14:paraId="33DE11F4" w14:textId="77777777" w:rsidTr="00FF49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9B57D3"/>
          </w:tcPr>
          <w:p w14:paraId="0B0AAEBC" w14:textId="77777777" w:rsidR="004D700B" w:rsidRPr="00FF4961" w:rsidRDefault="004D700B" w:rsidP="004D700B">
            <w:pPr>
              <w:jc w:val="center"/>
              <w:rPr>
                <w:rFonts w:ascii="Calibri" w:eastAsia="Calibri" w:hAnsi="Calibri"/>
                <w:sz w:val="36"/>
                <w:szCs w:val="36"/>
              </w:rPr>
            </w:pPr>
            <w:r w:rsidRPr="00FF4961">
              <w:rPr>
                <w:rFonts w:ascii="Calibri" w:eastAsia="Calibri" w:hAnsi="Calibri"/>
                <w:sz w:val="36"/>
                <w:szCs w:val="36"/>
              </w:rPr>
              <w:t>Adaptive Skills</w:t>
            </w:r>
          </w:p>
        </w:tc>
      </w:tr>
      <w:tr w:rsidR="004D700B" w:rsidRPr="00FF4961" w14:paraId="20283115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444042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69638532" w14:textId="77777777" w:rsidR="004D700B" w:rsidRPr="00FF4961" w:rsidRDefault="004D700B" w:rsidP="004D700B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29F9BAEA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Coordinating services between provider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338511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C845E20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2D1BD787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Safety at home.</w:t>
            </w:r>
          </w:p>
        </w:tc>
      </w:tr>
      <w:tr w:rsidR="004D700B" w:rsidRPr="00FF4961" w14:paraId="19BA6FBD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1455985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40EFC0B4" w14:textId="77777777" w:rsidR="004D700B" w:rsidRPr="00FF4961" w:rsidRDefault="004D700B" w:rsidP="004D700B">
                <w:pPr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48C09D92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Problem solving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138353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2069BE43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13B4CA1D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upport strategies for self-sufficiency.</w:t>
            </w:r>
          </w:p>
        </w:tc>
      </w:tr>
      <w:tr w:rsidR="004D700B" w:rsidRPr="00FF4961" w14:paraId="21F804A2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666236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205D57CA" w14:textId="77777777" w:rsidR="004D700B" w:rsidRPr="00FF4961" w:rsidRDefault="004D700B" w:rsidP="004D700B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37FDA7B7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upport with verbal interactions with other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1762211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1917EE53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461EADA2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Keeping an appointment book, or calendar.</w:t>
            </w:r>
          </w:p>
        </w:tc>
      </w:tr>
      <w:tr w:rsidR="004D700B" w:rsidRPr="00FF4961" w14:paraId="5CEC4235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947427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42D67A17" w14:textId="77777777" w:rsidR="004D700B" w:rsidRPr="00FF4961" w:rsidRDefault="004D700B" w:rsidP="004D700B">
                <w:pPr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3916A9E2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Maintaining appropriate interactions with Staff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414909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358021A9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0F983314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Crisis Prevention skills.</w:t>
            </w:r>
          </w:p>
        </w:tc>
      </w:tr>
      <w:tr w:rsidR="004D700B" w:rsidRPr="00FF4961" w14:paraId="2D494E1D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957551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6EB4D114" w14:textId="77777777" w:rsidR="004D700B" w:rsidRPr="00FF4961" w:rsidRDefault="004D700B" w:rsidP="004D700B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29C5E6B3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Support with challenging behaviors.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673613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28303360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5C2FB540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Following housing and lease rules.</w:t>
            </w:r>
          </w:p>
        </w:tc>
      </w:tr>
      <w:tr w:rsidR="004D700B" w:rsidRPr="00FF4961" w14:paraId="21366133" w14:textId="77777777" w:rsidTr="0030775C">
        <w:sdt>
          <w:sdtPr>
            <w:rPr>
              <w:rFonts w:ascii="Calibri" w:eastAsia="Calibri" w:hAnsi="Calibri"/>
              <w:sz w:val="32"/>
              <w:szCs w:val="32"/>
            </w:rPr>
            <w:id w:val="992761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0467DA8" w14:textId="77777777" w:rsidR="004D700B" w:rsidRPr="00FF4961" w:rsidRDefault="004D700B" w:rsidP="004D700B">
                <w:pPr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5B4F8F0A" w14:textId="77777777" w:rsidR="004D700B" w:rsidRPr="00EF0B23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Following written directions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-515688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162F59F6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Calibri" w:hAnsi="Calibri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319AF85A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EF0B23">
              <w:rPr>
                <w:rFonts w:ascii="Calibri" w:eastAsia="Calibri" w:hAnsi="Calibri"/>
              </w:rPr>
              <w:t>Following verbal directions</w:t>
            </w:r>
          </w:p>
        </w:tc>
      </w:tr>
      <w:tr w:rsidR="004D700B" w:rsidRPr="00FF4961" w14:paraId="28F0607E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" w:eastAsia="Calibri" w:hAnsi="Calibri"/>
              <w:sz w:val="32"/>
              <w:szCs w:val="32"/>
            </w:rPr>
            <w:id w:val="-1170412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3E3BA676" w14:textId="77777777" w:rsidR="004D700B" w:rsidRPr="00FF4961" w:rsidRDefault="004D700B" w:rsidP="004D700B">
                <w:pPr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116DDAE8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Other assistance with adaptive skills. Please comment below</w:t>
            </w:r>
          </w:p>
        </w:tc>
        <w:sdt>
          <w:sdtPr>
            <w:rPr>
              <w:rFonts w:ascii="Calibri" w:eastAsia="Calibri" w:hAnsi="Calibri"/>
              <w:sz w:val="32"/>
              <w:szCs w:val="32"/>
            </w:rPr>
            <w:id w:val="625359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3E73A82F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MS Gothic" w:eastAsia="MS Gothic" w:hAnsi="MS Gothic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7607EBDC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</w:rPr>
            </w:pPr>
            <w:r w:rsidRPr="00FF4961">
              <w:rPr>
                <w:rFonts w:ascii="Calibri" w:eastAsia="Calibri" w:hAnsi="Calibri"/>
              </w:rPr>
              <w:t>Other</w:t>
            </w:r>
          </w:p>
        </w:tc>
      </w:tr>
      <w:tr w:rsidR="004D700B" w:rsidRPr="00FF4961" w14:paraId="641D4954" w14:textId="77777777" w:rsidTr="00FF49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9B57D3"/>
          </w:tcPr>
          <w:p w14:paraId="28B28822" w14:textId="77777777" w:rsidR="004D700B" w:rsidRPr="00FF4961" w:rsidRDefault="004D700B" w:rsidP="004D700B">
            <w:pPr>
              <w:jc w:val="center"/>
              <w:rPr>
                <w:rFonts w:ascii="Calibri" w:eastAsia="Calibri" w:hAnsi="Calibri"/>
                <w:sz w:val="36"/>
                <w:szCs w:val="36"/>
              </w:rPr>
            </w:pPr>
            <w:r w:rsidRPr="00FF4961">
              <w:rPr>
                <w:rFonts w:ascii="Calibri" w:eastAsia="Calibri" w:hAnsi="Calibri"/>
                <w:sz w:val="36"/>
                <w:szCs w:val="36"/>
              </w:rPr>
              <w:t>Specialized Medical Care</w:t>
            </w:r>
          </w:p>
        </w:tc>
      </w:tr>
      <w:tr w:rsidR="004D700B" w:rsidRPr="00FF4961" w14:paraId="3734825D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-470595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52931892" w14:textId="77777777" w:rsidR="004D700B" w:rsidRPr="00FF4961" w:rsidRDefault="004D700B" w:rsidP="004D700B">
                <w:pPr>
                  <w:rPr>
                    <w:rFonts w:ascii="Calibri Light" w:eastAsia="Calibri" w:hAnsi="Calibri Light" w:cs="Calibri Light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702278F2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Catheter Care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1970087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7586C8EF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 Light" w:eastAsia="Calibri" w:hAnsi="Calibri Light" w:cs="Calibri Light"/>
                    <w:bCs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4ED75DC1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Oxygen administration</w:t>
            </w:r>
          </w:p>
        </w:tc>
      </w:tr>
      <w:tr w:rsidR="004D700B" w:rsidRPr="00FF4961" w14:paraId="1B01FE82" w14:textId="77777777" w:rsidTr="0030775C"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-961351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747A0E09" w14:textId="77777777" w:rsidR="004D700B" w:rsidRPr="00FF4961" w:rsidRDefault="004D700B" w:rsidP="004D700B">
                <w:pPr>
                  <w:rPr>
                    <w:rFonts w:ascii="Calibri Light" w:eastAsia="Calibri" w:hAnsi="Calibri Light" w:cs="Calibri Light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097970D3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Monitoring Vital Signs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2083329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12EA0461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 Light" w:eastAsia="Calibri" w:hAnsi="Calibri Light" w:cs="Calibri Light"/>
                    <w:bCs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36B6B9C8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Monitoring blood sugar</w:t>
            </w:r>
          </w:p>
        </w:tc>
      </w:tr>
      <w:tr w:rsidR="004D700B" w:rsidRPr="00FF4961" w14:paraId="5C5DE143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131861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368D7454" w14:textId="77777777" w:rsidR="004D700B" w:rsidRPr="00FF4961" w:rsidRDefault="004D700B" w:rsidP="004D700B">
                <w:pPr>
                  <w:rPr>
                    <w:rFonts w:ascii="Calibri Light" w:eastAsia="Calibri" w:hAnsi="Calibri Light" w:cs="Calibri Light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6BB48FB5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 xml:space="preserve">Bowel Program </w:t>
            </w:r>
            <w:r w:rsidRPr="00FF4961">
              <w:rPr>
                <w:rFonts w:ascii="Calibri Light" w:eastAsia="Calibri" w:hAnsi="Calibri Light" w:cs="Calibri Light"/>
              </w:rPr>
              <w:t xml:space="preserve"> </w:t>
            </w:r>
            <w:sdt>
              <w:sdtPr>
                <w:rPr>
                  <w:rFonts w:ascii="Calibri Light" w:eastAsia="Calibri" w:hAnsi="Calibri Light" w:cs="Calibri Light"/>
                </w:rPr>
                <w:id w:val="40095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4961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FF4961">
              <w:rPr>
                <w:rFonts w:ascii="Calibri Light" w:eastAsia="Calibri" w:hAnsi="Calibri Light" w:cs="Calibri Light"/>
              </w:rPr>
              <w:t>suppository</w:t>
            </w:r>
          </w:p>
          <w:p w14:paraId="08FA00C1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</w:rPr>
              <w:t xml:space="preserve"> </w:t>
            </w:r>
            <w:sdt>
              <w:sdtPr>
                <w:rPr>
                  <w:rFonts w:ascii="Calibri Light" w:eastAsia="Calibri" w:hAnsi="Calibri Light" w:cs="Calibri Light"/>
                </w:rPr>
                <w:id w:val="48967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4961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FF4961">
              <w:rPr>
                <w:rFonts w:ascii="Calibri Light" w:eastAsia="Calibri" w:hAnsi="Calibri Light" w:cs="Calibri Light"/>
              </w:rPr>
              <w:t xml:space="preserve">fleet enema, </w:t>
            </w:r>
            <w:sdt>
              <w:sdtPr>
                <w:rPr>
                  <w:rFonts w:ascii="Calibri Light" w:eastAsia="Calibri" w:hAnsi="Calibri Light" w:cs="Calibri Light"/>
                </w:rPr>
                <w:id w:val="-184300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F4961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FF4961">
              <w:rPr>
                <w:rFonts w:ascii="Calibri Light" w:eastAsia="Calibri" w:hAnsi="Calibri Light" w:cs="Calibri Light"/>
              </w:rPr>
              <w:t>digital stimulation)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-1639414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79FB9219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 Light" w:eastAsia="Calibri" w:hAnsi="Calibri Light" w:cs="Calibri Light"/>
                    <w:bCs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4320CCCE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Medication Administration</w:t>
            </w:r>
          </w:p>
        </w:tc>
      </w:tr>
      <w:tr w:rsidR="004D700B" w:rsidRPr="00FF4961" w14:paraId="461ACD73" w14:textId="77777777" w:rsidTr="0030775C"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466783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1897ACCC" w14:textId="77777777" w:rsidR="004D700B" w:rsidRPr="00FF4961" w:rsidRDefault="004D700B" w:rsidP="004D700B">
                <w:pPr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0DCCBF57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Application of braces or orthotics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-1589681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02D52D0C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472DE0ED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proofErr w:type="spellStart"/>
            <w:r w:rsidRPr="00FF4961">
              <w:rPr>
                <w:rFonts w:ascii="Calibri Light" w:eastAsia="Calibri" w:hAnsi="Calibri Light" w:cs="Calibri Light"/>
              </w:rPr>
              <w:t>Cpap</w:t>
            </w:r>
            <w:proofErr w:type="spellEnd"/>
            <w:r w:rsidRPr="00FF4961">
              <w:rPr>
                <w:rFonts w:ascii="Calibri Light" w:eastAsia="Calibri" w:hAnsi="Calibri Light" w:cs="Calibri Light"/>
              </w:rPr>
              <w:t>/</w:t>
            </w:r>
            <w:proofErr w:type="spellStart"/>
            <w:r w:rsidRPr="00FF4961">
              <w:rPr>
                <w:rFonts w:ascii="Calibri Light" w:eastAsia="Calibri" w:hAnsi="Calibri Light" w:cs="Calibri Light"/>
              </w:rPr>
              <w:t>Bipap</w:t>
            </w:r>
            <w:proofErr w:type="spellEnd"/>
            <w:r w:rsidRPr="00FF4961">
              <w:rPr>
                <w:rFonts w:ascii="Calibri Light" w:eastAsia="Calibri" w:hAnsi="Calibri Light" w:cs="Calibri Light"/>
              </w:rPr>
              <w:t xml:space="preserve"> use </w:t>
            </w:r>
          </w:p>
        </w:tc>
      </w:tr>
      <w:tr w:rsidR="004D700B" w:rsidRPr="00FF4961" w14:paraId="6E4C6C1B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-2007434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0D488E18" w14:textId="77777777" w:rsidR="004D700B" w:rsidRPr="00FF4961" w:rsidRDefault="004D700B" w:rsidP="004D700B">
                <w:pPr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337FF5FA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Superficial wound care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954222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4F0C47B1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25274345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Standing frame</w:t>
            </w:r>
          </w:p>
        </w:tc>
      </w:tr>
      <w:tr w:rsidR="004D700B" w:rsidRPr="00FF4961" w14:paraId="0CCD80B4" w14:textId="77777777" w:rsidTr="0030775C"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2117176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04DC30F0" w14:textId="77777777" w:rsidR="004D700B" w:rsidRPr="00FF4961" w:rsidRDefault="004D700B" w:rsidP="004D700B">
                <w:pPr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0E4E14AC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Range of motion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1380970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47BC7C6" w14:textId="77777777" w:rsidR="004D700B" w:rsidRPr="00FF4961" w:rsidRDefault="004D700B" w:rsidP="004D700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7BABE718" w14:textId="02E5389B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Hoyer Lift</w:t>
            </w:r>
            <w:r>
              <w:rPr>
                <w:rFonts w:ascii="Calibri Light" w:eastAsia="Calibri" w:hAnsi="Calibri Light" w:cs="Calibri Light"/>
              </w:rPr>
              <w:t xml:space="preserve"> * must be electric</w:t>
            </w:r>
          </w:p>
        </w:tc>
      </w:tr>
      <w:tr w:rsidR="004D700B" w:rsidRPr="00FF4961" w14:paraId="11BB2984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7" w:type="dxa"/>
          </w:tcPr>
          <w:p w14:paraId="42CF2BF8" w14:textId="77777777" w:rsidR="004D700B" w:rsidRPr="00FF4961" w:rsidRDefault="00B846D9" w:rsidP="004D700B">
            <w:pPr>
              <w:rPr>
                <w:rFonts w:ascii="Segoe UI Symbol" w:eastAsia="MS Gothic" w:hAnsi="Segoe UI Symbol" w:cs="Segoe UI Symbol"/>
                <w:sz w:val="32"/>
                <w:szCs w:val="32"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156275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D700B" w:rsidRPr="00FF4961">
              <w:rPr>
                <w:rFonts w:ascii="Segoe UI Symbol" w:eastAsia="MS Gothic" w:hAnsi="Segoe UI Symbol" w:cs="Segoe UI Symbol"/>
                <w:sz w:val="32"/>
                <w:szCs w:val="32"/>
              </w:rPr>
              <w:t xml:space="preserve"> </w:t>
            </w:r>
          </w:p>
        </w:tc>
        <w:tc>
          <w:tcPr>
            <w:tcW w:w="3316" w:type="dxa"/>
          </w:tcPr>
          <w:p w14:paraId="20D693E0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Walking programs</w:t>
            </w:r>
          </w:p>
        </w:tc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925854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9" w:type="dxa"/>
              </w:tcPr>
              <w:p w14:paraId="62F3B67D" w14:textId="77777777" w:rsidR="004D700B" w:rsidRPr="00FF4961" w:rsidRDefault="004D700B" w:rsidP="004D700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298" w:type="dxa"/>
          </w:tcPr>
          <w:p w14:paraId="3AACC981" w14:textId="52C56B45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Other mechanical lift (what)</w:t>
            </w:r>
            <w:r>
              <w:rPr>
                <w:rFonts w:ascii="Calibri Light" w:eastAsia="Calibri" w:hAnsi="Calibri Light" w:cs="Calibri Light"/>
                <w:bCs/>
              </w:rPr>
              <w:t xml:space="preserve"> </w:t>
            </w:r>
            <w:r>
              <w:rPr>
                <w:rFonts w:ascii="Calibri Light" w:eastAsia="Calibri" w:hAnsi="Calibri Light" w:cs="Calibri Light"/>
              </w:rPr>
              <w:t>must be electric</w:t>
            </w:r>
          </w:p>
        </w:tc>
      </w:tr>
      <w:tr w:rsidR="004D700B" w:rsidRPr="00FF4961" w14:paraId="78DFC812" w14:textId="77777777" w:rsidTr="00FF49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9B57D3"/>
          </w:tcPr>
          <w:p w14:paraId="543463A6" w14:textId="77777777" w:rsidR="004D700B" w:rsidRPr="00FF4961" w:rsidRDefault="004D700B" w:rsidP="004D700B">
            <w:pPr>
              <w:jc w:val="center"/>
              <w:rPr>
                <w:rFonts w:ascii="Calibri" w:eastAsia="Calibri" w:hAnsi="Calibri" w:cs="Calibri Light"/>
                <w:sz w:val="36"/>
                <w:szCs w:val="36"/>
              </w:rPr>
            </w:pPr>
            <w:r w:rsidRPr="00FF4961">
              <w:rPr>
                <w:rFonts w:ascii="Calibri" w:eastAsia="Calibri" w:hAnsi="Calibri" w:cs="Calibri Light"/>
                <w:sz w:val="36"/>
                <w:szCs w:val="36"/>
              </w:rPr>
              <w:t>Grooming Personal Cares ADL’s</w:t>
            </w:r>
          </w:p>
        </w:tc>
      </w:tr>
      <w:tr w:rsidR="004D700B" w:rsidRPr="00FF4961" w14:paraId="60EC19A1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87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3C0B428A" w14:textId="77777777" w:rsidR="004D700B" w:rsidRPr="00FF4961" w:rsidRDefault="004D700B" w:rsidP="004D700B">
                <w:pPr>
                  <w:rPr>
                    <w:rFonts w:ascii="Calibri Light" w:eastAsia="Calibri" w:hAnsi="Calibri Light" w:cs="Calibri Light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17048678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Bathing</w:t>
            </w:r>
          </w:p>
        </w:tc>
        <w:tc>
          <w:tcPr>
            <w:tcW w:w="1059" w:type="dxa"/>
          </w:tcPr>
          <w:p w14:paraId="23A7775F" w14:textId="77777777" w:rsidR="004D700B" w:rsidRPr="00FF4961" w:rsidRDefault="00B846D9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-44037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D700B" w:rsidRPr="00FF4961">
              <w:rPr>
                <w:rFonts w:ascii="Segoe UI Symbol" w:eastAsia="MS Gothic" w:hAnsi="Segoe UI Symbol" w:cs="Segoe UI Symbol"/>
                <w:sz w:val="32"/>
                <w:szCs w:val="32"/>
              </w:rPr>
              <w:t xml:space="preserve"> </w:t>
            </w:r>
          </w:p>
        </w:tc>
        <w:tc>
          <w:tcPr>
            <w:tcW w:w="3298" w:type="dxa"/>
          </w:tcPr>
          <w:p w14:paraId="6A9B3FD1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Oral Care</w:t>
            </w:r>
          </w:p>
        </w:tc>
      </w:tr>
      <w:tr w:rsidR="004D700B" w:rsidRPr="00FF4961" w14:paraId="41E175E4" w14:textId="77777777" w:rsidTr="0030775C">
        <w:sdt>
          <w:sdtPr>
            <w:rPr>
              <w:rFonts w:ascii="Calibri Light" w:eastAsia="Calibri" w:hAnsi="Calibri Light" w:cs="Calibri Light"/>
              <w:sz w:val="32"/>
              <w:szCs w:val="32"/>
            </w:rPr>
            <w:id w:val="1625892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77" w:type="dxa"/>
              </w:tcPr>
              <w:p w14:paraId="5CA0141F" w14:textId="77777777" w:rsidR="004D700B" w:rsidRPr="00FF4961" w:rsidRDefault="004D700B" w:rsidP="004D700B">
                <w:pPr>
                  <w:rPr>
                    <w:rFonts w:ascii="Calibri Light" w:eastAsia="Calibri" w:hAnsi="Calibri Light" w:cs="Calibri Light"/>
                    <w:sz w:val="32"/>
                    <w:szCs w:val="32"/>
                  </w:rPr>
                </w:pPr>
                <w:r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3316" w:type="dxa"/>
          </w:tcPr>
          <w:p w14:paraId="0430D2EA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Dressing</w:t>
            </w:r>
          </w:p>
        </w:tc>
        <w:tc>
          <w:tcPr>
            <w:tcW w:w="1059" w:type="dxa"/>
          </w:tcPr>
          <w:p w14:paraId="601812D4" w14:textId="77777777" w:rsidR="004D700B" w:rsidRPr="00FF4961" w:rsidRDefault="00B846D9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174699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D700B" w:rsidRPr="00FF4961">
              <w:rPr>
                <w:rFonts w:ascii="Segoe UI Symbol" w:eastAsia="MS Gothic" w:hAnsi="Segoe UI Symbol" w:cs="Segoe UI Symbol"/>
                <w:sz w:val="32"/>
                <w:szCs w:val="32"/>
              </w:rPr>
              <w:t xml:space="preserve"> </w:t>
            </w:r>
          </w:p>
        </w:tc>
        <w:tc>
          <w:tcPr>
            <w:tcW w:w="3298" w:type="dxa"/>
          </w:tcPr>
          <w:p w14:paraId="16973538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 xml:space="preserve">Hair Care </w:t>
            </w:r>
          </w:p>
        </w:tc>
      </w:tr>
      <w:tr w:rsidR="004D700B" w:rsidRPr="00FF4961" w14:paraId="45A97B34" w14:textId="77777777" w:rsidTr="00FF49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7" w:type="dxa"/>
          </w:tcPr>
          <w:p w14:paraId="01748FC9" w14:textId="77777777" w:rsidR="004D700B" w:rsidRPr="00FF4961" w:rsidRDefault="00B846D9" w:rsidP="004D700B">
            <w:pPr>
              <w:rPr>
                <w:rFonts w:ascii="Calibri Light" w:eastAsia="Calibri" w:hAnsi="Calibri Light" w:cs="Calibri Light"/>
                <w:sz w:val="32"/>
                <w:szCs w:val="32"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39625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D700B" w:rsidRPr="00FF4961">
              <w:rPr>
                <w:rFonts w:ascii="Segoe UI Symbol" w:eastAsia="MS Gothic" w:hAnsi="Segoe UI Symbol" w:cs="Segoe UI Symbol"/>
                <w:sz w:val="32"/>
                <w:szCs w:val="32"/>
              </w:rPr>
              <w:t xml:space="preserve"> </w:t>
            </w:r>
          </w:p>
        </w:tc>
        <w:tc>
          <w:tcPr>
            <w:tcW w:w="3316" w:type="dxa"/>
          </w:tcPr>
          <w:p w14:paraId="6FBCD155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Nail Care</w:t>
            </w:r>
          </w:p>
        </w:tc>
        <w:tc>
          <w:tcPr>
            <w:tcW w:w="1059" w:type="dxa"/>
          </w:tcPr>
          <w:p w14:paraId="39B79661" w14:textId="77777777" w:rsidR="004D700B" w:rsidRPr="00FF4961" w:rsidRDefault="00B846D9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-624536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D700B" w:rsidRPr="00FF4961">
              <w:rPr>
                <w:rFonts w:ascii="Segoe UI Symbol" w:eastAsia="MS Gothic" w:hAnsi="Segoe UI Symbol" w:cs="Segoe UI Symbol"/>
                <w:sz w:val="32"/>
                <w:szCs w:val="32"/>
              </w:rPr>
              <w:t xml:space="preserve"> </w:t>
            </w:r>
          </w:p>
        </w:tc>
        <w:tc>
          <w:tcPr>
            <w:tcW w:w="3298" w:type="dxa"/>
          </w:tcPr>
          <w:p w14:paraId="5310C6DA" w14:textId="77777777" w:rsidR="004D700B" w:rsidRPr="00FF4961" w:rsidRDefault="004D700B" w:rsidP="004D7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 xml:space="preserve">Toileting </w:t>
            </w:r>
          </w:p>
        </w:tc>
      </w:tr>
      <w:tr w:rsidR="004D700B" w:rsidRPr="00FF4961" w14:paraId="185E8D24" w14:textId="77777777" w:rsidTr="00307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7" w:type="dxa"/>
          </w:tcPr>
          <w:p w14:paraId="11E843D9" w14:textId="77777777" w:rsidR="004D700B" w:rsidRPr="00FF4961" w:rsidRDefault="00B846D9" w:rsidP="004D700B">
            <w:pPr>
              <w:rPr>
                <w:rFonts w:ascii="Calibri Light" w:eastAsia="Calibri" w:hAnsi="Calibri Light" w:cs="Calibri Light"/>
                <w:sz w:val="32"/>
                <w:szCs w:val="32"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-213777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316" w:type="dxa"/>
          </w:tcPr>
          <w:p w14:paraId="167F9A06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r w:rsidRPr="00FF4961">
              <w:rPr>
                <w:rFonts w:ascii="Calibri Light" w:eastAsia="Calibri" w:hAnsi="Calibri Light" w:cs="Calibri Light"/>
                <w:bCs/>
              </w:rPr>
              <w:t>Skin care</w:t>
            </w:r>
          </w:p>
        </w:tc>
        <w:tc>
          <w:tcPr>
            <w:tcW w:w="1059" w:type="dxa"/>
          </w:tcPr>
          <w:p w14:paraId="3844A8E1" w14:textId="77777777" w:rsidR="004D700B" w:rsidRPr="00FF4961" w:rsidRDefault="00B846D9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  <w:bCs/>
              </w:rPr>
            </w:pPr>
            <w:sdt>
              <w:sdtPr>
                <w:rPr>
                  <w:rFonts w:ascii="Calibri Light" w:eastAsia="Calibri" w:hAnsi="Calibri Light" w:cs="Calibri Light"/>
                  <w:sz w:val="32"/>
                  <w:szCs w:val="32"/>
                </w:rPr>
                <w:id w:val="193901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700B" w:rsidRPr="00FF4961">
                  <w:rPr>
                    <w:rFonts w:ascii="Segoe UI Symbol" w:eastAsia="Calibri" w:hAnsi="Segoe UI Symbol" w:cs="Segoe UI Symbol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3298" w:type="dxa"/>
          </w:tcPr>
          <w:p w14:paraId="3D0F8B44" w14:textId="77777777" w:rsidR="004D700B" w:rsidRPr="00FF4961" w:rsidRDefault="004D700B" w:rsidP="004D70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Calibri" w:hAnsi="Calibri Light" w:cs="Calibri Light"/>
              </w:rPr>
            </w:pPr>
            <w:r w:rsidRPr="00FF4961">
              <w:rPr>
                <w:rFonts w:ascii="Calibri Light" w:eastAsia="Calibri" w:hAnsi="Calibri Light" w:cs="Calibri Light"/>
              </w:rPr>
              <w:t>Foot care</w:t>
            </w:r>
          </w:p>
        </w:tc>
      </w:tr>
    </w:tbl>
    <w:p w14:paraId="7E5964F5" w14:textId="77777777" w:rsidR="00FF4961" w:rsidRPr="00FF4961" w:rsidRDefault="00FF4961" w:rsidP="00FF4961">
      <w:pPr>
        <w:widowControl/>
        <w:autoSpaceDE/>
        <w:autoSpaceDN/>
        <w:spacing w:after="160" w:line="259" w:lineRule="auto"/>
        <w:rPr>
          <w:rFonts w:ascii="Calibri" w:eastAsia="Calibri" w:hAnsi="Calibri"/>
        </w:rPr>
      </w:pPr>
    </w:p>
    <w:p w14:paraId="63302B83" w14:textId="64FE4560" w:rsidR="00B4376E" w:rsidRDefault="00B4376E">
      <w:pPr>
        <w:rPr>
          <w:b/>
          <w:sz w:val="24"/>
          <w:szCs w:val="24"/>
        </w:rPr>
      </w:pPr>
    </w:p>
    <w:p w14:paraId="20D26A19" w14:textId="43B1637E" w:rsidR="00B4376E" w:rsidRPr="0030775C" w:rsidRDefault="00B4376E">
      <w:pPr>
        <w:rPr>
          <w:b/>
          <w:sz w:val="20"/>
          <w:szCs w:val="20"/>
        </w:rPr>
      </w:pPr>
    </w:p>
    <w:p w14:paraId="02413A9F" w14:textId="06852961" w:rsidR="008F71B8" w:rsidRPr="0030775C" w:rsidRDefault="008F71B8" w:rsidP="008F71B8">
      <w:pPr>
        <w:jc w:val="center"/>
        <w:rPr>
          <w:b/>
          <w:sz w:val="20"/>
          <w:szCs w:val="20"/>
          <w:u w:val="single"/>
        </w:rPr>
      </w:pPr>
      <w:r w:rsidRPr="00327A6C">
        <w:rPr>
          <w:b/>
          <w:sz w:val="20"/>
          <w:szCs w:val="20"/>
          <w:highlight w:val="yellow"/>
          <w:u w:val="single"/>
        </w:rPr>
        <w:t>Authorization for Release of Protected Information</w:t>
      </w:r>
    </w:p>
    <w:p w14:paraId="137A2483" w14:textId="0E625A71" w:rsidR="008F71B8" w:rsidRDefault="008F71B8" w:rsidP="008F71B8">
      <w:pPr>
        <w:rPr>
          <w:b/>
          <w:sz w:val="20"/>
          <w:szCs w:val="20"/>
          <w:u w:val="single"/>
        </w:rPr>
      </w:pPr>
    </w:p>
    <w:p w14:paraId="6E344BFB" w14:textId="1CC7AEAA" w:rsidR="0030775C" w:rsidRPr="0030775C" w:rsidRDefault="0030775C" w:rsidP="008F71B8">
      <w:pPr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_____________________________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__________________________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__________________</w:t>
      </w:r>
    </w:p>
    <w:p w14:paraId="70DB03FE" w14:textId="6AD21947" w:rsidR="008F71B8" w:rsidRPr="0030775C" w:rsidRDefault="008F71B8" w:rsidP="008F71B8">
      <w:pPr>
        <w:rPr>
          <w:bCs/>
          <w:sz w:val="20"/>
          <w:szCs w:val="20"/>
        </w:rPr>
      </w:pPr>
      <w:r w:rsidRPr="00482437">
        <w:rPr>
          <w:bCs/>
          <w:sz w:val="20"/>
          <w:szCs w:val="20"/>
          <w:highlight w:val="yellow"/>
        </w:rPr>
        <w:t>Individuals Name:</w:t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482437">
        <w:rPr>
          <w:bCs/>
          <w:sz w:val="20"/>
          <w:szCs w:val="20"/>
          <w:highlight w:val="yellow"/>
        </w:rPr>
        <w:t>Phone:</w:t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</w:r>
      <w:r w:rsidRPr="00482437">
        <w:rPr>
          <w:bCs/>
          <w:sz w:val="20"/>
          <w:szCs w:val="20"/>
          <w:highlight w:val="yellow"/>
        </w:rPr>
        <w:t>Date of Birth:</w:t>
      </w:r>
    </w:p>
    <w:p w14:paraId="1B7286BC" w14:textId="77777777" w:rsidR="008F71B8" w:rsidRPr="0030775C" w:rsidRDefault="008F71B8" w:rsidP="008F71B8">
      <w:pPr>
        <w:rPr>
          <w:bCs/>
          <w:sz w:val="20"/>
          <w:szCs w:val="20"/>
        </w:rPr>
      </w:pPr>
    </w:p>
    <w:sdt>
      <w:sdtPr>
        <w:rPr>
          <w:bCs/>
          <w:sz w:val="20"/>
          <w:szCs w:val="20"/>
        </w:rPr>
        <w:id w:val="69943796"/>
        <w:placeholder>
          <w:docPart w:val="DefaultPlaceholder_-1854013440"/>
        </w:placeholder>
      </w:sdtPr>
      <w:sdtEndPr/>
      <w:sdtContent>
        <w:p w14:paraId="1AB19A45" w14:textId="1A532097" w:rsidR="008F71B8" w:rsidRPr="0030775C" w:rsidRDefault="008F71B8" w:rsidP="008F71B8">
          <w:pPr>
            <w:rPr>
              <w:bCs/>
              <w:sz w:val="20"/>
              <w:szCs w:val="20"/>
            </w:rPr>
          </w:pPr>
          <w:r w:rsidRPr="0030775C">
            <w:rPr>
              <w:bCs/>
              <w:sz w:val="20"/>
              <w:szCs w:val="20"/>
            </w:rPr>
            <w:t>_______________________________________________________________</w:t>
          </w:r>
        </w:p>
      </w:sdtContent>
    </w:sdt>
    <w:p w14:paraId="619E9C9E" w14:textId="7A8CCBC0" w:rsidR="008F71B8" w:rsidRPr="0030775C" w:rsidRDefault="008F71B8" w:rsidP="008F71B8">
      <w:pPr>
        <w:rPr>
          <w:bCs/>
          <w:sz w:val="20"/>
          <w:szCs w:val="20"/>
        </w:rPr>
      </w:pPr>
      <w:r w:rsidRPr="00482437">
        <w:rPr>
          <w:bCs/>
          <w:sz w:val="20"/>
          <w:szCs w:val="20"/>
          <w:highlight w:val="yellow"/>
        </w:rPr>
        <w:t>Individuals Address:</w:t>
      </w:r>
      <w:r w:rsidRPr="0030775C">
        <w:rPr>
          <w:bCs/>
          <w:sz w:val="20"/>
          <w:szCs w:val="20"/>
        </w:rPr>
        <w:t xml:space="preserve"> </w:t>
      </w:r>
    </w:p>
    <w:p w14:paraId="50AB344B" w14:textId="77777777" w:rsidR="008F71B8" w:rsidRPr="0030775C" w:rsidRDefault="008F71B8" w:rsidP="008F71B8">
      <w:pPr>
        <w:rPr>
          <w:bCs/>
          <w:i/>
          <w:iCs/>
          <w:sz w:val="20"/>
          <w:szCs w:val="20"/>
        </w:rPr>
      </w:pPr>
    </w:p>
    <w:p w14:paraId="7BEC24C9" w14:textId="0916BD20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/>
          <w:sz w:val="20"/>
          <w:szCs w:val="20"/>
        </w:rPr>
        <w:t>I authorize the disclosure and use of health information as described below:  Who may disclose (give out) this information: Print name, address and phone number of facility, provider, agency or individual you are authorizing to release information)</w:t>
      </w:r>
      <w:r w:rsidR="003458A9" w:rsidRPr="0030775C">
        <w:rPr>
          <w:b/>
          <w:sz w:val="20"/>
          <w:szCs w:val="20"/>
        </w:rPr>
        <w:t xml:space="preserve"> </w:t>
      </w:r>
      <w:r w:rsidR="003458A9" w:rsidRPr="0030775C">
        <w:rPr>
          <w:bCs/>
          <w:sz w:val="20"/>
          <w:szCs w:val="20"/>
        </w:rPr>
        <w:t>(Note: If date is not specified, this authorization expires twelve (12) months from the date this form is signed)</w:t>
      </w:r>
    </w:p>
    <w:p w14:paraId="10157521" w14:textId="77777777" w:rsidR="008F71B8" w:rsidRPr="0030775C" w:rsidRDefault="008F71B8" w:rsidP="008F71B8">
      <w:pPr>
        <w:rPr>
          <w:bCs/>
          <w:sz w:val="20"/>
          <w:szCs w:val="20"/>
        </w:rPr>
      </w:pPr>
    </w:p>
    <w:p w14:paraId="619E7BCC" w14:textId="56BF50F9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>_________________________________________</w:t>
      </w:r>
      <w:r w:rsidRPr="0030775C">
        <w:rPr>
          <w:bCs/>
          <w:sz w:val="20"/>
          <w:szCs w:val="20"/>
        </w:rPr>
        <w:tab/>
        <w:t>___________________________________</w:t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</w:p>
    <w:p w14:paraId="623D2158" w14:textId="63B27F10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 xml:space="preserve">Name: </w:t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 xml:space="preserve">               </w:t>
      </w:r>
      <w:r w:rsidRPr="0030775C">
        <w:rPr>
          <w:bCs/>
          <w:sz w:val="20"/>
          <w:szCs w:val="20"/>
        </w:rPr>
        <w:t>Phone:</w:t>
      </w:r>
    </w:p>
    <w:p w14:paraId="2348C6FC" w14:textId="3A067E59" w:rsidR="008F71B8" w:rsidRPr="0030775C" w:rsidRDefault="008F71B8" w:rsidP="008F71B8">
      <w:pPr>
        <w:rPr>
          <w:bCs/>
          <w:sz w:val="20"/>
          <w:szCs w:val="20"/>
        </w:rPr>
      </w:pPr>
    </w:p>
    <w:p w14:paraId="2629FD24" w14:textId="7C36DC62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>______________________________________________________________________________</w:t>
      </w:r>
    </w:p>
    <w:p w14:paraId="57F2554B" w14:textId="7BB9666A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 xml:space="preserve">Address: </w:t>
      </w:r>
    </w:p>
    <w:p w14:paraId="41A8B66C" w14:textId="2B071BB4" w:rsidR="008F71B8" w:rsidRPr="0030775C" w:rsidRDefault="008F71B8" w:rsidP="008F71B8">
      <w:pPr>
        <w:jc w:val="center"/>
        <w:rPr>
          <w:b/>
          <w:sz w:val="20"/>
          <w:szCs w:val="20"/>
          <w:u w:val="single"/>
        </w:rPr>
      </w:pPr>
      <w:r w:rsidRPr="0030775C">
        <w:rPr>
          <w:b/>
          <w:sz w:val="20"/>
          <w:szCs w:val="20"/>
          <w:u w:val="single"/>
        </w:rPr>
        <w:t>Information to be disclosed:</w:t>
      </w:r>
    </w:p>
    <w:p w14:paraId="4ABE8741" w14:textId="77777777" w:rsidR="003458A9" w:rsidRPr="0030775C" w:rsidRDefault="003458A9" w:rsidP="008F71B8">
      <w:pPr>
        <w:jc w:val="center"/>
        <w:rPr>
          <w:b/>
          <w:sz w:val="20"/>
          <w:szCs w:val="20"/>
          <w:u w:val="single"/>
        </w:rPr>
      </w:pPr>
    </w:p>
    <w:p w14:paraId="006B26EE" w14:textId="24279B71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 xml:space="preserve">Time Period </w:t>
      </w:r>
      <w:sdt>
        <w:sdtPr>
          <w:rPr>
            <w:bCs/>
            <w:sz w:val="20"/>
            <w:szCs w:val="20"/>
          </w:rPr>
          <w:id w:val="-1671172306"/>
          <w:placeholder>
            <w:docPart w:val="DefaultPlaceholder_-1854013440"/>
          </w:placeholder>
        </w:sdtPr>
        <w:sdtEndPr/>
        <w:sdtContent>
          <w:r w:rsidRPr="0030775C">
            <w:rPr>
              <w:bCs/>
              <w:sz w:val="20"/>
              <w:szCs w:val="20"/>
            </w:rPr>
            <w:t>_____________</w:t>
          </w:r>
        </w:sdtContent>
      </w:sdt>
      <w:r w:rsidRPr="0030775C">
        <w:rPr>
          <w:bCs/>
          <w:sz w:val="20"/>
          <w:szCs w:val="20"/>
        </w:rPr>
        <w:t xml:space="preserve"> to </w:t>
      </w:r>
      <w:sdt>
        <w:sdtPr>
          <w:rPr>
            <w:bCs/>
            <w:sz w:val="20"/>
            <w:szCs w:val="20"/>
          </w:rPr>
          <w:id w:val="1058825338"/>
          <w:placeholder>
            <w:docPart w:val="DefaultPlaceholder_-1854013440"/>
          </w:placeholder>
        </w:sdtPr>
        <w:sdtEndPr/>
        <w:sdtContent>
          <w:r w:rsidRPr="0030775C">
            <w:rPr>
              <w:bCs/>
              <w:sz w:val="20"/>
              <w:szCs w:val="20"/>
            </w:rPr>
            <w:t>______________</w:t>
          </w:r>
        </w:sdtContent>
      </w:sdt>
      <w:r w:rsidR="003458A9" w:rsidRPr="0030775C">
        <w:rPr>
          <w:bCs/>
          <w:sz w:val="20"/>
          <w:szCs w:val="20"/>
        </w:rPr>
        <w:t xml:space="preserve">  </w:t>
      </w:r>
      <w:proofErr w:type="gramStart"/>
      <w:r w:rsidR="003458A9" w:rsidRPr="0030775C">
        <w:rPr>
          <w:bCs/>
          <w:sz w:val="20"/>
          <w:szCs w:val="20"/>
        </w:rPr>
        <w:t>This</w:t>
      </w:r>
      <w:proofErr w:type="gramEnd"/>
      <w:r w:rsidR="003458A9" w:rsidRPr="0030775C">
        <w:rPr>
          <w:bCs/>
          <w:sz w:val="20"/>
          <w:szCs w:val="20"/>
        </w:rPr>
        <w:t xml:space="preserve"> authorization expires on the following date:   </w:t>
      </w:r>
      <w:sdt>
        <w:sdtPr>
          <w:rPr>
            <w:bCs/>
            <w:sz w:val="20"/>
            <w:szCs w:val="20"/>
          </w:rPr>
          <w:id w:val="995533270"/>
          <w:placeholder>
            <w:docPart w:val="DefaultPlaceholder_-1854013440"/>
          </w:placeholder>
        </w:sdtPr>
        <w:sdtEndPr/>
        <w:sdtContent>
          <w:r w:rsidR="0030775C">
            <w:rPr>
              <w:bCs/>
              <w:sz w:val="20"/>
              <w:szCs w:val="20"/>
            </w:rPr>
            <w:t>________</w:t>
          </w:r>
          <w:r w:rsidR="003458A9" w:rsidRPr="0030775C">
            <w:rPr>
              <w:bCs/>
              <w:sz w:val="20"/>
              <w:szCs w:val="20"/>
            </w:rPr>
            <w:t>_</w:t>
          </w:r>
        </w:sdtContent>
      </w:sdt>
      <w:r w:rsidR="003458A9" w:rsidRPr="0030775C">
        <w:rPr>
          <w:bCs/>
          <w:sz w:val="20"/>
          <w:szCs w:val="20"/>
        </w:rPr>
        <w:t xml:space="preserve"> </w:t>
      </w:r>
    </w:p>
    <w:p w14:paraId="01B50C21" w14:textId="77777777" w:rsidR="008F71B8" w:rsidRPr="0030775C" w:rsidRDefault="008F71B8" w:rsidP="008F71B8">
      <w:pPr>
        <w:rPr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45"/>
        <w:gridCol w:w="4335"/>
        <w:gridCol w:w="345"/>
        <w:gridCol w:w="4335"/>
      </w:tblGrid>
      <w:tr w:rsidR="008F71B8" w:rsidRPr="0030775C" w14:paraId="61987DEF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496007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29C115D6" w14:textId="23CEC47A" w:rsidR="008F71B8" w:rsidRPr="0030775C" w:rsidRDefault="008C494E" w:rsidP="008C494E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F6F6E02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Entire medical record (includes all listed below)</w:t>
            </w:r>
          </w:p>
        </w:tc>
        <w:sdt>
          <w:sdtPr>
            <w:rPr>
              <w:bCs/>
              <w:sz w:val="20"/>
              <w:szCs w:val="20"/>
            </w:rPr>
            <w:id w:val="209135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20DC4212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3CDF67A8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Verbal communication (includes all records listed below)</w:t>
            </w:r>
          </w:p>
        </w:tc>
      </w:tr>
      <w:tr w:rsidR="008F71B8" w:rsidRPr="0030775C" w14:paraId="37FF3864" w14:textId="77777777" w:rsidTr="008C494E">
        <w:trPr>
          <w:trHeight w:val="358"/>
        </w:trPr>
        <w:sdt>
          <w:sdtPr>
            <w:rPr>
              <w:bCs/>
              <w:sz w:val="20"/>
              <w:szCs w:val="20"/>
            </w:rPr>
            <w:id w:val="120561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322414DD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2D41305D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Behavior records</w:t>
            </w:r>
          </w:p>
        </w:tc>
        <w:sdt>
          <w:sdtPr>
            <w:rPr>
              <w:bCs/>
              <w:sz w:val="20"/>
              <w:szCs w:val="20"/>
            </w:rPr>
            <w:id w:val="-1180352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38E91D9A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221712A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Most recent physical &amp; History</w:t>
            </w:r>
          </w:p>
        </w:tc>
      </w:tr>
      <w:tr w:rsidR="008F71B8" w:rsidRPr="0030775C" w14:paraId="44F3A64A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-411319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5232FE4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41F11652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Chemical health records</w:t>
            </w:r>
          </w:p>
        </w:tc>
        <w:sdt>
          <w:sdtPr>
            <w:rPr>
              <w:bCs/>
              <w:sz w:val="20"/>
              <w:szCs w:val="20"/>
            </w:rPr>
            <w:id w:val="2079329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8F20F1F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593AEF1A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Most recent discharge summary records</w:t>
            </w:r>
          </w:p>
        </w:tc>
      </w:tr>
      <w:tr w:rsidR="008F71B8" w:rsidRPr="0030775C" w14:paraId="0B8DC69C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450139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23F49A9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0F9BDFF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Psychology/Psychiatric records</w:t>
            </w:r>
          </w:p>
        </w:tc>
        <w:sdt>
          <w:sdtPr>
            <w:rPr>
              <w:bCs/>
              <w:sz w:val="20"/>
              <w:szCs w:val="20"/>
            </w:rPr>
            <w:id w:val="-473142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67FAC52A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1A6ABAD2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Medication information</w:t>
            </w:r>
          </w:p>
        </w:tc>
      </w:tr>
      <w:tr w:rsidR="008F71B8" w:rsidRPr="0030775C" w14:paraId="454B6A6B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1528678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9090A9D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4AE90EDD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Neuropsychological evaluation records</w:t>
            </w:r>
          </w:p>
        </w:tc>
        <w:sdt>
          <w:sdtPr>
            <w:rPr>
              <w:bCs/>
              <w:sz w:val="20"/>
              <w:szCs w:val="20"/>
            </w:rPr>
            <w:id w:val="106168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69EC085A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1F095D42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Daily narratives and progress notes</w:t>
            </w:r>
          </w:p>
        </w:tc>
      </w:tr>
      <w:tr w:rsidR="008F71B8" w:rsidRPr="0030775C" w14:paraId="5B7F06BB" w14:textId="77777777" w:rsidTr="008C494E">
        <w:trPr>
          <w:trHeight w:val="469"/>
        </w:trPr>
        <w:sdt>
          <w:sdtPr>
            <w:rPr>
              <w:bCs/>
              <w:sz w:val="20"/>
              <w:szCs w:val="20"/>
            </w:rPr>
            <w:id w:val="-1267080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793E629C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4335" w:type="dxa"/>
          </w:tcPr>
          <w:p w14:paraId="6959EF68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 xml:space="preserve">Other: </w:t>
            </w:r>
          </w:p>
        </w:tc>
        <w:tc>
          <w:tcPr>
            <w:tcW w:w="345" w:type="dxa"/>
          </w:tcPr>
          <w:p w14:paraId="3A4268FC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</w:p>
        </w:tc>
        <w:tc>
          <w:tcPr>
            <w:tcW w:w="4335" w:type="dxa"/>
          </w:tcPr>
          <w:p w14:paraId="20C25D39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</w:p>
        </w:tc>
      </w:tr>
    </w:tbl>
    <w:p w14:paraId="6938364D" w14:textId="77777777" w:rsidR="008F71B8" w:rsidRPr="0030775C" w:rsidRDefault="008F71B8" w:rsidP="008F71B8">
      <w:pPr>
        <w:rPr>
          <w:b/>
          <w:sz w:val="20"/>
          <w:szCs w:val="20"/>
        </w:rPr>
      </w:pPr>
      <w:r w:rsidRPr="0030775C">
        <w:rPr>
          <w:b/>
          <w:sz w:val="20"/>
          <w:szCs w:val="20"/>
        </w:rPr>
        <w:t>The purpose for which this information may be disclosed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45"/>
        <w:gridCol w:w="3870"/>
        <w:gridCol w:w="345"/>
        <w:gridCol w:w="2175"/>
        <w:gridCol w:w="345"/>
        <w:gridCol w:w="2280"/>
      </w:tblGrid>
      <w:tr w:rsidR="008F71B8" w:rsidRPr="0030775C" w14:paraId="6C8F1447" w14:textId="77777777" w:rsidTr="0030775C">
        <w:sdt>
          <w:sdtPr>
            <w:rPr>
              <w:bCs/>
              <w:sz w:val="20"/>
              <w:szCs w:val="20"/>
            </w:rPr>
            <w:id w:val="381211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2C8808DB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0" w:type="dxa"/>
          </w:tcPr>
          <w:p w14:paraId="79C88E13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At the request of the individual listed above</w:t>
            </w:r>
          </w:p>
        </w:tc>
        <w:sdt>
          <w:sdtPr>
            <w:rPr>
              <w:bCs/>
              <w:sz w:val="20"/>
              <w:szCs w:val="20"/>
            </w:rPr>
            <w:id w:val="1503385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1DFF6AE9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75" w:type="dxa"/>
          </w:tcPr>
          <w:p w14:paraId="6AB537CC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Provision of service</w:t>
            </w:r>
          </w:p>
        </w:tc>
        <w:sdt>
          <w:sdtPr>
            <w:rPr>
              <w:bCs/>
              <w:sz w:val="20"/>
              <w:szCs w:val="20"/>
            </w:rPr>
            <w:id w:val="-1844157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452A6E11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80" w:type="dxa"/>
          </w:tcPr>
          <w:p w14:paraId="07CD5DAB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Determining care needs</w:t>
            </w:r>
          </w:p>
        </w:tc>
      </w:tr>
      <w:tr w:rsidR="008F71B8" w:rsidRPr="0030775C" w14:paraId="759B0565" w14:textId="77777777" w:rsidTr="0030775C">
        <w:sdt>
          <w:sdtPr>
            <w:rPr>
              <w:bCs/>
              <w:sz w:val="20"/>
              <w:szCs w:val="20"/>
            </w:rPr>
            <w:id w:val="279999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4809D99C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0" w:type="dxa"/>
          </w:tcPr>
          <w:p w14:paraId="3CEE0C37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Developing Care Plan</w:t>
            </w:r>
          </w:p>
        </w:tc>
        <w:sdt>
          <w:sdtPr>
            <w:rPr>
              <w:bCs/>
              <w:sz w:val="20"/>
              <w:szCs w:val="20"/>
            </w:rPr>
            <w:id w:val="2052196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13576BF4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175" w:type="dxa"/>
          </w:tcPr>
          <w:p w14:paraId="1BD53E8B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Care Coordination</w:t>
            </w:r>
          </w:p>
        </w:tc>
        <w:sdt>
          <w:sdtPr>
            <w:rPr>
              <w:bCs/>
              <w:sz w:val="20"/>
              <w:szCs w:val="20"/>
            </w:rPr>
            <w:id w:val="-580680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5" w:type="dxa"/>
              </w:tcPr>
              <w:p w14:paraId="5ECD183C" w14:textId="77777777" w:rsidR="008F71B8" w:rsidRPr="0030775C" w:rsidRDefault="008F71B8" w:rsidP="008F71B8">
                <w:pPr>
                  <w:rPr>
                    <w:bCs/>
                    <w:sz w:val="20"/>
                    <w:szCs w:val="20"/>
                  </w:rPr>
                </w:pPr>
                <w:r w:rsidRPr="0030775C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280" w:type="dxa"/>
          </w:tcPr>
          <w:p w14:paraId="7D27A968" w14:textId="77777777" w:rsidR="008F71B8" w:rsidRPr="0030775C" w:rsidRDefault="008F71B8" w:rsidP="008F71B8">
            <w:pPr>
              <w:rPr>
                <w:bCs/>
                <w:sz w:val="20"/>
                <w:szCs w:val="20"/>
              </w:rPr>
            </w:pPr>
            <w:r w:rsidRPr="0030775C">
              <w:rPr>
                <w:bCs/>
                <w:sz w:val="20"/>
                <w:szCs w:val="20"/>
              </w:rPr>
              <w:t>Other</w:t>
            </w:r>
          </w:p>
        </w:tc>
      </w:tr>
    </w:tbl>
    <w:p w14:paraId="2614E75B" w14:textId="17336352" w:rsidR="008F71B8" w:rsidRPr="0030775C" w:rsidRDefault="008F71B8" w:rsidP="003458A9">
      <w:pPr>
        <w:jc w:val="center"/>
        <w:rPr>
          <w:b/>
          <w:sz w:val="20"/>
          <w:szCs w:val="20"/>
          <w:u w:val="single"/>
        </w:rPr>
      </w:pPr>
      <w:r w:rsidRPr="0030775C">
        <w:rPr>
          <w:b/>
          <w:sz w:val="20"/>
          <w:szCs w:val="20"/>
          <w:u w:val="single"/>
        </w:rPr>
        <w:t>Who may receive and use this information:</w:t>
      </w:r>
    </w:p>
    <w:p w14:paraId="0AFC425D" w14:textId="52F92122" w:rsidR="008F71B8" w:rsidRPr="0030775C" w:rsidRDefault="008F71B8" w:rsidP="008F71B8">
      <w:pPr>
        <w:rPr>
          <w:bCs/>
          <w:sz w:val="20"/>
          <w:szCs w:val="20"/>
          <w:u w:val="single"/>
        </w:rPr>
      </w:pPr>
      <w:r w:rsidRPr="0030775C">
        <w:rPr>
          <w:bCs/>
          <w:sz w:val="20"/>
          <w:szCs w:val="20"/>
          <w:u w:val="single"/>
        </w:rPr>
        <w:t xml:space="preserve">Accessible Space, Inc. </w:t>
      </w:r>
      <w:r w:rsidR="007D0C45">
        <w:rPr>
          <w:bCs/>
          <w:sz w:val="20"/>
          <w:szCs w:val="20"/>
          <w:u w:val="single"/>
        </w:rPr>
        <w:t>(ASI</w:t>
      </w:r>
      <w:proofErr w:type="gramStart"/>
      <w:r w:rsidR="007D0C45">
        <w:rPr>
          <w:bCs/>
          <w:sz w:val="20"/>
          <w:szCs w:val="20"/>
          <w:u w:val="single"/>
        </w:rPr>
        <w:t xml:space="preserve">)  </w:t>
      </w:r>
      <w:r w:rsidR="00F26CD0">
        <w:rPr>
          <w:bCs/>
          <w:sz w:val="20"/>
          <w:szCs w:val="20"/>
          <w:u w:val="single"/>
        </w:rPr>
        <w:t>2550</w:t>
      </w:r>
      <w:proofErr w:type="gramEnd"/>
      <w:r w:rsidR="00F26CD0">
        <w:rPr>
          <w:bCs/>
          <w:sz w:val="20"/>
          <w:szCs w:val="20"/>
          <w:u w:val="single"/>
        </w:rPr>
        <w:t xml:space="preserve"> University Ave W STE 330 N St Paul MN 55114 651-645-7271</w:t>
      </w:r>
    </w:p>
    <w:p w14:paraId="6F8334AA" w14:textId="67D8F3CD" w:rsidR="008F71B8" w:rsidRPr="0030775C" w:rsidRDefault="008F71B8" w:rsidP="008F71B8">
      <w:pPr>
        <w:rPr>
          <w:bCs/>
          <w:sz w:val="20"/>
          <w:szCs w:val="20"/>
          <w:u w:val="single"/>
        </w:rPr>
      </w:pPr>
    </w:p>
    <w:p w14:paraId="07474BC0" w14:textId="67B21189" w:rsidR="0030775C" w:rsidRPr="0030775C" w:rsidRDefault="003458A9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  <w:u w:val="single"/>
        </w:rPr>
        <w:t>_______</w:t>
      </w:r>
      <w:r w:rsidR="0030775C">
        <w:rPr>
          <w:bCs/>
          <w:sz w:val="20"/>
          <w:szCs w:val="20"/>
          <w:u w:val="single"/>
        </w:rPr>
        <w:t>_____</w:t>
      </w:r>
      <w:r w:rsidRPr="0030775C">
        <w:rPr>
          <w:bCs/>
          <w:sz w:val="20"/>
          <w:szCs w:val="20"/>
          <w:u w:val="single"/>
        </w:rPr>
        <w:t>___________________________</w:t>
      </w:r>
      <w:r w:rsidRPr="0030775C">
        <w:rPr>
          <w:bCs/>
          <w:sz w:val="20"/>
          <w:szCs w:val="20"/>
          <w:u w:val="single"/>
        </w:rPr>
        <w:tab/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  <w:t>____________________________</w:t>
      </w:r>
    </w:p>
    <w:p w14:paraId="53DB1A8D" w14:textId="55CCCC9C" w:rsidR="008F71B8" w:rsidRPr="0030775C" w:rsidRDefault="008F71B8" w:rsidP="008F71B8">
      <w:pPr>
        <w:rPr>
          <w:bCs/>
          <w:sz w:val="20"/>
          <w:szCs w:val="20"/>
        </w:rPr>
      </w:pPr>
      <w:r w:rsidRPr="00482437">
        <w:rPr>
          <w:bCs/>
          <w:sz w:val="20"/>
          <w:szCs w:val="20"/>
          <w:highlight w:val="yellow"/>
        </w:rPr>
        <w:t>Signature of Resident or Resident’s Legal Representative</w:t>
      </w:r>
      <w:r w:rsidR="003458A9" w:rsidRPr="00482437">
        <w:rPr>
          <w:bCs/>
          <w:sz w:val="20"/>
          <w:szCs w:val="20"/>
          <w:highlight w:val="yellow"/>
        </w:rPr>
        <w:t>:</w:t>
      </w:r>
      <w:r w:rsidR="003458A9" w:rsidRPr="0030775C">
        <w:rPr>
          <w:bCs/>
          <w:sz w:val="20"/>
          <w:szCs w:val="20"/>
        </w:rPr>
        <w:tab/>
      </w:r>
      <w:r w:rsidR="003458A9" w:rsidRPr="0030775C">
        <w:rPr>
          <w:bCs/>
          <w:sz w:val="20"/>
          <w:szCs w:val="20"/>
        </w:rPr>
        <w:tab/>
      </w:r>
      <w:r w:rsidRPr="00482437">
        <w:rPr>
          <w:bCs/>
          <w:sz w:val="20"/>
          <w:szCs w:val="20"/>
          <w:highlight w:val="yellow"/>
        </w:rPr>
        <w:t>Date:</w:t>
      </w:r>
    </w:p>
    <w:p w14:paraId="634A91FA" w14:textId="77777777" w:rsidR="008F71B8" w:rsidRPr="0030775C" w:rsidRDefault="008F71B8" w:rsidP="008F71B8">
      <w:pPr>
        <w:rPr>
          <w:bCs/>
          <w:sz w:val="20"/>
          <w:szCs w:val="20"/>
        </w:rPr>
      </w:pPr>
    </w:p>
    <w:p w14:paraId="17966400" w14:textId="3ECF16C3" w:rsidR="008F71B8" w:rsidRPr="0030775C" w:rsidRDefault="008F71B8" w:rsidP="008F71B8">
      <w:pPr>
        <w:rPr>
          <w:b/>
          <w:sz w:val="20"/>
          <w:szCs w:val="20"/>
        </w:rPr>
      </w:pPr>
      <w:r w:rsidRPr="0030775C">
        <w:rPr>
          <w:b/>
          <w:sz w:val="20"/>
          <w:szCs w:val="20"/>
        </w:rPr>
        <w:t xml:space="preserve">If signed by Resident’s Representative: </w:t>
      </w:r>
    </w:p>
    <w:p w14:paraId="29A902BE" w14:textId="77777777" w:rsidR="008F71B8" w:rsidRPr="0030775C" w:rsidRDefault="008F71B8" w:rsidP="008F71B8">
      <w:pPr>
        <w:rPr>
          <w:bCs/>
          <w:sz w:val="20"/>
          <w:szCs w:val="20"/>
        </w:rPr>
      </w:pPr>
    </w:p>
    <w:p w14:paraId="1F670D92" w14:textId="4655FD05" w:rsidR="003458A9" w:rsidRPr="0030775C" w:rsidRDefault="003458A9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>______________________________</w:t>
      </w:r>
      <w:r w:rsidR="0030775C">
        <w:rPr>
          <w:bCs/>
          <w:sz w:val="20"/>
          <w:szCs w:val="20"/>
        </w:rPr>
        <w:t>_______________</w:t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  <w:t>___________________________</w:t>
      </w:r>
    </w:p>
    <w:p w14:paraId="7F870021" w14:textId="17423725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 xml:space="preserve">Print Representative’s Name: </w:t>
      </w:r>
      <w:r w:rsidR="003458A9" w:rsidRPr="0030775C">
        <w:rPr>
          <w:bCs/>
          <w:sz w:val="20"/>
          <w:szCs w:val="20"/>
        </w:rPr>
        <w:tab/>
      </w:r>
      <w:r w:rsidR="003458A9" w:rsidRPr="0030775C">
        <w:rPr>
          <w:bCs/>
          <w:sz w:val="20"/>
          <w:szCs w:val="20"/>
        </w:rPr>
        <w:tab/>
      </w:r>
      <w:r w:rsidR="003458A9" w:rsidRPr="0030775C">
        <w:rPr>
          <w:bCs/>
          <w:sz w:val="20"/>
          <w:szCs w:val="20"/>
        </w:rPr>
        <w:tab/>
      </w:r>
      <w:r w:rsidR="003458A9" w:rsidRP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</w:r>
      <w:r w:rsidRPr="0030775C">
        <w:rPr>
          <w:bCs/>
          <w:sz w:val="20"/>
          <w:szCs w:val="20"/>
        </w:rPr>
        <w:t xml:space="preserve">Relationship to Resident:  </w:t>
      </w:r>
    </w:p>
    <w:p w14:paraId="158C2BD5" w14:textId="4807239E" w:rsidR="008F71B8" w:rsidRDefault="008F71B8" w:rsidP="008F71B8">
      <w:pPr>
        <w:rPr>
          <w:bCs/>
          <w:sz w:val="20"/>
          <w:szCs w:val="20"/>
        </w:rPr>
      </w:pPr>
    </w:p>
    <w:p w14:paraId="54EE491A" w14:textId="36FBF3F5" w:rsidR="0030775C" w:rsidRDefault="0030775C" w:rsidP="008F71B8">
      <w:pPr>
        <w:rPr>
          <w:bCs/>
          <w:sz w:val="20"/>
          <w:szCs w:val="20"/>
        </w:rPr>
      </w:pPr>
    </w:p>
    <w:p w14:paraId="7ACAC0B0" w14:textId="5E2F9CF0" w:rsidR="0030775C" w:rsidRPr="0030775C" w:rsidRDefault="0030775C" w:rsidP="008F71B8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____________________________________________</w:t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>___________________________</w:t>
      </w:r>
    </w:p>
    <w:p w14:paraId="791CF1AA" w14:textId="55A44063" w:rsidR="008F71B8" w:rsidRPr="0030775C" w:rsidRDefault="008F71B8" w:rsidP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>Witness Signature</w:t>
      </w:r>
      <w:r w:rsidR="0030775C">
        <w:rPr>
          <w:bCs/>
          <w:sz w:val="20"/>
          <w:szCs w:val="20"/>
        </w:rPr>
        <w:t xml:space="preserve">: </w:t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</w:r>
      <w:r w:rsidR="0030775C">
        <w:rPr>
          <w:bCs/>
          <w:sz w:val="20"/>
          <w:szCs w:val="20"/>
        </w:rPr>
        <w:tab/>
        <w:t>Date:</w:t>
      </w:r>
    </w:p>
    <w:p w14:paraId="2ABF9CA6" w14:textId="13E957FC" w:rsidR="008F71B8" w:rsidRPr="0030775C" w:rsidRDefault="008F71B8" w:rsidP="008F71B8">
      <w:pPr>
        <w:rPr>
          <w:bCs/>
          <w:sz w:val="20"/>
          <w:szCs w:val="20"/>
        </w:rPr>
      </w:pPr>
    </w:p>
    <w:p w14:paraId="04CE5B8B" w14:textId="28753EE3" w:rsidR="008F71B8" w:rsidRPr="0030775C" w:rsidRDefault="008F71B8">
      <w:pPr>
        <w:rPr>
          <w:b/>
          <w:sz w:val="20"/>
          <w:szCs w:val="20"/>
        </w:rPr>
      </w:pPr>
      <w:r w:rsidRPr="0030775C">
        <w:rPr>
          <w:b/>
          <w:sz w:val="20"/>
          <w:szCs w:val="20"/>
        </w:rPr>
        <w:t>I understand that:</w:t>
      </w:r>
    </w:p>
    <w:p w14:paraId="72F4656F" w14:textId="240B7D77" w:rsidR="008F71B8" w:rsidRPr="0030775C" w:rsidRDefault="008F71B8">
      <w:pPr>
        <w:rPr>
          <w:bCs/>
          <w:sz w:val="20"/>
          <w:szCs w:val="20"/>
        </w:rPr>
      </w:pPr>
      <w:r w:rsidRPr="0030775C">
        <w:rPr>
          <w:bCs/>
          <w:sz w:val="20"/>
          <w:szCs w:val="20"/>
        </w:rPr>
        <w:t>I may revoke this authorization at any time by notifying, in writing, the facility listed above</w:t>
      </w:r>
      <w:r w:rsidR="003458A9" w:rsidRPr="0030775C">
        <w:rPr>
          <w:bCs/>
          <w:sz w:val="20"/>
          <w:szCs w:val="20"/>
        </w:rPr>
        <w:t xml:space="preserve">. </w:t>
      </w:r>
      <w:r w:rsidRPr="0030775C">
        <w:rPr>
          <w:bCs/>
          <w:sz w:val="20"/>
          <w:szCs w:val="20"/>
        </w:rPr>
        <w:t xml:space="preserve">Revoking this authorization </w:t>
      </w:r>
      <w:r w:rsidRPr="0030775C">
        <w:rPr>
          <w:bCs/>
          <w:sz w:val="20"/>
          <w:szCs w:val="20"/>
        </w:rPr>
        <w:lastRenderedPageBreak/>
        <w:t>does not apply to information that has already been released under this authorization</w:t>
      </w:r>
      <w:r w:rsidR="003458A9" w:rsidRPr="0030775C">
        <w:rPr>
          <w:bCs/>
          <w:sz w:val="20"/>
          <w:szCs w:val="20"/>
        </w:rPr>
        <w:t xml:space="preserve">. </w:t>
      </w:r>
      <w:r w:rsidRPr="0030775C">
        <w:rPr>
          <w:bCs/>
          <w:sz w:val="20"/>
          <w:szCs w:val="20"/>
        </w:rPr>
        <w:t>I have the right to inspect or request a copy of the health information to be disclosed</w:t>
      </w:r>
      <w:r w:rsidR="003458A9" w:rsidRPr="0030775C">
        <w:rPr>
          <w:bCs/>
          <w:sz w:val="20"/>
          <w:szCs w:val="20"/>
        </w:rPr>
        <w:t xml:space="preserve">. </w:t>
      </w:r>
      <w:r w:rsidRPr="0030775C">
        <w:rPr>
          <w:bCs/>
          <w:sz w:val="20"/>
          <w:szCs w:val="20"/>
        </w:rPr>
        <w:t>If the disclosed information goes to a health care provider or a health plan covered by federal privacy laws, it will be protected by federal privacy laws</w:t>
      </w:r>
      <w:r w:rsidR="003458A9" w:rsidRPr="0030775C">
        <w:rPr>
          <w:bCs/>
          <w:sz w:val="20"/>
          <w:szCs w:val="20"/>
        </w:rPr>
        <w:t xml:space="preserve">. </w:t>
      </w:r>
      <w:r w:rsidRPr="0030775C">
        <w:rPr>
          <w:bCs/>
          <w:sz w:val="20"/>
          <w:szCs w:val="20"/>
        </w:rPr>
        <w:t>Information that goes to other persons or entities may not be protected by state or federal privacy laws and may be re-disclosed.</w:t>
      </w:r>
      <w:r w:rsidR="003458A9" w:rsidRPr="0030775C">
        <w:rPr>
          <w:bCs/>
          <w:sz w:val="20"/>
          <w:szCs w:val="20"/>
        </w:rPr>
        <w:t xml:space="preserve"> </w:t>
      </w:r>
      <w:r w:rsidRPr="0030775C">
        <w:rPr>
          <w:bCs/>
          <w:sz w:val="20"/>
          <w:szCs w:val="20"/>
        </w:rPr>
        <w:t>I do not have to sign this form.</w:t>
      </w:r>
    </w:p>
    <w:sectPr w:rsidR="008F71B8" w:rsidRPr="0030775C" w:rsidSect="006B3E76">
      <w:type w:val="continuous"/>
      <w:pgSz w:w="12240" w:h="15840"/>
      <w:pgMar w:top="1000" w:right="1220" w:bottom="1420" w:left="1280" w:header="0" w:footer="11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50A8E" w14:textId="77777777" w:rsidR="00327A6C" w:rsidRDefault="00327A6C">
      <w:r>
        <w:separator/>
      </w:r>
    </w:p>
  </w:endnote>
  <w:endnote w:type="continuationSeparator" w:id="0">
    <w:p w14:paraId="460AF0D2" w14:textId="77777777" w:rsidR="00327A6C" w:rsidRDefault="00327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7843062"/>
      <w:docPartObj>
        <w:docPartGallery w:val="Page Numbers (Bottom of Page)"/>
        <w:docPartUnique/>
      </w:docPartObj>
    </w:sdtPr>
    <w:sdtEndPr/>
    <w:sdtContent>
      <w:sdt>
        <w:sdtPr>
          <w:id w:val="-956094265"/>
          <w:docPartObj>
            <w:docPartGallery w:val="Page Numbers (Top of Page)"/>
            <w:docPartUnique/>
          </w:docPartObj>
        </w:sdtPr>
        <w:sdtEndPr/>
        <w:sdtContent>
          <w:p w14:paraId="695972C1" w14:textId="6A17D9EA" w:rsidR="00327A6C" w:rsidRDefault="00327A6C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846D9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846D9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14:paraId="1AE01B30" w14:textId="414E9E3C" w:rsidR="00327A6C" w:rsidRDefault="00327A6C" w:rsidP="003B2D17">
            <w:pPr>
              <w:pStyle w:val="Footer"/>
            </w:pPr>
            <w:r>
              <w:rPr>
                <w:b/>
                <w:bCs/>
                <w:sz w:val="24"/>
                <w:szCs w:val="24"/>
              </w:rPr>
              <w:t>REV. 10/5/22</w:t>
            </w:r>
          </w:p>
        </w:sdtContent>
      </w:sdt>
    </w:sdtContent>
  </w:sdt>
  <w:p w14:paraId="227FBDF5" w14:textId="77777777" w:rsidR="00327A6C" w:rsidRDefault="00327A6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069BEE" w14:textId="77777777" w:rsidR="00327A6C" w:rsidRDefault="00327A6C">
      <w:r>
        <w:separator/>
      </w:r>
    </w:p>
  </w:footnote>
  <w:footnote w:type="continuationSeparator" w:id="0">
    <w:p w14:paraId="6784D2F0" w14:textId="77777777" w:rsidR="00327A6C" w:rsidRDefault="00327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FC9D1" w14:textId="77777777" w:rsidR="00327A6C" w:rsidRDefault="00327A6C" w:rsidP="003458A9">
    <w:pPr>
      <w:pStyle w:val="Header"/>
      <w:jc w:val="center"/>
    </w:pPr>
    <w:r w:rsidRPr="00F203DE">
      <w:rPr>
        <w:noProof/>
      </w:rPr>
      <w:drawing>
        <wp:anchor distT="0" distB="0" distL="114300" distR="114300" simplePos="0" relativeHeight="251658240" behindDoc="0" locked="0" layoutInCell="1" allowOverlap="1" wp14:anchorId="1AFB0423" wp14:editId="76C8D1F9">
          <wp:simplePos x="0" y="0"/>
          <wp:positionH relativeFrom="margin">
            <wp:align>left</wp:align>
          </wp:positionH>
          <wp:positionV relativeFrom="page">
            <wp:posOffset>219075</wp:posOffset>
          </wp:positionV>
          <wp:extent cx="3219450" cy="400685"/>
          <wp:effectExtent l="0" t="0" r="0" b="0"/>
          <wp:wrapSquare wrapText="bothSides"/>
          <wp:docPr id="1" name="Picture 1" descr="Accessible Space, Inc. | Housing with Ca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cessible Space, Inc. | Housing with Ca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9450" cy="400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0E2B"/>
    <w:multiLevelType w:val="hybridMultilevel"/>
    <w:tmpl w:val="98C2D7A0"/>
    <w:lvl w:ilvl="0" w:tplc="CDD647DA">
      <w:numFmt w:val="bullet"/>
      <w:lvlText w:val="•"/>
      <w:lvlJc w:val="left"/>
      <w:pPr>
        <w:ind w:left="646" w:hanging="342"/>
      </w:pPr>
      <w:rPr>
        <w:rFonts w:ascii="Times New Roman" w:eastAsia="Times New Roman" w:hAnsi="Times New Roman" w:cs="Times New Roman" w:hint="default"/>
        <w:w w:val="108"/>
        <w:sz w:val="22"/>
        <w:szCs w:val="22"/>
      </w:rPr>
    </w:lvl>
    <w:lvl w:ilvl="1" w:tplc="DD1C180C">
      <w:numFmt w:val="bullet"/>
      <w:lvlText w:val="•"/>
      <w:lvlJc w:val="left"/>
      <w:pPr>
        <w:ind w:left="919" w:hanging="348"/>
      </w:pPr>
      <w:rPr>
        <w:rFonts w:ascii="Times New Roman" w:eastAsia="Times New Roman" w:hAnsi="Times New Roman" w:cs="Times New Roman" w:hint="default"/>
        <w:w w:val="105"/>
        <w:sz w:val="20"/>
        <w:szCs w:val="20"/>
      </w:rPr>
    </w:lvl>
    <w:lvl w:ilvl="2" w:tplc="ECDEAAA6">
      <w:numFmt w:val="bullet"/>
      <w:lvlText w:val="•"/>
      <w:lvlJc w:val="left"/>
      <w:pPr>
        <w:ind w:left="2600" w:hanging="348"/>
      </w:pPr>
      <w:rPr>
        <w:rFonts w:hint="default"/>
      </w:rPr>
    </w:lvl>
    <w:lvl w:ilvl="3" w:tplc="1C36A5A4">
      <w:numFmt w:val="bullet"/>
      <w:lvlText w:val="•"/>
      <w:lvlJc w:val="left"/>
      <w:pPr>
        <w:ind w:left="3527" w:hanging="348"/>
      </w:pPr>
      <w:rPr>
        <w:rFonts w:hint="default"/>
      </w:rPr>
    </w:lvl>
    <w:lvl w:ilvl="4" w:tplc="179E4648">
      <w:numFmt w:val="bullet"/>
      <w:lvlText w:val="•"/>
      <w:lvlJc w:val="left"/>
      <w:pPr>
        <w:ind w:left="4455" w:hanging="348"/>
      </w:pPr>
      <w:rPr>
        <w:rFonts w:hint="default"/>
      </w:rPr>
    </w:lvl>
    <w:lvl w:ilvl="5" w:tplc="CDF49F28">
      <w:numFmt w:val="bullet"/>
      <w:lvlText w:val="•"/>
      <w:lvlJc w:val="left"/>
      <w:pPr>
        <w:ind w:left="5382" w:hanging="348"/>
      </w:pPr>
      <w:rPr>
        <w:rFonts w:hint="default"/>
      </w:rPr>
    </w:lvl>
    <w:lvl w:ilvl="6" w:tplc="31281D7C">
      <w:numFmt w:val="bullet"/>
      <w:lvlText w:val="•"/>
      <w:lvlJc w:val="left"/>
      <w:pPr>
        <w:ind w:left="6310" w:hanging="348"/>
      </w:pPr>
      <w:rPr>
        <w:rFonts w:hint="default"/>
      </w:rPr>
    </w:lvl>
    <w:lvl w:ilvl="7" w:tplc="6602B07E">
      <w:numFmt w:val="bullet"/>
      <w:lvlText w:val="•"/>
      <w:lvlJc w:val="left"/>
      <w:pPr>
        <w:ind w:left="7237" w:hanging="348"/>
      </w:pPr>
      <w:rPr>
        <w:rFonts w:hint="default"/>
      </w:rPr>
    </w:lvl>
    <w:lvl w:ilvl="8" w:tplc="43580542">
      <w:numFmt w:val="bullet"/>
      <w:lvlText w:val="•"/>
      <w:lvlJc w:val="left"/>
      <w:pPr>
        <w:ind w:left="8165" w:hanging="348"/>
      </w:pPr>
      <w:rPr>
        <w:rFonts w:hint="default"/>
      </w:rPr>
    </w:lvl>
  </w:abstractNum>
  <w:abstractNum w:abstractNumId="1" w15:restartNumberingAfterBreak="0">
    <w:nsid w:val="172E71F8"/>
    <w:multiLevelType w:val="hybridMultilevel"/>
    <w:tmpl w:val="0E4266FE"/>
    <w:lvl w:ilvl="0" w:tplc="8C2CD714">
      <w:start w:val="1"/>
      <w:numFmt w:val="decimal"/>
      <w:lvlText w:val="%1."/>
      <w:lvlJc w:val="left"/>
      <w:pPr>
        <w:ind w:left="720" w:hanging="360"/>
      </w:pPr>
    </w:lvl>
    <w:lvl w:ilvl="1" w:tplc="BD143760">
      <w:start w:val="1"/>
      <w:numFmt w:val="lowerLetter"/>
      <w:lvlText w:val="%2."/>
      <w:lvlJc w:val="left"/>
      <w:pPr>
        <w:ind w:left="1440" w:hanging="360"/>
      </w:pPr>
    </w:lvl>
    <w:lvl w:ilvl="2" w:tplc="E18E8F4E">
      <w:start w:val="1"/>
      <w:numFmt w:val="lowerRoman"/>
      <w:lvlText w:val="%3."/>
      <w:lvlJc w:val="right"/>
      <w:pPr>
        <w:ind w:left="2160" w:hanging="180"/>
      </w:pPr>
    </w:lvl>
    <w:lvl w:ilvl="3" w:tplc="0F34928C">
      <w:start w:val="1"/>
      <w:numFmt w:val="decimal"/>
      <w:lvlText w:val="%4."/>
      <w:lvlJc w:val="left"/>
      <w:pPr>
        <w:ind w:left="2880" w:hanging="360"/>
      </w:pPr>
    </w:lvl>
    <w:lvl w:ilvl="4" w:tplc="A47E0B7A">
      <w:start w:val="1"/>
      <w:numFmt w:val="lowerLetter"/>
      <w:lvlText w:val="%5."/>
      <w:lvlJc w:val="left"/>
      <w:pPr>
        <w:ind w:left="3600" w:hanging="360"/>
      </w:pPr>
    </w:lvl>
    <w:lvl w:ilvl="5" w:tplc="8E1A19B8">
      <w:start w:val="1"/>
      <w:numFmt w:val="lowerRoman"/>
      <w:lvlText w:val="%6."/>
      <w:lvlJc w:val="right"/>
      <w:pPr>
        <w:ind w:left="4320" w:hanging="180"/>
      </w:pPr>
    </w:lvl>
    <w:lvl w:ilvl="6" w:tplc="05CCA63C">
      <w:start w:val="1"/>
      <w:numFmt w:val="decimal"/>
      <w:lvlText w:val="%7."/>
      <w:lvlJc w:val="left"/>
      <w:pPr>
        <w:ind w:left="5040" w:hanging="360"/>
      </w:pPr>
    </w:lvl>
    <w:lvl w:ilvl="7" w:tplc="CFF8F2E2">
      <w:start w:val="1"/>
      <w:numFmt w:val="lowerLetter"/>
      <w:lvlText w:val="%8."/>
      <w:lvlJc w:val="left"/>
      <w:pPr>
        <w:ind w:left="5760" w:hanging="360"/>
      </w:pPr>
    </w:lvl>
    <w:lvl w:ilvl="8" w:tplc="6BD2E61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23D36"/>
    <w:multiLevelType w:val="hybridMultilevel"/>
    <w:tmpl w:val="4404B8B2"/>
    <w:lvl w:ilvl="0" w:tplc="A25AE9B4">
      <w:start w:val="1"/>
      <w:numFmt w:val="bullet"/>
      <w:lvlText w:val=""/>
      <w:lvlJc w:val="left"/>
      <w:pPr>
        <w:ind w:left="672" w:hanging="360"/>
      </w:pPr>
      <w:rPr>
        <w:rFonts w:ascii="Symbol" w:eastAsia="Times New Roman" w:hAnsi="Symbol" w:cs="Times New Roman" w:hint="default"/>
        <w:w w:val="105"/>
      </w:rPr>
    </w:lvl>
    <w:lvl w:ilvl="1" w:tplc="04090003" w:tentative="1">
      <w:start w:val="1"/>
      <w:numFmt w:val="bullet"/>
      <w:lvlText w:val="o"/>
      <w:lvlJc w:val="left"/>
      <w:pPr>
        <w:ind w:left="13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</w:abstractNum>
  <w:abstractNum w:abstractNumId="3" w15:restartNumberingAfterBreak="0">
    <w:nsid w:val="4D864BFA"/>
    <w:multiLevelType w:val="hybridMultilevel"/>
    <w:tmpl w:val="625270DE"/>
    <w:lvl w:ilvl="0" w:tplc="3092A97A">
      <w:numFmt w:val="bullet"/>
      <w:lvlText w:val=""/>
      <w:lvlJc w:val="left"/>
      <w:pPr>
        <w:ind w:left="46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4" w15:restartNumberingAfterBreak="0">
    <w:nsid w:val="5A04257E"/>
    <w:multiLevelType w:val="hybridMultilevel"/>
    <w:tmpl w:val="019E8A16"/>
    <w:lvl w:ilvl="0" w:tplc="D3ACF1A6">
      <w:start w:val="1"/>
      <w:numFmt w:val="decimal"/>
      <w:lvlText w:val="%1."/>
      <w:lvlJc w:val="left"/>
      <w:pPr>
        <w:ind w:left="359" w:hanging="249"/>
      </w:pPr>
      <w:rPr>
        <w:rFonts w:hint="default"/>
        <w:w w:val="104"/>
      </w:rPr>
    </w:lvl>
    <w:lvl w:ilvl="1" w:tplc="0A360ECA">
      <w:numFmt w:val="bullet"/>
      <w:lvlText w:val="•"/>
      <w:lvlJc w:val="left"/>
      <w:pPr>
        <w:ind w:left="1298" w:hanging="249"/>
      </w:pPr>
      <w:rPr>
        <w:rFonts w:hint="default"/>
      </w:rPr>
    </w:lvl>
    <w:lvl w:ilvl="2" w:tplc="B16E7AA2">
      <w:numFmt w:val="bullet"/>
      <w:lvlText w:val="•"/>
      <w:lvlJc w:val="left"/>
      <w:pPr>
        <w:ind w:left="2236" w:hanging="249"/>
      </w:pPr>
      <w:rPr>
        <w:rFonts w:hint="default"/>
      </w:rPr>
    </w:lvl>
    <w:lvl w:ilvl="3" w:tplc="112C38DC">
      <w:numFmt w:val="bullet"/>
      <w:lvlText w:val="•"/>
      <w:lvlJc w:val="left"/>
      <w:pPr>
        <w:ind w:left="3174" w:hanging="249"/>
      </w:pPr>
      <w:rPr>
        <w:rFonts w:hint="default"/>
      </w:rPr>
    </w:lvl>
    <w:lvl w:ilvl="4" w:tplc="D77A263C">
      <w:numFmt w:val="bullet"/>
      <w:lvlText w:val="•"/>
      <w:lvlJc w:val="left"/>
      <w:pPr>
        <w:ind w:left="4112" w:hanging="249"/>
      </w:pPr>
      <w:rPr>
        <w:rFonts w:hint="default"/>
      </w:rPr>
    </w:lvl>
    <w:lvl w:ilvl="5" w:tplc="1C36C12E">
      <w:numFmt w:val="bullet"/>
      <w:lvlText w:val="•"/>
      <w:lvlJc w:val="left"/>
      <w:pPr>
        <w:ind w:left="5050" w:hanging="249"/>
      </w:pPr>
      <w:rPr>
        <w:rFonts w:hint="default"/>
      </w:rPr>
    </w:lvl>
    <w:lvl w:ilvl="6" w:tplc="B2C84F14">
      <w:numFmt w:val="bullet"/>
      <w:lvlText w:val="•"/>
      <w:lvlJc w:val="left"/>
      <w:pPr>
        <w:ind w:left="5988" w:hanging="249"/>
      </w:pPr>
      <w:rPr>
        <w:rFonts w:hint="default"/>
      </w:rPr>
    </w:lvl>
    <w:lvl w:ilvl="7" w:tplc="4AF027F2">
      <w:numFmt w:val="bullet"/>
      <w:lvlText w:val="•"/>
      <w:lvlJc w:val="left"/>
      <w:pPr>
        <w:ind w:left="6926" w:hanging="249"/>
      </w:pPr>
      <w:rPr>
        <w:rFonts w:hint="default"/>
      </w:rPr>
    </w:lvl>
    <w:lvl w:ilvl="8" w:tplc="C5A28202">
      <w:numFmt w:val="bullet"/>
      <w:lvlText w:val="•"/>
      <w:lvlJc w:val="left"/>
      <w:pPr>
        <w:ind w:left="7864" w:hanging="249"/>
      </w:pPr>
      <w:rPr>
        <w:rFonts w:hint="default"/>
      </w:rPr>
    </w:lvl>
  </w:abstractNum>
  <w:abstractNum w:abstractNumId="5" w15:restartNumberingAfterBreak="0">
    <w:nsid w:val="5FB44DBE"/>
    <w:multiLevelType w:val="hybridMultilevel"/>
    <w:tmpl w:val="6F8234CA"/>
    <w:lvl w:ilvl="0" w:tplc="A6466E92">
      <w:numFmt w:val="bullet"/>
      <w:lvlText w:val="□"/>
      <w:lvlJc w:val="left"/>
      <w:pPr>
        <w:ind w:left="374" w:hanging="269"/>
      </w:pPr>
      <w:rPr>
        <w:rFonts w:ascii="Segoe UI Symbol" w:eastAsia="Segoe UI Symbol" w:hAnsi="Segoe UI Symbol" w:cs="Segoe UI Symbol" w:hint="default"/>
        <w:w w:val="100"/>
        <w:sz w:val="24"/>
        <w:szCs w:val="24"/>
      </w:rPr>
    </w:lvl>
    <w:lvl w:ilvl="1" w:tplc="70340A94">
      <w:numFmt w:val="bullet"/>
      <w:lvlText w:val="•"/>
      <w:lvlJc w:val="left"/>
      <w:pPr>
        <w:ind w:left="832" w:hanging="269"/>
      </w:pPr>
      <w:rPr>
        <w:rFonts w:hint="default"/>
      </w:rPr>
    </w:lvl>
    <w:lvl w:ilvl="2" w:tplc="0DB084A2">
      <w:numFmt w:val="bullet"/>
      <w:lvlText w:val="•"/>
      <w:lvlJc w:val="left"/>
      <w:pPr>
        <w:ind w:left="1285" w:hanging="269"/>
      </w:pPr>
      <w:rPr>
        <w:rFonts w:hint="default"/>
      </w:rPr>
    </w:lvl>
    <w:lvl w:ilvl="3" w:tplc="9BFA60F6">
      <w:numFmt w:val="bullet"/>
      <w:lvlText w:val="•"/>
      <w:lvlJc w:val="left"/>
      <w:pPr>
        <w:ind w:left="1737" w:hanging="269"/>
      </w:pPr>
      <w:rPr>
        <w:rFonts w:hint="default"/>
      </w:rPr>
    </w:lvl>
    <w:lvl w:ilvl="4" w:tplc="392EF5F4">
      <w:numFmt w:val="bullet"/>
      <w:lvlText w:val="•"/>
      <w:lvlJc w:val="left"/>
      <w:pPr>
        <w:ind w:left="2190" w:hanging="269"/>
      </w:pPr>
      <w:rPr>
        <w:rFonts w:hint="default"/>
      </w:rPr>
    </w:lvl>
    <w:lvl w:ilvl="5" w:tplc="1A1AD67E">
      <w:numFmt w:val="bullet"/>
      <w:lvlText w:val="•"/>
      <w:lvlJc w:val="left"/>
      <w:pPr>
        <w:ind w:left="2642" w:hanging="269"/>
      </w:pPr>
      <w:rPr>
        <w:rFonts w:hint="default"/>
      </w:rPr>
    </w:lvl>
    <w:lvl w:ilvl="6" w:tplc="54D289C2">
      <w:numFmt w:val="bullet"/>
      <w:lvlText w:val="•"/>
      <w:lvlJc w:val="left"/>
      <w:pPr>
        <w:ind w:left="3095" w:hanging="269"/>
      </w:pPr>
      <w:rPr>
        <w:rFonts w:hint="default"/>
      </w:rPr>
    </w:lvl>
    <w:lvl w:ilvl="7" w:tplc="39B4FC9E">
      <w:numFmt w:val="bullet"/>
      <w:lvlText w:val="•"/>
      <w:lvlJc w:val="left"/>
      <w:pPr>
        <w:ind w:left="3547" w:hanging="269"/>
      </w:pPr>
      <w:rPr>
        <w:rFonts w:hint="default"/>
      </w:rPr>
    </w:lvl>
    <w:lvl w:ilvl="8" w:tplc="F78C7FEE">
      <w:numFmt w:val="bullet"/>
      <w:lvlText w:val="•"/>
      <w:lvlJc w:val="left"/>
      <w:pPr>
        <w:ind w:left="4000" w:hanging="269"/>
      </w:pPr>
      <w:rPr>
        <w:rFonts w:hint="default"/>
      </w:rPr>
    </w:lvl>
  </w:abstractNum>
  <w:abstractNum w:abstractNumId="6" w15:restartNumberingAfterBreak="0">
    <w:nsid w:val="742E656C"/>
    <w:multiLevelType w:val="hybridMultilevel"/>
    <w:tmpl w:val="3E1063E8"/>
    <w:lvl w:ilvl="0" w:tplc="8D64AD62">
      <w:numFmt w:val="bullet"/>
      <w:lvlText w:val=""/>
      <w:lvlJc w:val="left"/>
      <w:pPr>
        <w:ind w:left="460" w:hanging="360"/>
      </w:pPr>
      <w:rPr>
        <w:rFonts w:ascii="Symbol" w:eastAsia="Calibri" w:hAnsi="Symbol" w:cs="Calibri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7A834727"/>
    <w:multiLevelType w:val="hybridMultilevel"/>
    <w:tmpl w:val="D1A40AD4"/>
    <w:lvl w:ilvl="0" w:tplc="C49E7000">
      <w:numFmt w:val="bullet"/>
      <w:lvlText w:val="•"/>
      <w:lvlJc w:val="left"/>
      <w:pPr>
        <w:ind w:left="808" w:hanging="344"/>
      </w:pPr>
      <w:rPr>
        <w:rFonts w:ascii="Times New Roman" w:eastAsia="Times New Roman" w:hAnsi="Times New Roman" w:cs="Times New Roman" w:hint="default"/>
        <w:w w:val="107"/>
        <w:sz w:val="18"/>
        <w:szCs w:val="18"/>
      </w:rPr>
    </w:lvl>
    <w:lvl w:ilvl="1" w:tplc="453426FA">
      <w:numFmt w:val="bullet"/>
      <w:lvlText w:val="•"/>
      <w:lvlJc w:val="left"/>
      <w:pPr>
        <w:ind w:left="1694" w:hanging="344"/>
      </w:pPr>
      <w:rPr>
        <w:rFonts w:hint="default"/>
      </w:rPr>
    </w:lvl>
    <w:lvl w:ilvl="2" w:tplc="A8EE430A">
      <w:numFmt w:val="bullet"/>
      <w:lvlText w:val="•"/>
      <w:lvlJc w:val="left"/>
      <w:pPr>
        <w:ind w:left="2588" w:hanging="344"/>
      </w:pPr>
      <w:rPr>
        <w:rFonts w:hint="default"/>
      </w:rPr>
    </w:lvl>
    <w:lvl w:ilvl="3" w:tplc="54EE9382">
      <w:numFmt w:val="bullet"/>
      <w:lvlText w:val="•"/>
      <w:lvlJc w:val="left"/>
      <w:pPr>
        <w:ind w:left="3482" w:hanging="344"/>
      </w:pPr>
      <w:rPr>
        <w:rFonts w:hint="default"/>
      </w:rPr>
    </w:lvl>
    <w:lvl w:ilvl="4" w:tplc="6F5234B4">
      <w:numFmt w:val="bullet"/>
      <w:lvlText w:val="•"/>
      <w:lvlJc w:val="left"/>
      <w:pPr>
        <w:ind w:left="4376" w:hanging="344"/>
      </w:pPr>
      <w:rPr>
        <w:rFonts w:hint="default"/>
      </w:rPr>
    </w:lvl>
    <w:lvl w:ilvl="5" w:tplc="498CF422">
      <w:numFmt w:val="bullet"/>
      <w:lvlText w:val="•"/>
      <w:lvlJc w:val="left"/>
      <w:pPr>
        <w:ind w:left="5270" w:hanging="344"/>
      </w:pPr>
      <w:rPr>
        <w:rFonts w:hint="default"/>
      </w:rPr>
    </w:lvl>
    <w:lvl w:ilvl="6" w:tplc="4334A0EA">
      <w:numFmt w:val="bullet"/>
      <w:lvlText w:val="•"/>
      <w:lvlJc w:val="left"/>
      <w:pPr>
        <w:ind w:left="6164" w:hanging="344"/>
      </w:pPr>
      <w:rPr>
        <w:rFonts w:hint="default"/>
      </w:rPr>
    </w:lvl>
    <w:lvl w:ilvl="7" w:tplc="A72CC45E">
      <w:numFmt w:val="bullet"/>
      <w:lvlText w:val="•"/>
      <w:lvlJc w:val="left"/>
      <w:pPr>
        <w:ind w:left="7058" w:hanging="344"/>
      </w:pPr>
      <w:rPr>
        <w:rFonts w:hint="default"/>
      </w:rPr>
    </w:lvl>
    <w:lvl w:ilvl="8" w:tplc="FD80A252">
      <w:numFmt w:val="bullet"/>
      <w:lvlText w:val="•"/>
      <w:lvlJc w:val="left"/>
      <w:pPr>
        <w:ind w:left="7952" w:hanging="344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4"/>
  </w:num>
  <w:num w:numId="5">
    <w:abstractNumId w:val="2"/>
  </w:num>
  <w:num w:numId="6">
    <w:abstractNumId w:val="3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cxMTGzNDQ1MTVV0lEKTi0uzszPAykwrgUAIaNYtSwAAAA="/>
  </w:docVars>
  <w:rsids>
    <w:rsidRoot w:val="00BD66AC"/>
    <w:rsid w:val="000169DF"/>
    <w:rsid w:val="00036F9A"/>
    <w:rsid w:val="00094B9B"/>
    <w:rsid w:val="000C460E"/>
    <w:rsid w:val="000F36E6"/>
    <w:rsid w:val="00116EB3"/>
    <w:rsid w:val="00121A96"/>
    <w:rsid w:val="0017493C"/>
    <w:rsid w:val="001C0326"/>
    <w:rsid w:val="001D0C38"/>
    <w:rsid w:val="002465D6"/>
    <w:rsid w:val="00272931"/>
    <w:rsid w:val="00285482"/>
    <w:rsid w:val="00286507"/>
    <w:rsid w:val="0030775C"/>
    <w:rsid w:val="00327A6C"/>
    <w:rsid w:val="00333860"/>
    <w:rsid w:val="003458A9"/>
    <w:rsid w:val="0035488C"/>
    <w:rsid w:val="00396B64"/>
    <w:rsid w:val="003B2D17"/>
    <w:rsid w:val="004024A6"/>
    <w:rsid w:val="00417BF2"/>
    <w:rsid w:val="00424CE0"/>
    <w:rsid w:val="00447596"/>
    <w:rsid w:val="00457AC4"/>
    <w:rsid w:val="00482437"/>
    <w:rsid w:val="00485AEA"/>
    <w:rsid w:val="004D700B"/>
    <w:rsid w:val="004E1B26"/>
    <w:rsid w:val="004E61F6"/>
    <w:rsid w:val="0051316F"/>
    <w:rsid w:val="00592118"/>
    <w:rsid w:val="006B3E76"/>
    <w:rsid w:val="006C530A"/>
    <w:rsid w:val="00746113"/>
    <w:rsid w:val="007503C9"/>
    <w:rsid w:val="007559D1"/>
    <w:rsid w:val="00787F3C"/>
    <w:rsid w:val="007D0C45"/>
    <w:rsid w:val="007D5A0F"/>
    <w:rsid w:val="007D7E48"/>
    <w:rsid w:val="008008C9"/>
    <w:rsid w:val="00810101"/>
    <w:rsid w:val="008139DC"/>
    <w:rsid w:val="008665B5"/>
    <w:rsid w:val="008770FC"/>
    <w:rsid w:val="008C494E"/>
    <w:rsid w:val="008F71B8"/>
    <w:rsid w:val="009B3116"/>
    <w:rsid w:val="009D75BD"/>
    <w:rsid w:val="00A2253F"/>
    <w:rsid w:val="00A251F3"/>
    <w:rsid w:val="00A26D3A"/>
    <w:rsid w:val="00A75BE9"/>
    <w:rsid w:val="00AA1A82"/>
    <w:rsid w:val="00AD73CA"/>
    <w:rsid w:val="00AE43BF"/>
    <w:rsid w:val="00AE5A39"/>
    <w:rsid w:val="00B237DE"/>
    <w:rsid w:val="00B42749"/>
    <w:rsid w:val="00B4376E"/>
    <w:rsid w:val="00B81422"/>
    <w:rsid w:val="00B846D9"/>
    <w:rsid w:val="00BB520F"/>
    <w:rsid w:val="00BD4B7C"/>
    <w:rsid w:val="00BD5A60"/>
    <w:rsid w:val="00BD66AC"/>
    <w:rsid w:val="00BE3E29"/>
    <w:rsid w:val="00BE7CB9"/>
    <w:rsid w:val="00C13BEF"/>
    <w:rsid w:val="00C57334"/>
    <w:rsid w:val="00CC6156"/>
    <w:rsid w:val="00D6081C"/>
    <w:rsid w:val="00DF1CD6"/>
    <w:rsid w:val="00DF6CDD"/>
    <w:rsid w:val="00E66AF0"/>
    <w:rsid w:val="00E7420F"/>
    <w:rsid w:val="00E9049A"/>
    <w:rsid w:val="00EA3746"/>
    <w:rsid w:val="00EF0B23"/>
    <w:rsid w:val="00F203DE"/>
    <w:rsid w:val="00F26CD0"/>
    <w:rsid w:val="00F5373D"/>
    <w:rsid w:val="00F776E1"/>
    <w:rsid w:val="00F82172"/>
    <w:rsid w:val="00FA2A2F"/>
    <w:rsid w:val="00FB4113"/>
    <w:rsid w:val="00FF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62E725A3"/>
  <w15:docId w15:val="{AECB681B-AC37-4548-886D-4698DF985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character" w:styleId="PlaceholderText">
    <w:name w:val="Placeholder Text"/>
    <w:basedOn w:val="DefaultParagraphFont"/>
    <w:uiPriority w:val="99"/>
    <w:semiHidden/>
    <w:rsid w:val="00094B9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94B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B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94B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B9B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64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E3E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rsid w:val="00FF4961"/>
    <w:pPr>
      <w:widowControl/>
      <w:autoSpaceDE/>
      <w:autoSpaceDN/>
      <w:spacing w:before="100"/>
    </w:pPr>
    <w:rPr>
      <w:rFonts w:eastAsia="Times New Roman"/>
      <w:color w:val="752EB0"/>
      <w:sz w:val="20"/>
      <w:szCs w:val="20"/>
    </w:rPr>
    <w:tblPr>
      <w:tblStyleRowBandSize w:val="1"/>
      <w:tblStyleColBandSize w:val="1"/>
      <w:tblBorders>
        <w:top w:val="single" w:sz="4" w:space="0" w:color="C29AE4"/>
        <w:left w:val="single" w:sz="4" w:space="0" w:color="C29AE4"/>
        <w:bottom w:val="single" w:sz="4" w:space="0" w:color="C29AE4"/>
        <w:right w:val="single" w:sz="4" w:space="0" w:color="C29AE4"/>
        <w:insideH w:val="single" w:sz="4" w:space="0" w:color="C29AE4"/>
        <w:insideV w:val="single" w:sz="4" w:space="0" w:color="C29AE4"/>
      </w:tblBorders>
    </w:tblPr>
    <w:tblStylePr w:type="firstRow">
      <w:rPr>
        <w:b/>
        <w:bCs/>
      </w:rPr>
      <w:tblPr/>
      <w:tcPr>
        <w:tcBorders>
          <w:bottom w:val="single" w:sz="12" w:space="0" w:color="C29AE4"/>
        </w:tcBorders>
      </w:tcPr>
    </w:tblStylePr>
    <w:tblStylePr w:type="lastRow">
      <w:rPr>
        <w:b/>
        <w:bCs/>
      </w:rPr>
      <w:tblPr/>
      <w:tcPr>
        <w:tcBorders>
          <w:top w:val="double" w:sz="4" w:space="0" w:color="C29AE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DF6"/>
      </w:tcPr>
    </w:tblStylePr>
    <w:tblStylePr w:type="band1Horz">
      <w:tblPr/>
      <w:tcPr>
        <w:shd w:val="clear" w:color="auto" w:fill="EADDF6"/>
      </w:tcPr>
    </w:tblStylePr>
  </w:style>
  <w:style w:type="table" w:customStyle="1" w:styleId="GridTable4-Accent21">
    <w:name w:val="Grid Table 4 - Accent 21"/>
    <w:basedOn w:val="TableNormal"/>
    <w:next w:val="GridTable4-Accent2"/>
    <w:uiPriority w:val="49"/>
    <w:rsid w:val="00FF4961"/>
    <w:pPr>
      <w:widowControl/>
      <w:autoSpaceDE/>
      <w:autoSpaceDN/>
    </w:pPr>
    <w:tblPr>
      <w:tblStyleRowBandSize w:val="1"/>
      <w:tblStyleColBandSize w:val="1"/>
      <w:tblBorders>
        <w:top w:val="single" w:sz="4" w:space="0" w:color="C29AE4"/>
        <w:left w:val="single" w:sz="4" w:space="0" w:color="C29AE4"/>
        <w:bottom w:val="single" w:sz="4" w:space="0" w:color="C29AE4"/>
        <w:right w:val="single" w:sz="4" w:space="0" w:color="C29AE4"/>
        <w:insideH w:val="single" w:sz="4" w:space="0" w:color="C29AE4"/>
        <w:insideV w:val="single" w:sz="4" w:space="0" w:color="C29AE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9B57D3"/>
          <w:left w:val="single" w:sz="4" w:space="0" w:color="9B57D3"/>
          <w:bottom w:val="single" w:sz="4" w:space="0" w:color="9B57D3"/>
          <w:right w:val="single" w:sz="4" w:space="0" w:color="9B57D3"/>
          <w:insideH w:val="nil"/>
          <w:insideV w:val="nil"/>
        </w:tcBorders>
        <w:shd w:val="clear" w:color="auto" w:fill="9B57D3"/>
      </w:tcPr>
    </w:tblStylePr>
    <w:tblStylePr w:type="lastRow">
      <w:rPr>
        <w:b/>
        <w:bCs/>
      </w:rPr>
      <w:tblPr/>
      <w:tcPr>
        <w:tcBorders>
          <w:top w:val="double" w:sz="4" w:space="0" w:color="9B57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DF6"/>
      </w:tcPr>
    </w:tblStylePr>
    <w:tblStylePr w:type="band1Horz">
      <w:tblPr/>
      <w:tcPr>
        <w:shd w:val="clear" w:color="auto" w:fill="EADDF6"/>
      </w:tcPr>
    </w:tblStylePr>
  </w:style>
  <w:style w:type="table" w:styleId="GridTable6Colorful-Accent2">
    <w:name w:val="Grid Table 6 Colorful Accent 2"/>
    <w:basedOn w:val="TableNormal"/>
    <w:uiPriority w:val="51"/>
    <w:rsid w:val="00FF4961"/>
    <w:rPr>
      <w:color w:val="514DAA" w:themeColor="accent2" w:themeShade="BF"/>
    </w:rPr>
    <w:tblPr>
      <w:tblStyleRowBandSize w:val="1"/>
      <w:tblStyleColBandSize w:val="1"/>
      <w:tblBorders>
        <w:top w:val="single" w:sz="4" w:space="0" w:color="B6B5DD" w:themeColor="accent2" w:themeTint="99"/>
        <w:left w:val="single" w:sz="4" w:space="0" w:color="B6B5DD" w:themeColor="accent2" w:themeTint="99"/>
        <w:bottom w:val="single" w:sz="4" w:space="0" w:color="B6B5DD" w:themeColor="accent2" w:themeTint="99"/>
        <w:right w:val="single" w:sz="4" w:space="0" w:color="B6B5DD" w:themeColor="accent2" w:themeTint="99"/>
        <w:insideH w:val="single" w:sz="4" w:space="0" w:color="B6B5DD" w:themeColor="accent2" w:themeTint="99"/>
        <w:insideV w:val="single" w:sz="4" w:space="0" w:color="B6B5D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6B5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6B5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F3" w:themeFill="accent2" w:themeFillTint="33"/>
      </w:tcPr>
    </w:tblStylePr>
    <w:tblStylePr w:type="band1Horz">
      <w:tblPr/>
      <w:tcPr>
        <w:shd w:val="clear" w:color="auto" w:fill="E6E6F3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FF4961"/>
    <w:tblPr>
      <w:tblStyleRowBandSize w:val="1"/>
      <w:tblStyleColBandSize w:val="1"/>
      <w:tblBorders>
        <w:top w:val="single" w:sz="4" w:space="0" w:color="B6B5DD" w:themeColor="accent2" w:themeTint="99"/>
        <w:left w:val="single" w:sz="4" w:space="0" w:color="B6B5DD" w:themeColor="accent2" w:themeTint="99"/>
        <w:bottom w:val="single" w:sz="4" w:space="0" w:color="B6B5DD" w:themeColor="accent2" w:themeTint="99"/>
        <w:right w:val="single" w:sz="4" w:space="0" w:color="B6B5DD" w:themeColor="accent2" w:themeTint="99"/>
        <w:insideH w:val="single" w:sz="4" w:space="0" w:color="B6B5DD" w:themeColor="accent2" w:themeTint="99"/>
        <w:insideV w:val="single" w:sz="4" w:space="0" w:color="B6B5D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784C7" w:themeColor="accent2"/>
          <w:left w:val="single" w:sz="4" w:space="0" w:color="8784C7" w:themeColor="accent2"/>
          <w:bottom w:val="single" w:sz="4" w:space="0" w:color="8784C7" w:themeColor="accent2"/>
          <w:right w:val="single" w:sz="4" w:space="0" w:color="8784C7" w:themeColor="accent2"/>
          <w:insideH w:val="nil"/>
          <w:insideV w:val="nil"/>
        </w:tcBorders>
        <w:shd w:val="clear" w:color="auto" w:fill="8784C7" w:themeFill="accent2"/>
      </w:tcPr>
    </w:tblStylePr>
    <w:tblStylePr w:type="lastRow">
      <w:rPr>
        <w:b/>
        <w:bCs/>
      </w:rPr>
      <w:tblPr/>
      <w:tcPr>
        <w:tcBorders>
          <w:top w:val="double" w:sz="4" w:space="0" w:color="8784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F3" w:themeFill="accent2" w:themeFillTint="33"/>
      </w:tcPr>
    </w:tblStylePr>
    <w:tblStylePr w:type="band1Horz">
      <w:tblPr/>
      <w:tcPr>
        <w:shd w:val="clear" w:color="auto" w:fill="E6E6F3" w:themeFill="accent2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82437"/>
    <w:rPr>
      <w:color w:val="69A020" w:themeColor="hyperlink"/>
      <w:u w:val="single"/>
    </w:rPr>
  </w:style>
  <w:style w:type="paragraph" w:styleId="NoSpacing">
    <w:name w:val="No Spacing"/>
    <w:uiPriority w:val="1"/>
    <w:qFormat/>
    <w:rsid w:val="00A2253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7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ces@accessiblespace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ervices@accessiblespace.org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522F7-7CA0-429F-94B9-CCDCB893E92A}"/>
      </w:docPartPr>
      <w:docPartBody>
        <w:p w:rsidR="00A36144" w:rsidRDefault="003A3EDD">
          <w:r w:rsidRPr="000E61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0584D689BE430D9E0FE43C73FF7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2B19-6CD9-4A74-ADE7-D47251A1D919}"/>
      </w:docPartPr>
      <w:docPartBody>
        <w:p w:rsidR="0057069E" w:rsidRDefault="007A35AB" w:rsidP="007A35AB">
          <w:pPr>
            <w:pStyle w:val="510584D689BE430D9E0FE43C73FF7C3D"/>
          </w:pPr>
          <w:r w:rsidRPr="000E61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BB20CC76C84BF4ABD3B699A7884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B313-3CB9-4C60-B928-8DE8ECCB123E}"/>
      </w:docPartPr>
      <w:docPartBody>
        <w:p w:rsidR="000D1186" w:rsidRDefault="0057069E" w:rsidP="0057069E">
          <w:pPr>
            <w:pStyle w:val="58BB20CC76C84BF4ABD3B699A7884D1C"/>
          </w:pPr>
          <w:r w:rsidRPr="00BB1C1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3EDD"/>
    <w:rsid w:val="000D1186"/>
    <w:rsid w:val="003A3EDD"/>
    <w:rsid w:val="0057069E"/>
    <w:rsid w:val="005E6001"/>
    <w:rsid w:val="006739D3"/>
    <w:rsid w:val="007A35AB"/>
    <w:rsid w:val="00A36144"/>
    <w:rsid w:val="00D364A0"/>
    <w:rsid w:val="00F05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069E"/>
    <w:rPr>
      <w:color w:val="808080"/>
    </w:rPr>
  </w:style>
  <w:style w:type="paragraph" w:customStyle="1" w:styleId="510584D689BE430D9E0FE43C73FF7C3D">
    <w:name w:val="510584D689BE430D9E0FE43C73FF7C3D"/>
    <w:rsid w:val="007A35AB"/>
  </w:style>
  <w:style w:type="paragraph" w:customStyle="1" w:styleId="58BB20CC76C84BF4ABD3B699A7884D1C">
    <w:name w:val="58BB20CC76C84BF4ABD3B699A7884D1C"/>
    <w:rsid w:val="00570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9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 2/20/2020</vt:lpstr>
    </vt:vector>
  </TitlesOfParts>
  <Company>Accessible Space, Inc.</Company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2/20/2020</dc:title>
  <dc:creator>Jody Parsons</dc:creator>
  <cp:lastModifiedBy>Mary Ellen Norris</cp:lastModifiedBy>
  <cp:revision>14</cp:revision>
  <cp:lastPrinted>2023-11-10T01:45:00Z</cp:lastPrinted>
  <dcterms:created xsi:type="dcterms:W3CDTF">2022-10-27T16:22:00Z</dcterms:created>
  <dcterms:modified xsi:type="dcterms:W3CDTF">2023-12-04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1-05T00:00:00Z</vt:filetime>
  </property>
</Properties>
</file>